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5C8EA" w14:textId="77777777" w:rsidR="00070B12" w:rsidRPr="00191EB4" w:rsidRDefault="00070B12" w:rsidP="00070B12">
      <w:pPr>
        <w:suppressLineNumbers/>
        <w:spacing w:before="240" w:after="360"/>
        <w:jc w:val="center"/>
        <w:rPr>
          <w:rFonts w:eastAsia="Calibri" w:cs="Times New Roman"/>
          <w:b/>
          <w:sz w:val="32"/>
          <w:szCs w:val="32"/>
          <w:lang w:val="en-US"/>
        </w:rPr>
      </w:pPr>
      <w:r w:rsidRPr="00191EB4">
        <w:rPr>
          <w:rFonts w:eastAsia="Calibri" w:cs="Times New Roman"/>
          <w:b/>
          <w:sz w:val="32"/>
          <w:szCs w:val="32"/>
          <w:lang w:val="en-US"/>
        </w:rPr>
        <w:t xml:space="preserve">A Landscape-Level Assessment of Restoration Resource Allocation for the Eastern Monarch Butterfly  </w:t>
      </w:r>
    </w:p>
    <w:p w14:paraId="6D599398" w14:textId="70E27350" w:rsidR="00070B12" w:rsidRPr="00191EB4" w:rsidRDefault="00070B12" w:rsidP="00070B12">
      <w:pPr>
        <w:spacing w:before="240"/>
        <w:rPr>
          <w:rFonts w:eastAsia="Calibri" w:cs="Times New Roman"/>
          <w:b/>
          <w:szCs w:val="24"/>
          <w:lang w:val="en-US"/>
        </w:rPr>
      </w:pPr>
      <w:r w:rsidRPr="00191EB4">
        <w:rPr>
          <w:rFonts w:eastAsia="Calibri" w:cs="Times New Roman"/>
          <w:b/>
          <w:szCs w:val="24"/>
          <w:lang w:val="en-US"/>
        </w:rPr>
        <w:t>Rodrigo Solis-Sosa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1*</w:t>
      </w:r>
      <w:r w:rsidRPr="00191EB4">
        <w:rPr>
          <w:rFonts w:eastAsia="Calibri" w:cs="Times New Roman"/>
          <w:b/>
          <w:szCs w:val="24"/>
          <w:lang w:val="en-US"/>
        </w:rPr>
        <w:t>, Arne Mooers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2</w:t>
      </w:r>
      <w:r w:rsidRPr="00191EB4">
        <w:rPr>
          <w:rFonts w:eastAsia="Calibri" w:cs="Times New Roman"/>
          <w:b/>
          <w:szCs w:val="24"/>
          <w:lang w:val="en-US"/>
        </w:rPr>
        <w:t>, Maxim Larrivee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3</w:t>
      </w:r>
      <w:r w:rsidRPr="00191EB4">
        <w:rPr>
          <w:rFonts w:eastAsia="Calibri" w:cs="Times New Roman"/>
          <w:b/>
          <w:szCs w:val="24"/>
          <w:lang w:val="en-US"/>
        </w:rPr>
        <w:t>, Sean Cox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1</w:t>
      </w:r>
      <w:r w:rsidRPr="00191EB4">
        <w:rPr>
          <w:rFonts w:eastAsia="Calibri" w:cs="Times New Roman"/>
          <w:b/>
          <w:szCs w:val="24"/>
          <w:lang w:val="en-US"/>
        </w:rPr>
        <w:t xml:space="preserve">, Christina </w:t>
      </w:r>
      <w:r w:rsidR="001051FD">
        <w:rPr>
          <w:rFonts w:eastAsia="Calibri" w:cs="Times New Roman"/>
          <w:b/>
          <w:szCs w:val="24"/>
          <w:lang w:val="en-US"/>
        </w:rPr>
        <w:t xml:space="preserve">A.D. </w:t>
      </w:r>
      <w:r w:rsidRPr="00191EB4">
        <w:rPr>
          <w:rFonts w:eastAsia="Calibri" w:cs="Times New Roman"/>
          <w:b/>
          <w:szCs w:val="24"/>
          <w:lang w:val="en-US"/>
        </w:rPr>
        <w:t>Semeniuk</w:t>
      </w:r>
      <w:r w:rsidRPr="00191EB4">
        <w:rPr>
          <w:rFonts w:eastAsia="Calibri" w:cs="Times New Roman"/>
          <w:b/>
          <w:szCs w:val="24"/>
          <w:vertAlign w:val="superscript"/>
          <w:lang w:val="en-US"/>
        </w:rPr>
        <w:t>4</w:t>
      </w:r>
    </w:p>
    <w:p w14:paraId="20801F36" w14:textId="77777777" w:rsidR="00070B12" w:rsidRPr="00191EB4" w:rsidRDefault="00070B12" w:rsidP="00070B12">
      <w:pPr>
        <w:spacing w:after="0"/>
        <w:rPr>
          <w:rFonts w:eastAsia="Calibri" w:cs="Times New Roman"/>
          <w:szCs w:val="24"/>
          <w:lang w:val="en-US"/>
        </w:rPr>
      </w:pPr>
      <w:r w:rsidRPr="00191EB4">
        <w:rPr>
          <w:rFonts w:eastAsia="Calibri" w:cs="Times New Roman"/>
          <w:szCs w:val="24"/>
          <w:vertAlign w:val="superscript"/>
          <w:lang w:val="en-US"/>
        </w:rPr>
        <w:t>1</w:t>
      </w:r>
      <w:r w:rsidRPr="00191EB4">
        <w:rPr>
          <w:rFonts w:eastAsia="Calibri" w:cs="Times New Roman"/>
          <w:szCs w:val="24"/>
          <w:lang w:val="en-US"/>
        </w:rPr>
        <w:t>School of Resource and Environmental Management, Simon Fraser University, British Columbia, Canada</w:t>
      </w:r>
    </w:p>
    <w:p w14:paraId="6E3A3128" w14:textId="77777777" w:rsidR="00070B12" w:rsidRPr="00191EB4" w:rsidRDefault="00070B12" w:rsidP="00070B12">
      <w:pPr>
        <w:spacing w:after="0"/>
        <w:rPr>
          <w:rFonts w:eastAsia="Calibri" w:cs="Times New Roman"/>
          <w:lang w:val="en-US"/>
        </w:rPr>
      </w:pPr>
      <w:r w:rsidRPr="00191EB4">
        <w:rPr>
          <w:rFonts w:eastAsia="Calibri" w:cs="Times New Roman"/>
          <w:vertAlign w:val="superscript"/>
          <w:lang w:val="en-US"/>
        </w:rPr>
        <w:t>2</w:t>
      </w:r>
      <w:r w:rsidRPr="00191EB4">
        <w:rPr>
          <w:rFonts w:eastAsia="Calibri" w:cs="Times New Roman"/>
          <w:lang w:val="en-US"/>
        </w:rPr>
        <w:t>Biological Sciences, Simon Fraser University, British Columbia, Canada</w:t>
      </w:r>
    </w:p>
    <w:p w14:paraId="497CC3DE" w14:textId="77777777" w:rsidR="00070B12" w:rsidRPr="00191EB4" w:rsidRDefault="00070B12" w:rsidP="00070B12">
      <w:pPr>
        <w:spacing w:after="0"/>
        <w:rPr>
          <w:rFonts w:eastAsia="Calibri" w:cs="Times New Roman"/>
          <w:lang w:val="fr-FR"/>
        </w:rPr>
      </w:pPr>
      <w:r w:rsidRPr="00191EB4">
        <w:rPr>
          <w:rFonts w:eastAsia="Calibri" w:cs="Times New Roman"/>
          <w:vertAlign w:val="superscript"/>
          <w:lang w:val="fr-FR"/>
        </w:rPr>
        <w:t>3</w:t>
      </w:r>
      <w:r w:rsidRPr="00191EB4">
        <w:rPr>
          <w:rFonts w:eastAsia="Calibri" w:cs="Times New Roman"/>
          <w:lang w:val="fr-FR"/>
        </w:rPr>
        <w:t>Insectarium de Montréal, Montréal, Québec, Canada</w:t>
      </w:r>
    </w:p>
    <w:p w14:paraId="5272EAB2" w14:textId="77777777" w:rsidR="00070B12" w:rsidRPr="00191EB4" w:rsidRDefault="00070B12" w:rsidP="00070B12">
      <w:pPr>
        <w:spacing w:after="0"/>
        <w:rPr>
          <w:rFonts w:eastAsia="Calibri" w:cs="Times New Roman"/>
          <w:szCs w:val="24"/>
          <w:lang w:val="en-US"/>
        </w:rPr>
      </w:pPr>
      <w:r w:rsidRPr="00191EB4">
        <w:rPr>
          <w:rFonts w:eastAsia="Calibri" w:cs="Times New Roman"/>
          <w:szCs w:val="24"/>
          <w:vertAlign w:val="superscript"/>
          <w:lang w:val="en-US"/>
        </w:rPr>
        <w:t>4</w:t>
      </w:r>
      <w:r w:rsidRPr="00191EB4">
        <w:rPr>
          <w:rFonts w:eastAsia="Calibri" w:cs="Times New Roman"/>
          <w:szCs w:val="24"/>
          <w:lang w:val="en-US"/>
        </w:rPr>
        <w:t>Great Lakes Institute for Environmental Research, University of Windsor, Ontario, Canada</w:t>
      </w:r>
    </w:p>
    <w:p w14:paraId="1DA2A0B5" w14:textId="77777777" w:rsidR="00070B12" w:rsidRDefault="00070B12" w:rsidP="00070B12">
      <w:pPr>
        <w:spacing w:after="0"/>
        <w:rPr>
          <w:rFonts w:eastAsia="Calibri" w:cs="Times New Roman"/>
          <w:szCs w:val="24"/>
          <w:lang w:val="en-US"/>
        </w:rPr>
      </w:pPr>
      <w:r w:rsidRPr="00191EB4">
        <w:rPr>
          <w:rFonts w:eastAsia="Calibri" w:cs="Times New Roman"/>
          <w:szCs w:val="24"/>
        </w:rPr>
        <w:t xml:space="preserve"> </w:t>
      </w:r>
      <w:r w:rsidRPr="00191EB4">
        <w:rPr>
          <w:rFonts w:eastAsia="Calibri" w:cs="Times New Roman"/>
          <w:b/>
          <w:szCs w:val="24"/>
          <w:lang w:val="en-US"/>
        </w:rPr>
        <w:t xml:space="preserve">* Correspondence: </w:t>
      </w:r>
      <w:r w:rsidRPr="00191EB4">
        <w:rPr>
          <w:rFonts w:eastAsia="Calibri" w:cs="Times New Roman"/>
          <w:b/>
          <w:szCs w:val="24"/>
          <w:lang w:val="en-US"/>
        </w:rPr>
        <w:br/>
      </w:r>
      <w:r w:rsidRPr="00191EB4">
        <w:rPr>
          <w:rFonts w:eastAsia="Calibri" w:cs="Times New Roman"/>
          <w:szCs w:val="24"/>
          <w:lang w:val="en-US"/>
        </w:rPr>
        <w:t>Corresponding Author</w:t>
      </w:r>
      <w:r w:rsidRPr="00191EB4">
        <w:rPr>
          <w:rFonts w:eastAsia="Calibri" w:cs="Times New Roman"/>
          <w:szCs w:val="24"/>
          <w:lang w:val="en-US"/>
        </w:rPr>
        <w:br/>
      </w:r>
      <w:hyperlink r:id="rId5" w:history="1">
        <w:r w:rsidRPr="00191EB4">
          <w:rPr>
            <w:rStyle w:val="Hyperlink"/>
            <w:rFonts w:eastAsia="Calibri" w:cs="Times New Roman"/>
            <w:szCs w:val="24"/>
            <w:lang w:val="en-US"/>
          </w:rPr>
          <w:t>rsolis@sfu.ca</w:t>
        </w:r>
      </w:hyperlink>
    </w:p>
    <w:p w14:paraId="02FC04C4" w14:textId="77777777" w:rsidR="00070B12" w:rsidRPr="00191EB4" w:rsidRDefault="00070B12" w:rsidP="00070B12">
      <w:pPr>
        <w:spacing w:after="0"/>
        <w:rPr>
          <w:rFonts w:eastAsia="Calibri" w:cs="Times New Roman"/>
          <w:b/>
          <w:szCs w:val="24"/>
          <w:lang w:val="en-US"/>
        </w:rPr>
      </w:pPr>
    </w:p>
    <w:p w14:paraId="53D614BF" w14:textId="5EA970D9" w:rsidR="0036103A" w:rsidRDefault="00070B12" w:rsidP="0036103A">
      <w:pPr>
        <w:pStyle w:val="Title"/>
        <w:jc w:val="left"/>
      </w:pPr>
      <w:r w:rsidRPr="0036103A">
        <w:rPr>
          <w:lang w:val="en-US"/>
        </w:rPr>
        <w:t xml:space="preserve">Appendix </w:t>
      </w:r>
      <w:r w:rsidR="0094027F" w:rsidRPr="0036103A">
        <w:rPr>
          <w:lang w:val="en-US"/>
        </w:rPr>
        <w:t>4</w:t>
      </w:r>
      <w:r w:rsidRPr="0036103A">
        <w:rPr>
          <w:lang w:val="en-US"/>
        </w:rPr>
        <w:t xml:space="preserve"> – </w:t>
      </w:r>
      <w:r w:rsidR="0094027F" w:rsidRPr="0036103A">
        <w:rPr>
          <w:lang w:val="en-US"/>
        </w:rPr>
        <w:t>VENSIM CODE</w:t>
      </w:r>
      <w:r w:rsidR="0036103A" w:rsidRPr="0036103A">
        <w:t xml:space="preserve"> </w:t>
      </w:r>
    </w:p>
    <w:p w14:paraId="464CF5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********************************</w:t>
      </w:r>
    </w:p>
    <w:p w14:paraId="117CFA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.Control</w:t>
      </w:r>
    </w:p>
    <w:p w14:paraId="02A5D73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********************************</w:t>
      </w:r>
    </w:p>
    <w:p w14:paraId="2F3DE5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  <w:r w:rsidRPr="0068709C">
        <w:rPr>
          <w:rFonts w:ascii="Consolas" w:hAnsi="Consolas"/>
          <w:sz w:val="20"/>
          <w:szCs w:val="20"/>
        </w:rPr>
        <w:tab/>
      </w:r>
    </w:p>
    <w:p w14:paraId="748B9A1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  <w:r w:rsidRPr="0068709C">
        <w:rPr>
          <w:rFonts w:ascii="Consolas" w:hAnsi="Consolas"/>
          <w:sz w:val="20"/>
          <w:szCs w:val="20"/>
        </w:rPr>
        <w:tab/>
        <w:t>Simulation Control Parameters</w:t>
      </w:r>
    </w:p>
    <w:p w14:paraId="2AA2A42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C7FDF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01)</w:t>
      </w:r>
      <w:r w:rsidRPr="0068709C">
        <w:rPr>
          <w:rFonts w:ascii="Consolas" w:hAnsi="Consolas"/>
          <w:sz w:val="20"/>
          <w:szCs w:val="20"/>
        </w:rPr>
        <w:tab/>
        <w:t>FINAL TIME  = 9855</w:t>
      </w:r>
    </w:p>
    <w:p w14:paraId="10B9BCC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Control</w:t>
      </w:r>
    </w:p>
    <w:p w14:paraId="408CCB9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46AD51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17CC1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02)</w:t>
      </w:r>
      <w:r w:rsidRPr="0068709C">
        <w:rPr>
          <w:rFonts w:ascii="Consolas" w:hAnsi="Consolas"/>
          <w:sz w:val="20"/>
          <w:szCs w:val="20"/>
        </w:rPr>
        <w:tab/>
        <w:t>INITIAL TIME  = 1</w:t>
      </w:r>
    </w:p>
    <w:p w14:paraId="6A05C0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Control</w:t>
      </w:r>
    </w:p>
    <w:p w14:paraId="79B88B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7D198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ECE67B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03)</w:t>
      </w:r>
      <w:r w:rsidRPr="0068709C">
        <w:rPr>
          <w:rFonts w:ascii="Consolas" w:hAnsi="Consolas"/>
          <w:sz w:val="20"/>
          <w:szCs w:val="20"/>
        </w:rPr>
        <w:tab/>
        <w:t>SAVEPER  = 1 [0,?]</w:t>
      </w:r>
    </w:p>
    <w:p w14:paraId="4F6DF2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Control</w:t>
      </w:r>
    </w:p>
    <w:p w14:paraId="47FA58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A11C3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67C02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04)</w:t>
      </w:r>
      <w:r w:rsidRPr="0068709C">
        <w:rPr>
          <w:rFonts w:ascii="Consolas" w:hAnsi="Consolas"/>
          <w:sz w:val="20"/>
          <w:szCs w:val="20"/>
        </w:rPr>
        <w:tab/>
        <w:t>TIME STEP  = 0.25 [0,?]</w:t>
      </w:r>
    </w:p>
    <w:p w14:paraId="1E7524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Control</w:t>
      </w:r>
    </w:p>
    <w:p w14:paraId="0EFE739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2A63F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EDE05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********************************</w:t>
      </w:r>
    </w:p>
    <w:p w14:paraId="367E87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.MOBU-SDyM</w:t>
      </w:r>
    </w:p>
    <w:p w14:paraId="2F19B2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>********************************</w:t>
      </w:r>
    </w:p>
    <w:p w14:paraId="07EEFDC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68BB2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05)</w:t>
      </w:r>
      <w:r w:rsidRPr="0068709C">
        <w:rPr>
          <w:rFonts w:ascii="Consolas" w:hAnsi="Consolas"/>
          <w:sz w:val="20"/>
          <w:szCs w:val="20"/>
        </w:rPr>
        <w:tab/>
        <w:t xml:space="preserve">"% Wet"  = </w:t>
      </w:r>
    </w:p>
    <w:p w14:paraId="685B5DC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Chance of Getting Wet </w:t>
      </w:r>
    </w:p>
    <w:p w14:paraId="1429599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15D9A9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F0166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3D1CA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06)</w:t>
      </w:r>
      <w:r w:rsidRPr="0068709C">
        <w:rPr>
          <w:rFonts w:ascii="Consolas" w:hAnsi="Consolas"/>
          <w:sz w:val="20"/>
          <w:szCs w:val="20"/>
        </w:rPr>
        <w:tab/>
        <w:t xml:space="preserve">"1997 check"  = </w:t>
      </w:r>
    </w:p>
    <w:p w14:paraId="225805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BS ( "1997" </w:t>
      </w:r>
    </w:p>
    <w:p w14:paraId="25DE2F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18.19) </w:t>
      </w:r>
    </w:p>
    <w:p w14:paraId="57E0DFB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8F3B3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839C9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BE8C75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07)</w:t>
      </w:r>
      <w:r w:rsidRPr="0068709C">
        <w:rPr>
          <w:rFonts w:ascii="Consolas" w:hAnsi="Consolas"/>
          <w:sz w:val="20"/>
          <w:szCs w:val="20"/>
        </w:rPr>
        <w:tab/>
        <w:t xml:space="preserve">"1997"  = </w:t>
      </w:r>
    </w:p>
    <w:p w14:paraId="7C33A98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AMPLE IF TRUE( Time </w:t>
      </w:r>
    </w:p>
    <w:p w14:paraId="64FB42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1460, </w:t>
      </w:r>
    </w:p>
    <w:p w14:paraId="163364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OW Size , </w:t>
      </w:r>
    </w:p>
    <w:p w14:paraId="4C9D6C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4E49A7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A9F088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2169F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8ECDD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08)</w:t>
      </w:r>
      <w:r w:rsidRPr="0068709C">
        <w:rPr>
          <w:rFonts w:ascii="Consolas" w:hAnsi="Consolas"/>
          <w:sz w:val="20"/>
          <w:szCs w:val="20"/>
        </w:rPr>
        <w:tab/>
        <w:t xml:space="preserve">"2014 check"  = </w:t>
      </w:r>
    </w:p>
    <w:p w14:paraId="31F09C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BS ( "2014" </w:t>
      </w:r>
    </w:p>
    <w:p w14:paraId="76B629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0.67) </w:t>
      </w:r>
    </w:p>
    <w:p w14:paraId="454FD4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29D8A4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0CF3C9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954EC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09)</w:t>
      </w:r>
      <w:r w:rsidRPr="0068709C">
        <w:rPr>
          <w:rFonts w:ascii="Consolas" w:hAnsi="Consolas"/>
          <w:sz w:val="20"/>
          <w:szCs w:val="20"/>
        </w:rPr>
        <w:tab/>
        <w:t xml:space="preserve">"2014"  = </w:t>
      </w:r>
    </w:p>
    <w:p w14:paraId="4A050E0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AMPLE IF TRUE( Time </w:t>
      </w:r>
    </w:p>
    <w:p w14:paraId="3EF7428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7665, </w:t>
      </w:r>
    </w:p>
    <w:p w14:paraId="2EC14E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OW Size , </w:t>
      </w:r>
    </w:p>
    <w:p w14:paraId="48DA3EF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77AEC2A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66E65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43C6BD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D01AE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0)</w:t>
      </w:r>
      <w:r w:rsidRPr="0068709C">
        <w:rPr>
          <w:rFonts w:ascii="Consolas" w:hAnsi="Consolas"/>
          <w:sz w:val="20"/>
          <w:szCs w:val="20"/>
        </w:rPr>
        <w:tab/>
        <w:t xml:space="preserve">"2019 check"  = </w:t>
      </w:r>
    </w:p>
    <w:p w14:paraId="3495580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BS ( 6.045</w:t>
      </w:r>
    </w:p>
    <w:p w14:paraId="605F53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"2019" ) </w:t>
      </w:r>
    </w:p>
    <w:p w14:paraId="4418BCE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412D8B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21070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BC5E72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1)</w:t>
      </w:r>
      <w:r w:rsidRPr="0068709C">
        <w:rPr>
          <w:rFonts w:ascii="Consolas" w:hAnsi="Consolas"/>
          <w:sz w:val="20"/>
          <w:szCs w:val="20"/>
        </w:rPr>
        <w:tab/>
        <w:t xml:space="preserve">"2019"  = </w:t>
      </w:r>
    </w:p>
    <w:p w14:paraId="6242D2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AMPLE IF TRUE( Time </w:t>
      </w:r>
    </w:p>
    <w:p w14:paraId="388B11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9490, </w:t>
      </w:r>
    </w:p>
    <w:p w14:paraId="4A2CCA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OW Size , </w:t>
      </w:r>
    </w:p>
    <w:p w14:paraId="335221A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70E21E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DBAA5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C717B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88FCEE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2)</w:t>
      </w:r>
      <w:r w:rsidRPr="0068709C">
        <w:rPr>
          <w:rFonts w:ascii="Consolas" w:hAnsi="Consolas"/>
          <w:sz w:val="20"/>
          <w:szCs w:val="20"/>
        </w:rPr>
        <w:tab/>
        <w:t xml:space="preserve">a  = </w:t>
      </w:r>
    </w:p>
    <w:p w14:paraId="2000840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BS ( Std Deviates ) </w:t>
      </w:r>
    </w:p>
    <w:p w14:paraId="4ED6B9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E8F528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B5DEE8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D951A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3)</w:t>
      </w:r>
      <w:r w:rsidRPr="0068709C">
        <w:rPr>
          <w:rFonts w:ascii="Consolas" w:hAnsi="Consolas"/>
          <w:sz w:val="20"/>
          <w:szCs w:val="20"/>
        </w:rPr>
        <w:tab/>
        <w:t xml:space="preserve">Accum Improvement  = </w:t>
      </w:r>
    </w:p>
    <w:p w14:paraId="3C2FD9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INTEG( I , </w:t>
      </w:r>
    </w:p>
    <w:p w14:paraId="12B9804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717A713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15633E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31123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39DA3C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4)</w:t>
      </w:r>
      <w:r w:rsidRPr="0068709C">
        <w:rPr>
          <w:rFonts w:ascii="Consolas" w:hAnsi="Consolas"/>
          <w:sz w:val="20"/>
          <w:szCs w:val="20"/>
        </w:rPr>
        <w:tab/>
        <w:t xml:space="preserve">Accum Stems  = </w:t>
      </w:r>
    </w:p>
    <w:p w14:paraId="71A107E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Daily MW Increase[North] </w:t>
      </w:r>
    </w:p>
    <w:p w14:paraId="49B9C18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Daily MW Increase[Central] </w:t>
      </w:r>
    </w:p>
    <w:p w14:paraId="764214F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Daily MW Increase[South] , </w:t>
      </w:r>
    </w:p>
    <w:p w14:paraId="602AEE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6A13E78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8A5D6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D2C39C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4B139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5)</w:t>
      </w:r>
      <w:r w:rsidRPr="0068709C">
        <w:rPr>
          <w:rFonts w:ascii="Consolas" w:hAnsi="Consolas"/>
          <w:sz w:val="20"/>
          <w:szCs w:val="20"/>
        </w:rPr>
        <w:tab/>
        <w:t xml:space="preserve">Adjusted Trigger[South]  = </w:t>
      </w:r>
    </w:p>
    <w:p w14:paraId="6DF1CB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Sun angle[South] </w:t>
      </w:r>
    </w:p>
    <w:p w14:paraId="702046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lt; Sun Angle Trigger </w:t>
      </w:r>
    </w:p>
    <w:p w14:paraId="214255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:AND: Smoothed Temp[South] </w:t>
      </w:r>
    </w:p>
    <w:p w14:paraId="08E0505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lt; Temp Tresh South , </w:t>
      </w:r>
    </w:p>
    <w:p w14:paraId="2076C5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078F9C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2B80F3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Adjusted Trigger[Central]  = </w:t>
      </w:r>
    </w:p>
    <w:p w14:paraId="0D1C415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Sun angle[Central] </w:t>
      </w:r>
    </w:p>
    <w:p w14:paraId="100395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lt; Sun Angle Trigger </w:t>
      </w:r>
    </w:p>
    <w:p w14:paraId="7479E38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:AND: Smoothed Temp[Central] </w:t>
      </w:r>
    </w:p>
    <w:p w14:paraId="031A505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lt; Temp Tresh Central , </w:t>
      </w:r>
    </w:p>
    <w:p w14:paraId="2387F5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31E5643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48438C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Adjusted Trigger[North]  = </w:t>
      </w:r>
    </w:p>
    <w:p w14:paraId="627E16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Sun angle[North] </w:t>
      </w:r>
    </w:p>
    <w:p w14:paraId="1A24A30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lt; Sun Angle Trigger </w:t>
      </w:r>
    </w:p>
    <w:p w14:paraId="0A8FC4C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:AND: Smoothed Temp[North] </w:t>
      </w:r>
    </w:p>
    <w:p w14:paraId="487CA9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lt; Temp Tresh North , </w:t>
      </w:r>
    </w:p>
    <w:p w14:paraId="717A088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71A743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38D5283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473BD8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73B138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068E4F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6)</w:t>
      </w:r>
      <w:r w:rsidRPr="0068709C">
        <w:rPr>
          <w:rFonts w:ascii="Consolas" w:hAnsi="Consolas"/>
          <w:sz w:val="20"/>
          <w:szCs w:val="20"/>
        </w:rPr>
        <w:tab/>
        <w:t xml:space="preserve">Adult Deaths[Region]  = </w:t>
      </w:r>
    </w:p>
    <w:p w14:paraId="132446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71AB98C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Sens Adult Deaths[Region] </w:t>
      </w:r>
    </w:p>
    <w:p w14:paraId="5F10D8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ZIDZ ( Adults[Region] , </w:t>
      </w:r>
    </w:p>
    <w:p w14:paraId="2460717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Adult Longevity[Region] ) ) </w:t>
      </w:r>
    </w:p>
    <w:p w14:paraId="22ECE39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4E465D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92382E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260DE2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7)</w:t>
      </w:r>
      <w:r w:rsidRPr="0068709C">
        <w:rPr>
          <w:rFonts w:ascii="Consolas" w:hAnsi="Consolas"/>
          <w:sz w:val="20"/>
          <w:szCs w:val="20"/>
        </w:rPr>
        <w:tab/>
        <w:t xml:space="preserve">Adult Longevity[Region]  = </w:t>
      </w:r>
    </w:p>
    <w:p w14:paraId="39379E7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xIDZ ( DD of Adults , </w:t>
      </w:r>
    </w:p>
    <w:p w14:paraId="25C61CD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Day Degrees[Region] , </w:t>
      </w:r>
    </w:p>
    <w:p w14:paraId="3C4CF1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1) </w:t>
      </w:r>
    </w:p>
    <w:p w14:paraId="6EE002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 50, </w:t>
      </w:r>
    </w:p>
    <w:p w14:paraId="22C2C5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251392F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xIDZ ( DD of Adults , </w:t>
      </w:r>
    </w:p>
    <w:p w14:paraId="7AFAB17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Day Degrees[Region] , </w:t>
      </w:r>
    </w:p>
    <w:p w14:paraId="7E78612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1) ) </w:t>
      </w:r>
    </w:p>
    <w:p w14:paraId="6B34E7E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7B203D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ab/>
      </w:r>
    </w:p>
    <w:p w14:paraId="334AA8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22281F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8)</w:t>
      </w:r>
      <w:r w:rsidRPr="0068709C">
        <w:rPr>
          <w:rFonts w:ascii="Consolas" w:hAnsi="Consolas"/>
          <w:sz w:val="20"/>
          <w:szCs w:val="20"/>
        </w:rPr>
        <w:tab/>
        <w:t xml:space="preserve">Adults[South]  = </w:t>
      </w:r>
    </w:p>
    <w:p w14:paraId="10E1B7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Maturing[South] </w:t>
      </w:r>
    </w:p>
    <w:p w14:paraId="3E3F10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Spring Migration[South] </w:t>
      </w:r>
    </w:p>
    <w:p w14:paraId="146D9A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"Sum Disp South-Central"[South] </w:t>
      </w:r>
    </w:p>
    <w:p w14:paraId="4BD95C2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"Sum Disp South-North"[South] </w:t>
      </w:r>
    </w:p>
    <w:p w14:paraId="6CB22E2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Adult Deaths[South] </w:t>
      </w:r>
    </w:p>
    <w:p w14:paraId="0AA12E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Spring Migration DR[South] </w:t>
      </w:r>
    </w:p>
    <w:p w14:paraId="6488E9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"Sum Disp South-North"[North] </w:t>
      </w:r>
    </w:p>
    <w:p w14:paraId="737201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"Sum Disp South-Central"[Central] </w:t>
      </w:r>
    </w:p>
    <w:p w14:paraId="77BCFC4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Fall Migration DR[South] </w:t>
      </w:r>
    </w:p>
    <w:p w14:paraId="2828118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Begin Migration , </w:t>
      </w:r>
    </w:p>
    <w:p w14:paraId="2435561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2D3569D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Adults[Central]  = </w:t>
      </w:r>
    </w:p>
    <w:p w14:paraId="752ACF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Maturing[Central] </w:t>
      </w:r>
    </w:p>
    <w:p w14:paraId="0672AB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Spring Migration[Central] </w:t>
      </w:r>
    </w:p>
    <w:p w14:paraId="78342B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"Sum Disp South-Central"[Central] </w:t>
      </w:r>
    </w:p>
    <w:p w14:paraId="04883B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"Sum Disp Central-North"[Central] </w:t>
      </w:r>
    </w:p>
    <w:p w14:paraId="796794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Adult Deaths[Central] </w:t>
      </w:r>
    </w:p>
    <w:p w14:paraId="15CA145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Spring Migration DR[Central] </w:t>
      </w:r>
    </w:p>
    <w:p w14:paraId="047AC3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"Sum Disp South-Central"[South] </w:t>
      </w:r>
    </w:p>
    <w:p w14:paraId="74B03E5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"Sum Disp Central-North"[North] </w:t>
      </w:r>
    </w:p>
    <w:p w14:paraId="2854B9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Fall Migration DR[Central] , </w:t>
      </w:r>
    </w:p>
    <w:p w14:paraId="554AC2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3020A92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Adults[North]  = </w:t>
      </w:r>
    </w:p>
    <w:p w14:paraId="70057C0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Maturing[North] </w:t>
      </w:r>
    </w:p>
    <w:p w14:paraId="1D7504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Spring Migration[North] </w:t>
      </w:r>
    </w:p>
    <w:p w14:paraId="2D47B1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"Sum Disp South-North"[North] </w:t>
      </w:r>
    </w:p>
    <w:p w14:paraId="32791B1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"Sum Disp Central-North"[North] </w:t>
      </w:r>
    </w:p>
    <w:p w14:paraId="6B0FF20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Adult Deaths[North] </w:t>
      </w:r>
    </w:p>
    <w:p w14:paraId="5DC4DF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Spring Migration DR[North] </w:t>
      </w:r>
    </w:p>
    <w:p w14:paraId="64C856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"Sum Disp South-North"[South] </w:t>
      </w:r>
    </w:p>
    <w:p w14:paraId="74B54F6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"Sum Disp Central-North"[Central] </w:t>
      </w:r>
    </w:p>
    <w:p w14:paraId="6AB417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Fall Migration DR[North] , </w:t>
      </w:r>
    </w:p>
    <w:p w14:paraId="19E6536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341B4B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6294B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93D4CE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FBB5D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19)</w:t>
      </w:r>
      <w:r w:rsidRPr="0068709C">
        <w:rPr>
          <w:rFonts w:ascii="Consolas" w:hAnsi="Consolas"/>
          <w:sz w:val="20"/>
          <w:szCs w:val="20"/>
        </w:rPr>
        <w:tab/>
        <w:t xml:space="preserve">"Adults/patch"[Region]  = </w:t>
      </w:r>
    </w:p>
    <w:p w14:paraId="621144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4B8CCF7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SMOOTH ( ZIDZ ( Adults[Region] , </w:t>
      </w:r>
    </w:p>
    <w:p w14:paraId="73FF22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Number of Patches[Region] ) , </w:t>
      </w:r>
    </w:p>
    <w:p w14:paraId="1DDA88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30) ) </w:t>
      </w:r>
    </w:p>
    <w:p w14:paraId="63C2ACA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E667F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D305C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36380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0)</w:t>
      </w:r>
      <w:r w:rsidRPr="0068709C">
        <w:rPr>
          <w:rFonts w:ascii="Consolas" w:hAnsi="Consolas"/>
          <w:sz w:val="20"/>
          <w:szCs w:val="20"/>
        </w:rPr>
        <w:tab/>
        <w:t xml:space="preserve">AREA UTILITY  = </w:t>
      </w:r>
    </w:p>
    <w:p w14:paraId="5B36489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Colonies Area </w:t>
      </w:r>
    </w:p>
    <w:p w14:paraId="4C8B152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2.25) ) </w:t>
      </w:r>
    </w:p>
    <w:p w14:paraId="0EB76CA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0.875</w:t>
      </w:r>
    </w:p>
    <w:p w14:paraId="2DCF59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69CAA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3348F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284998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1)</w:t>
      </w:r>
      <w:r w:rsidRPr="0068709C">
        <w:rPr>
          <w:rFonts w:ascii="Consolas" w:hAnsi="Consolas"/>
          <w:sz w:val="20"/>
          <w:szCs w:val="20"/>
        </w:rPr>
        <w:tab/>
        <w:t xml:space="preserve">Area with Milweed[Region]  = </w:t>
      </w:r>
    </w:p>
    <w:p w14:paraId="4402A7D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Total Milkweed Stems[Region] </w:t>
      </w:r>
    </w:p>
    <w:p w14:paraId="34EE784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Plant per ha[Region] </w:t>
      </w:r>
    </w:p>
    <w:p w14:paraId="3B889E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32CA7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32437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F6824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2)</w:t>
      </w:r>
      <w:r w:rsidRPr="0068709C">
        <w:rPr>
          <w:rFonts w:ascii="Consolas" w:hAnsi="Consolas"/>
          <w:sz w:val="20"/>
          <w:szCs w:val="20"/>
        </w:rPr>
        <w:tab/>
        <w:t xml:space="preserve">"Area-Trend"  = </w:t>
      </w:r>
    </w:p>
    <w:p w14:paraId="595712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Rate of change </w:t>
      </w:r>
    </w:p>
    <w:p w14:paraId="7C6016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1) </w:t>
      </w:r>
    </w:p>
    <w:p w14:paraId="0D47EB5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Colonies Area </w:t>
      </w:r>
    </w:p>
    <w:p w14:paraId="1B1B7F5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8F0B1D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4E3C71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159C7D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3)</w:t>
      </w:r>
      <w:r w:rsidRPr="0068709C">
        <w:rPr>
          <w:rFonts w:ascii="Consolas" w:hAnsi="Consolas"/>
          <w:sz w:val="20"/>
          <w:szCs w:val="20"/>
        </w:rPr>
        <w:tab/>
        <w:t xml:space="preserve">ASC UTILITY  == </w:t>
      </w:r>
    </w:p>
    <w:p w14:paraId="6C53B6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0.4015</w:t>
      </w:r>
    </w:p>
    <w:p w14:paraId="629CA0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DB99EB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50A871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FECF7B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4)</w:t>
      </w:r>
      <w:r w:rsidRPr="0068709C">
        <w:rPr>
          <w:rFonts w:ascii="Consolas" w:hAnsi="Consolas"/>
          <w:sz w:val="20"/>
          <w:szCs w:val="20"/>
        </w:rPr>
        <w:tab/>
        <w:t xml:space="preserve">Avail Down[Region]  = </w:t>
      </w:r>
    </w:p>
    <w:p w14:paraId="00E8CF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Day of year </w:t>
      </w:r>
    </w:p>
    <w:p w14:paraId="7E70F4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 360, </w:t>
      </w:r>
    </w:p>
    <w:p w14:paraId="4E5DDD4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mprovement Available per Season[Region] , </w:t>
      </w:r>
    </w:p>
    <w:p w14:paraId="01FDDBF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02EC1B9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6EA9A8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13688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427098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5)</w:t>
      </w:r>
      <w:r w:rsidRPr="0068709C">
        <w:rPr>
          <w:rFonts w:ascii="Consolas" w:hAnsi="Consolas"/>
          <w:sz w:val="20"/>
          <w:szCs w:val="20"/>
        </w:rPr>
        <w:tab/>
        <w:t xml:space="preserve">Avail Up[Region]  = </w:t>
      </w:r>
    </w:p>
    <w:p w14:paraId="68A64D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Fall Trigger[Region] </w:t>
      </w:r>
    </w:p>
    <w:p w14:paraId="4F055FB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0, </w:t>
      </w:r>
    </w:p>
    <w:p w14:paraId="1C34C5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mprovement Available[Region] , </w:t>
      </w:r>
    </w:p>
    <w:p w14:paraId="2F82A13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416FD7A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AB11A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75666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89CA8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6)</w:t>
      </w:r>
      <w:r w:rsidRPr="0068709C">
        <w:rPr>
          <w:rFonts w:ascii="Consolas" w:hAnsi="Consolas"/>
          <w:sz w:val="20"/>
          <w:szCs w:val="20"/>
        </w:rPr>
        <w:tab/>
        <w:t xml:space="preserve">Available area[Region]  = </w:t>
      </w:r>
    </w:p>
    <w:p w14:paraId="3CFE993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vailable Stems[Region] </w:t>
      </w:r>
    </w:p>
    <w:p w14:paraId="0E495D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Plant per ha[Region] </w:t>
      </w:r>
    </w:p>
    <w:p w14:paraId="2F9D74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68FDF9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8825A7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BD42A5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7)</w:t>
      </w:r>
      <w:r w:rsidRPr="0068709C">
        <w:rPr>
          <w:rFonts w:ascii="Consolas" w:hAnsi="Consolas"/>
          <w:sz w:val="20"/>
          <w:szCs w:val="20"/>
        </w:rPr>
        <w:tab/>
        <w:t xml:space="preserve">Available patches[Region]  = </w:t>
      </w:r>
    </w:p>
    <w:p w14:paraId="7569398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ZIDZ ( Available area[Region] , </w:t>
      </w:r>
    </w:p>
    <w:p w14:paraId="60D0B56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Random Patch Area[Region] ) </w:t>
      </w:r>
    </w:p>
    <w:p w14:paraId="41CCF8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F5BBC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D6B097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E5602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8)</w:t>
      </w:r>
      <w:r w:rsidRPr="0068709C">
        <w:rPr>
          <w:rFonts w:ascii="Consolas" w:hAnsi="Consolas"/>
          <w:sz w:val="20"/>
          <w:szCs w:val="20"/>
        </w:rPr>
        <w:tab/>
        <w:t xml:space="preserve">Available Stems[Region]  = </w:t>
      </w:r>
    </w:p>
    <w:p w14:paraId="44BC08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7C9A64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Total Milkweed Stems[Region] </w:t>
      </w:r>
    </w:p>
    <w:p w14:paraId="4A1BE37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Adults[Region] ) </w:t>
      </w:r>
    </w:p>
    <w:p w14:paraId="2AF18E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FE5D87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FAEE0B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2F0AEB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29)</w:t>
      </w:r>
      <w:r w:rsidRPr="0068709C">
        <w:rPr>
          <w:rFonts w:ascii="Consolas" w:hAnsi="Consolas"/>
          <w:sz w:val="20"/>
          <w:szCs w:val="20"/>
        </w:rPr>
        <w:tab/>
        <w:t xml:space="preserve">Average OW Simulation Value  = </w:t>
      </w:r>
    </w:p>
    <w:p w14:paraId="166C811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Past Quantity Held OW </w:t>
      </w:r>
    </w:p>
    <w:p w14:paraId="5BA065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( Averaging Time Real </w:t>
      </w:r>
    </w:p>
    <w:p w14:paraId="336206A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* 365) </w:t>
      </w:r>
    </w:p>
    <w:p w14:paraId="52A564B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E15C7F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4A49E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A6928A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0)</w:t>
      </w:r>
      <w:r w:rsidRPr="0068709C">
        <w:rPr>
          <w:rFonts w:ascii="Consolas" w:hAnsi="Consolas"/>
          <w:sz w:val="20"/>
          <w:szCs w:val="20"/>
        </w:rPr>
        <w:tab/>
        <w:t xml:space="preserve">Average Real Value  = </w:t>
      </w:r>
    </w:p>
    <w:p w14:paraId="7F4A1A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Past Quantity Held Real </w:t>
      </w:r>
    </w:p>
    <w:p w14:paraId="58EEA1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( Averaging Time Real </w:t>
      </w:r>
    </w:p>
    <w:p w14:paraId="55B134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365) </w:t>
      </w:r>
    </w:p>
    <w:p w14:paraId="0A48D8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79F82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D56ACE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132CC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1)</w:t>
      </w:r>
      <w:r w:rsidRPr="0068709C">
        <w:rPr>
          <w:rFonts w:ascii="Consolas" w:hAnsi="Consolas"/>
          <w:sz w:val="20"/>
          <w:szCs w:val="20"/>
        </w:rPr>
        <w:tab/>
        <w:t>Averaging Time Real  = 3 [0,100,1]</w:t>
      </w:r>
    </w:p>
    <w:p w14:paraId="44D2293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D83C9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3D8AE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AA82A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2)</w:t>
      </w:r>
      <w:r w:rsidRPr="0068709C">
        <w:rPr>
          <w:rFonts w:ascii="Consolas" w:hAnsi="Consolas"/>
          <w:sz w:val="20"/>
          <w:szCs w:val="20"/>
        </w:rPr>
        <w:tab/>
        <w:t xml:space="preserve">Avg Adult age[Region]  = </w:t>
      </w:r>
    </w:p>
    <w:p w14:paraId="6074F10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in ( 50, </w:t>
      </w:r>
    </w:p>
    <w:p w14:paraId="014EC3C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ZIDZ ( Maturing delay[Region] , </w:t>
      </w:r>
    </w:p>
    <w:p w14:paraId="45B877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Maturing[Region] ) ) </w:t>
      </w:r>
    </w:p>
    <w:p w14:paraId="50C9EF1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DE6BC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7E1C2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B026B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3)</w:t>
      </w:r>
      <w:r w:rsidRPr="0068709C">
        <w:rPr>
          <w:rFonts w:ascii="Consolas" w:hAnsi="Consolas"/>
          <w:sz w:val="20"/>
          <w:szCs w:val="20"/>
        </w:rPr>
        <w:tab/>
        <w:t xml:space="preserve">Avg Interpatch Distance[Region]  = </w:t>
      </w:r>
    </w:p>
    <w:p w14:paraId="66DB71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xIDZ ( 0.5, </w:t>
      </w:r>
    </w:p>
    <w:p w14:paraId="0BA9462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SQRT ( Available patches[Region] </w:t>
      </w:r>
    </w:p>
    <w:p w14:paraId="77F4EB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/ ( Empty Area[Region] </w:t>
      </w:r>
    </w:p>
    <w:p w14:paraId="0A0078C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* sqmt per ha ) ) , </w:t>
      </w:r>
    </w:p>
    <w:p w14:paraId="4F2706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30000) </w:t>
      </w:r>
    </w:p>
    <w:p w14:paraId="27424DC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ens Interpatch Distance[Region] </w:t>
      </w:r>
    </w:p>
    <w:p w14:paraId="35AE99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63BAF7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AC6F3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D85853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4)</w:t>
      </w:r>
      <w:r w:rsidRPr="0068709C">
        <w:rPr>
          <w:rFonts w:ascii="Consolas" w:hAnsi="Consolas"/>
          <w:sz w:val="20"/>
          <w:szCs w:val="20"/>
        </w:rPr>
        <w:tab/>
        <w:t xml:space="preserve">Begin Migration  = </w:t>
      </w:r>
    </w:p>
    <w:p w14:paraId="0654E12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014E825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Adults[South] </w:t>
      </w:r>
    </w:p>
    <w:p w14:paraId="3BEB10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Fall Trigger[South] ) </w:t>
      </w:r>
    </w:p>
    <w:p w14:paraId="43D2E7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CFDD6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11796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0FEE8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5)</w:t>
      </w:r>
      <w:r w:rsidRPr="0068709C">
        <w:rPr>
          <w:rFonts w:ascii="Consolas" w:hAnsi="Consolas"/>
          <w:sz w:val="20"/>
          <w:szCs w:val="20"/>
        </w:rPr>
        <w:tab/>
        <w:t xml:space="preserve">Body Temperature While Overwintering  = </w:t>
      </w:r>
    </w:p>
    <w:p w14:paraId="4E3D165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1.078</w:t>
      </w:r>
    </w:p>
    <w:p w14:paraId="188DEFB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Temperature Mex </w:t>
      </w:r>
    </w:p>
    <w:p w14:paraId="1830FE6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0.034</w:t>
      </w:r>
    </w:p>
    <w:p w14:paraId="2A9C18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Exposure </w:t>
      </w:r>
    </w:p>
    <w:p w14:paraId="4170151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100) </w:t>
      </w:r>
    </w:p>
    <w:p w14:paraId="03E6CC8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0.089) </w:t>
      </w:r>
    </w:p>
    <w:p w14:paraId="4842475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ens Body Temperature </w:t>
      </w:r>
    </w:p>
    <w:p w14:paraId="31B6BF3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AD1DA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FA5F1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C2E5C6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6)</w:t>
      </w:r>
      <w:r w:rsidRPr="0068709C">
        <w:rPr>
          <w:rFonts w:ascii="Consolas" w:hAnsi="Consolas"/>
          <w:sz w:val="20"/>
          <w:szCs w:val="20"/>
        </w:rPr>
        <w:tab/>
        <w:t xml:space="preserve">Central Habitat  = </w:t>
      </w:r>
    </w:p>
    <w:p w14:paraId="299B5EA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Simulation Year , </w:t>
      </w:r>
    </w:p>
    <w:p w14:paraId="488A8C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</w:rPr>
        <w:t xml:space="preserve">            </w:t>
      </w:r>
      <w:r w:rsidRPr="0068709C">
        <w:rPr>
          <w:rFonts w:ascii="Consolas" w:hAnsi="Consolas"/>
          <w:sz w:val="20"/>
          <w:szCs w:val="20"/>
          <w:lang w:val="es-MX"/>
        </w:rPr>
        <w:t>([(0,0)-(2113,10)],(1993,2.25238e+09),(1994,2.24427e+09),(1995,2.23615e+09)</w:t>
      </w:r>
    </w:p>
    <w:p w14:paraId="062F6E1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lastRenderedPageBreak/>
        <w:t xml:space="preserve">            ,(1996,2.21734e+09),(1997,2.19574e+09),(1998,2.15758e+09),(1999,2.11521e+09)</w:t>
      </w:r>
    </w:p>
    <w:p w14:paraId="649F2B7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00,2.07112e+09),(2001,2.02726e+09),(2002,1.98874e+09),(2003,1.95099e+09)</w:t>
      </w:r>
    </w:p>
    <w:p w14:paraId="495451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04,1.90834e+09),(2005,1.86428e+09),(2006,1.81829e+09),(2007,1.77544e+09)</w:t>
      </w:r>
    </w:p>
    <w:p w14:paraId="42B51B4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08,1.73623e+09),(2009,1.70472e+09),(2010,1.6833e+09),(2011,1.66714e+09)</w:t>
      </w:r>
    </w:p>
    <w:p w14:paraId="38E3A9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12,1.65617e+09),(2013,1.64753e+09),(2014,1.63926e+09),(2015,1.63545e+09)</w:t>
      </w:r>
    </w:p>
    <w:p w14:paraId="10DC8E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16,1.63144e+09),(2017,1.62688e+09),(2018,1.62232e+09),(2019,1.61863e+09)</w:t>
      </w:r>
    </w:p>
    <w:p w14:paraId="785BC4A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20,1.6151e+09),(2021,1.61158e+09),(2022,1.60802e+09),(2023,1.6044e+09)</w:t>
      </w:r>
    </w:p>
    <w:p w14:paraId="7393B05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24,1.60078e+09),(2025,1.59716e+09),(2026,1.59387e+09),(2027,1.59063e+09)</w:t>
      </w:r>
    </w:p>
    <w:p w14:paraId="03E05DF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28,1.58738e+09),(2029,1.58414e+09),(2030,1.5809e+09),(2031,1.57765e+09)</w:t>
      </w:r>
    </w:p>
    <w:p w14:paraId="518158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32,1.57441e+09),(2033,1.57116e+09),(2034,1.56792e+09),(2035,1.56466e+09)</w:t>
      </w:r>
    </w:p>
    <w:p w14:paraId="6A3E06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36,1.56132e+09),(2037,1.55798e+09),(2038,1.55464e+09),(2039,1.5513e+09)</w:t>
      </w:r>
    </w:p>
    <w:p w14:paraId="689398C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40,1.54796e+09),(2041,1.54462e+09),(2042,1.54128e+09),(2043,1.53794e+09)</w:t>
      </w:r>
    </w:p>
    <w:p w14:paraId="0158FA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44,1.53479e+09),(2045,1.53167e+09),(2046,1.52855e+09),(2047,1.52543e+09)</w:t>
      </w:r>
    </w:p>
    <w:p w14:paraId="4D8A779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48,1.52231e+09),(2049,1.51919e+09),(2050,1.51607e+09),(2051,1.51295e+09)</w:t>
      </w:r>
    </w:p>
    <w:p w14:paraId="541B9F1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52,1.50983e+09),(2053,1.50671e+09),(2054,1.50359e+09),(2055,1.50047e+09)</w:t>
      </w:r>
    </w:p>
    <w:p w14:paraId="42B357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56,1.49735e+09),(2057,1.49423e+09),(2058,1.49111e+09),(2059,1.48799e+09)</w:t>
      </w:r>
    </w:p>
    <w:p w14:paraId="7541E54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60,1.485e+09),(2061,1.48201e+09),(2062,1.47902e+09),(2063,1.47603e+09)</w:t>
      </w:r>
    </w:p>
    <w:p w14:paraId="7C0508F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64,1.47304e+09),(2065,1.47006e+09),(2066,1.46707e+09),(2067,1.46408e+09)</w:t>
      </w:r>
    </w:p>
    <w:p w14:paraId="6835CC7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68,1.46109e+09),(2069,1.4581e+09),(2070,1.45511e+09),(2071,1.45213e+09)</w:t>
      </w:r>
    </w:p>
    <w:p w14:paraId="72F1B7E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72,1.44914e+09),(2073,1.44615e+09),(2074,1.44316e+09),(2075,1.44017e+09)</w:t>
      </w:r>
    </w:p>
    <w:p w14:paraId="3E2864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76,1.43718e+09),(2077,1.43419e+09),(2078,1.43121e+09),(2079,1.42822e+09)</w:t>
      </w:r>
    </w:p>
    <w:p w14:paraId="2E9D64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80,1.42523e+09),(2081,1.42224e+09),(2082,1.41925e+09),(2083,1.41627e+09)</w:t>
      </w:r>
    </w:p>
    <w:p w14:paraId="6717CEC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84,1.41328e+09),(2085,1.41029e+09),(2086,1.4073e+09),(2087,1.40431e+09)</w:t>
      </w:r>
    </w:p>
    <w:p w14:paraId="1764CB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88,1.40132e+09),(2089,1.39833e+09),(2090,1.39535e+09),(2091,1.39254e+09)</w:t>
      </w:r>
    </w:p>
    <w:p w14:paraId="10E7E50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92,1.38974e+09),(2093,1.38693e+09),(2094,1.38413e+09),(2095,1.38132e+09)</w:t>
      </w:r>
    </w:p>
    <w:p w14:paraId="2B4A04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96,1.37852e+09),(2097,1.37572e+09),(2098,1.37291e+09),(2099,1.37011e+09)</w:t>
      </w:r>
    </w:p>
    <w:p w14:paraId="518FFD6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100,1.3673e+09),(2101,1.3645e+09),(2102,1.36169e+09),(2103,1.35899e+09)</w:t>
      </w:r>
    </w:p>
    <w:p w14:paraId="1BF85ED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lastRenderedPageBreak/>
        <w:t xml:space="preserve">            ,(2104,1.35634e+09),(2105,1.35368e+09),(2106,1.35103e+09),(2107,1.34837e+09)</w:t>
      </w:r>
    </w:p>
    <w:p w14:paraId="225A0C9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108,1.34572e+09),(2109,1.34554e+09) )</w:t>
      </w:r>
    </w:p>
    <w:p w14:paraId="73A275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</w:t>
      </w:r>
      <w:r w:rsidRPr="0068709C">
        <w:rPr>
          <w:rFonts w:ascii="Consolas" w:hAnsi="Consolas"/>
          <w:sz w:val="20"/>
          <w:szCs w:val="20"/>
        </w:rPr>
        <w:t>)</w:t>
      </w:r>
    </w:p>
    <w:p w14:paraId="3A78AA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238C96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79429E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A1730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7)</w:t>
      </w:r>
      <w:r w:rsidRPr="0068709C">
        <w:rPr>
          <w:rFonts w:ascii="Consolas" w:hAnsi="Consolas"/>
          <w:sz w:val="20"/>
          <w:szCs w:val="20"/>
        </w:rPr>
        <w:tab/>
        <w:t xml:space="preserve">Chance of Getting Wet  = </w:t>
      </w:r>
    </w:p>
    <w:p w14:paraId="56B016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Precipitation Mex </w:t>
      </w:r>
    </w:p>
    <w:p w14:paraId="3C51953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= 0.1, </w:t>
      </w:r>
    </w:p>
    <w:p w14:paraId="20D58F1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3BDFE6E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17A951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5A4CC6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E43AD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55ED05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8)</w:t>
      </w:r>
      <w:r w:rsidRPr="0068709C">
        <w:rPr>
          <w:rFonts w:ascii="Consolas" w:hAnsi="Consolas"/>
          <w:sz w:val="20"/>
          <w:szCs w:val="20"/>
        </w:rPr>
        <w:tab/>
        <w:t>Change in Sex Ratio  = 1</w:t>
      </w:r>
    </w:p>
    <w:p w14:paraId="516B16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45AAD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5CA84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546A2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39)</w:t>
      </w:r>
      <w:r w:rsidRPr="0068709C">
        <w:rPr>
          <w:rFonts w:ascii="Consolas" w:hAnsi="Consolas"/>
          <w:sz w:val="20"/>
          <w:szCs w:val="20"/>
        </w:rPr>
        <w:tab/>
        <w:t>Change of Milkweed Availability Central  = 1 [0,1e+07]</w:t>
      </w:r>
    </w:p>
    <w:p w14:paraId="31D1702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AC7A80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88639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05455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0)</w:t>
      </w:r>
      <w:r w:rsidRPr="0068709C">
        <w:rPr>
          <w:rFonts w:ascii="Consolas" w:hAnsi="Consolas"/>
          <w:sz w:val="20"/>
          <w:szCs w:val="20"/>
        </w:rPr>
        <w:tab/>
        <w:t>Change of Milkweed Availability North  = 1</w:t>
      </w:r>
    </w:p>
    <w:p w14:paraId="3E6D1E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B330E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0BF89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F09223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1)</w:t>
      </w:r>
      <w:r w:rsidRPr="0068709C">
        <w:rPr>
          <w:rFonts w:ascii="Consolas" w:hAnsi="Consolas"/>
          <w:sz w:val="20"/>
          <w:szCs w:val="20"/>
        </w:rPr>
        <w:tab/>
        <w:t>Change of Milkweed Availability South  = 1</w:t>
      </w:r>
    </w:p>
    <w:p w14:paraId="1C73B58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E0728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3A3BC4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B7B5A8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2)</w:t>
      </w:r>
      <w:r w:rsidRPr="0068709C">
        <w:rPr>
          <w:rFonts w:ascii="Consolas" w:hAnsi="Consolas"/>
          <w:sz w:val="20"/>
          <w:szCs w:val="20"/>
        </w:rPr>
        <w:tab/>
        <w:t>Classes : MNL</w:t>
      </w:r>
    </w:p>
    <w:p w14:paraId="164D63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1EB6F9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025A3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F0E25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3)</w:t>
      </w:r>
      <w:r w:rsidRPr="0068709C">
        <w:rPr>
          <w:rFonts w:ascii="Consolas" w:hAnsi="Consolas"/>
          <w:sz w:val="20"/>
          <w:szCs w:val="20"/>
        </w:rPr>
        <w:tab/>
        <w:t xml:space="preserve">Clean[Region]  = </w:t>
      </w:r>
    </w:p>
    <w:p w14:paraId="4CC50D0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Fall Trigger[South] </w:t>
      </w:r>
    </w:p>
    <w:p w14:paraId="3E9203C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1, </w:t>
      </w:r>
    </w:p>
    <w:p w14:paraId="02A816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Migrating South[Region] , </w:t>
      </w:r>
    </w:p>
    <w:p w14:paraId="0586505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0CC3B8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B7F452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C8CCDA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0BB36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4)</w:t>
      </w:r>
      <w:r w:rsidRPr="0068709C">
        <w:rPr>
          <w:rFonts w:ascii="Consolas" w:hAnsi="Consolas"/>
          <w:sz w:val="20"/>
          <w:szCs w:val="20"/>
        </w:rPr>
        <w:tab/>
        <w:t xml:space="preserve">Colonies Area  = </w:t>
      </w:r>
    </w:p>
    <w:p w14:paraId="5939A3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report </w:t>
      </w:r>
    </w:p>
    <w:p w14:paraId="134962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15BEC4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E8440A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2B2015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5)</w:t>
      </w:r>
      <w:r w:rsidRPr="0068709C">
        <w:rPr>
          <w:rFonts w:ascii="Consolas" w:hAnsi="Consolas"/>
          <w:sz w:val="20"/>
          <w:szCs w:val="20"/>
        </w:rPr>
        <w:tab/>
        <w:t>Concerning population in Canada  = 1.18572e+07</w:t>
      </w:r>
    </w:p>
    <w:p w14:paraId="31EB544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C0C2B0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9DBE7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45CC83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6)</w:t>
      </w:r>
      <w:r w:rsidRPr="0068709C">
        <w:rPr>
          <w:rFonts w:ascii="Consolas" w:hAnsi="Consolas"/>
          <w:sz w:val="20"/>
          <w:szCs w:val="20"/>
        </w:rPr>
        <w:tab/>
        <w:t>Concerning population in The US  = 3.7531e+07</w:t>
      </w:r>
    </w:p>
    <w:p w14:paraId="66798F0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07161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8A8EB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37016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7)</w:t>
      </w:r>
      <w:r w:rsidRPr="0068709C">
        <w:rPr>
          <w:rFonts w:ascii="Consolas" w:hAnsi="Consolas"/>
          <w:sz w:val="20"/>
          <w:szCs w:val="20"/>
        </w:rPr>
        <w:tab/>
        <w:t>Contribution  = 20</w:t>
      </w:r>
    </w:p>
    <w:p w14:paraId="7E23BA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BA37E3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A2D291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18E4A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8)</w:t>
      </w:r>
      <w:r w:rsidRPr="0068709C">
        <w:rPr>
          <w:rFonts w:ascii="Consolas" w:hAnsi="Consolas"/>
          <w:sz w:val="20"/>
          <w:szCs w:val="20"/>
        </w:rPr>
        <w:tab/>
        <w:t xml:space="preserve">CONTRIBUTION UTILITY  = </w:t>
      </w:r>
    </w:p>
    <w:p w14:paraId="4ADC10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Contribution </w:t>
      </w:r>
    </w:p>
    <w:p w14:paraId="7770F7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76.25) ) </w:t>
      </w:r>
    </w:p>
    <w:p w14:paraId="43D8C2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24.375</w:t>
      </w:r>
    </w:p>
    <w:p w14:paraId="6DADF2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535267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311DA4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EEFCC5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49)</w:t>
      </w:r>
      <w:r w:rsidRPr="0068709C">
        <w:rPr>
          <w:rFonts w:ascii="Consolas" w:hAnsi="Consolas"/>
          <w:sz w:val="20"/>
          <w:szCs w:val="20"/>
        </w:rPr>
        <w:tab/>
        <w:t xml:space="preserve">D  = </w:t>
      </w:r>
    </w:p>
    <w:p w14:paraId="507E99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um ( Daily MW Increase[Region!] ) </w:t>
      </w:r>
    </w:p>
    <w:p w14:paraId="23E679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BC717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FD580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CA2EF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50)</w:t>
      </w:r>
      <w:r w:rsidRPr="0068709C">
        <w:rPr>
          <w:rFonts w:ascii="Consolas" w:hAnsi="Consolas"/>
          <w:sz w:val="20"/>
          <w:szCs w:val="20"/>
        </w:rPr>
        <w:tab/>
        <w:t xml:space="preserve">Daily MW Increase[Region]  = </w:t>
      </w:r>
    </w:p>
    <w:p w14:paraId="51C521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Simulation Year </w:t>
      </w:r>
    </w:p>
    <w:p w14:paraId="12AC4BE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= 2021, </w:t>
      </w:r>
    </w:p>
    <w:p w14:paraId="76E849C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Yearly MW Improvement[Region] , </w:t>
      </w:r>
    </w:p>
    <w:p w14:paraId="48647E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5249D8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365</w:t>
      </w:r>
    </w:p>
    <w:p w14:paraId="75F6D69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992569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E0F9CB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7FC00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51)</w:t>
      </w:r>
      <w:r w:rsidRPr="0068709C">
        <w:rPr>
          <w:rFonts w:ascii="Consolas" w:hAnsi="Consolas"/>
          <w:sz w:val="20"/>
          <w:szCs w:val="20"/>
        </w:rPr>
        <w:tab/>
        <w:t xml:space="preserve">Data LL  = </w:t>
      </w:r>
    </w:p>
    <w:p w14:paraId="79AB4D0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ln ( 1</w:t>
      </w:r>
    </w:p>
    <w:p w14:paraId="3BB686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( sd </w:t>
      </w:r>
    </w:p>
    <w:p w14:paraId="64563DA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SQRT ( 2</w:t>
      </w:r>
    </w:p>
    <w:p w14:paraId="5B88E22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3.14159) ) ) </w:t>
      </w:r>
    </w:p>
    <w:p w14:paraId="2D57BC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Real report </w:t>
      </w:r>
    </w:p>
    <w:p w14:paraId="19D4CFD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report ) </w:t>
      </w:r>
    </w:p>
    <w:p w14:paraId="1436B55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^ 2</w:t>
      </w:r>
    </w:p>
    <w:p w14:paraId="11D787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479CCE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FB594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40DE3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52)</w:t>
      </w:r>
      <w:r w:rsidRPr="0068709C">
        <w:rPr>
          <w:rFonts w:ascii="Consolas" w:hAnsi="Consolas"/>
          <w:sz w:val="20"/>
          <w:szCs w:val="20"/>
        </w:rPr>
        <w:tab/>
        <w:t xml:space="preserve">Day Degrees[Region]  = </w:t>
      </w:r>
    </w:p>
    <w:p w14:paraId="73E788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Temperature Breeding[Region] </w:t>
      </w:r>
    </w:p>
    <w:p w14:paraId="14744B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 Heat Impairment Treshold </w:t>
      </w:r>
    </w:p>
    <w:p w14:paraId="4C83BBF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:OR: Temperature Breeding[Region] </w:t>
      </w:r>
    </w:p>
    <w:p w14:paraId="74CFA9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lt; Developmental Zero , </w:t>
      </w:r>
    </w:p>
    <w:p w14:paraId="5D9C31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, </w:t>
      </w:r>
    </w:p>
    <w:p w14:paraId="4C311D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Temperature Breeding[Region] </w:t>
      </w:r>
    </w:p>
    <w:p w14:paraId="1348CF7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Developmental Zero ) </w:t>
      </w:r>
    </w:p>
    <w:p w14:paraId="6B4C0F7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FFA8FD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A6D00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2C290D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53)</w:t>
      </w:r>
      <w:r w:rsidRPr="0068709C">
        <w:rPr>
          <w:rFonts w:ascii="Consolas" w:hAnsi="Consolas"/>
          <w:sz w:val="20"/>
          <w:szCs w:val="20"/>
        </w:rPr>
        <w:tab/>
        <w:t xml:space="preserve">Day of the month  = </w:t>
      </w:r>
    </w:p>
    <w:p w14:paraId="6D3AEF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GET TIME VALUE ( 1, </w:t>
      </w:r>
    </w:p>
    <w:p w14:paraId="08EFD8F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, </w:t>
      </w:r>
    </w:p>
    <w:p w14:paraId="746399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4) </w:t>
      </w:r>
    </w:p>
    <w:p w14:paraId="2C089E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1AD1B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9002F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7239FB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>(054)</w:t>
      </w:r>
      <w:r w:rsidRPr="0068709C">
        <w:rPr>
          <w:rFonts w:ascii="Consolas" w:hAnsi="Consolas"/>
          <w:sz w:val="20"/>
          <w:szCs w:val="20"/>
        </w:rPr>
        <w:tab/>
        <w:t xml:space="preserve">Day of year  = </w:t>
      </w:r>
    </w:p>
    <w:p w14:paraId="1CB354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Day of the month </w:t>
      </w:r>
    </w:p>
    <w:p w14:paraId="26C23E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( Month of the year </w:t>
      </w:r>
    </w:p>
    <w:p w14:paraId="04E41C6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1) </w:t>
      </w:r>
    </w:p>
    <w:p w14:paraId="3E2155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30.4167) </w:t>
      </w:r>
    </w:p>
    <w:p w14:paraId="1FEC66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B2476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0F1EC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C0A1A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55)</w:t>
      </w:r>
      <w:r w:rsidRPr="0068709C">
        <w:rPr>
          <w:rFonts w:ascii="Consolas" w:hAnsi="Consolas"/>
          <w:sz w:val="20"/>
          <w:szCs w:val="20"/>
        </w:rPr>
        <w:tab/>
        <w:t xml:space="preserve">Days to Eclode[Region]  = </w:t>
      </w:r>
    </w:p>
    <w:p w14:paraId="5AB4F3D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ZIDZ ( DD to Eclode , </w:t>
      </w:r>
    </w:p>
    <w:p w14:paraId="6AFA4B8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ay Degrees[Region] ) </w:t>
      </w:r>
    </w:p>
    <w:p w14:paraId="1F2F5E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74E9E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E182E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0CCDB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56)</w:t>
      </w:r>
      <w:r w:rsidRPr="0068709C">
        <w:rPr>
          <w:rFonts w:ascii="Consolas" w:hAnsi="Consolas"/>
          <w:sz w:val="20"/>
          <w:szCs w:val="20"/>
        </w:rPr>
        <w:tab/>
        <w:t xml:space="preserve">Days to Hatch[Region]  = </w:t>
      </w:r>
    </w:p>
    <w:p w14:paraId="6E0591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ZIDZ ( DD to Hatch , </w:t>
      </w:r>
    </w:p>
    <w:p w14:paraId="66B0AE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ay Degrees[Region] ) </w:t>
      </w:r>
    </w:p>
    <w:p w14:paraId="2335461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DCE02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3447ED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5C1D6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57)</w:t>
      </w:r>
      <w:r w:rsidRPr="0068709C">
        <w:rPr>
          <w:rFonts w:ascii="Consolas" w:hAnsi="Consolas"/>
          <w:sz w:val="20"/>
          <w:szCs w:val="20"/>
        </w:rPr>
        <w:tab/>
        <w:t xml:space="preserve">Days to Pupate[Region]  = </w:t>
      </w:r>
    </w:p>
    <w:p w14:paraId="18400D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ZIDZ ( DD to Pupate , </w:t>
      </w:r>
    </w:p>
    <w:p w14:paraId="6C5C31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ay Degrees[Region] ) </w:t>
      </w:r>
    </w:p>
    <w:p w14:paraId="27F14D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F32BD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88AD5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130DB1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58)</w:t>
      </w:r>
      <w:r w:rsidRPr="0068709C">
        <w:rPr>
          <w:rFonts w:ascii="Consolas" w:hAnsi="Consolas"/>
          <w:sz w:val="20"/>
          <w:szCs w:val="20"/>
        </w:rPr>
        <w:tab/>
        <w:t>DD of Adults  = 330</w:t>
      </w:r>
    </w:p>
    <w:p w14:paraId="5A520E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8FE26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91814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BD58E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59)</w:t>
      </w:r>
      <w:r w:rsidRPr="0068709C">
        <w:rPr>
          <w:rFonts w:ascii="Consolas" w:hAnsi="Consolas"/>
          <w:sz w:val="20"/>
          <w:szCs w:val="20"/>
        </w:rPr>
        <w:tab/>
        <w:t>DD to Eclode  = 180</w:t>
      </w:r>
    </w:p>
    <w:p w14:paraId="2AB7F9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EED1B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940B9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31DF0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0)</w:t>
      </w:r>
      <w:r w:rsidRPr="0068709C">
        <w:rPr>
          <w:rFonts w:ascii="Consolas" w:hAnsi="Consolas"/>
          <w:sz w:val="20"/>
          <w:szCs w:val="20"/>
        </w:rPr>
        <w:tab/>
        <w:t>DD to Hatch  = 45</w:t>
      </w:r>
    </w:p>
    <w:p w14:paraId="0EB2E6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04C94C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4F51F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AC7CB4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1)</w:t>
      </w:r>
      <w:r w:rsidRPr="0068709C">
        <w:rPr>
          <w:rFonts w:ascii="Consolas" w:hAnsi="Consolas"/>
          <w:sz w:val="20"/>
          <w:szCs w:val="20"/>
        </w:rPr>
        <w:tab/>
        <w:t>DD to Pupate  = 112</w:t>
      </w:r>
    </w:p>
    <w:p w14:paraId="7DCE11F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594962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05183E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23EFD8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2)</w:t>
      </w:r>
      <w:r w:rsidRPr="0068709C">
        <w:rPr>
          <w:rFonts w:ascii="Consolas" w:hAnsi="Consolas"/>
          <w:sz w:val="20"/>
          <w:szCs w:val="20"/>
        </w:rPr>
        <w:tab/>
        <w:t xml:space="preserve">Deaths While Overwintering  = </w:t>
      </w:r>
    </w:p>
    <w:p w14:paraId="6591FD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2CC99EB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Overwintering </w:t>
      </w:r>
    </w:p>
    <w:p w14:paraId="4DDB8B9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Predation DR While Overwintering </w:t>
      </w:r>
    </w:p>
    <w:p w14:paraId="7A8796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( Overwintering </w:t>
      </w:r>
    </w:p>
    <w:p w14:paraId="3E95056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Weather Related DR ) ) </w:t>
      </w:r>
    </w:p>
    <w:p w14:paraId="75FE458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6BDE3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DBEF4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1A398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3)</w:t>
      </w:r>
      <w:r w:rsidRPr="0068709C">
        <w:rPr>
          <w:rFonts w:ascii="Consolas" w:hAnsi="Consolas"/>
          <w:sz w:val="20"/>
          <w:szCs w:val="20"/>
        </w:rPr>
        <w:tab/>
        <w:t xml:space="preserve">Delayed Value OW  = </w:t>
      </w:r>
    </w:p>
    <w:p w14:paraId="4C2764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DELAY FIXED ( report ,Averaging Time Real </w:t>
      </w:r>
    </w:p>
    <w:p w14:paraId="1E41946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365, </w:t>
      </w:r>
    </w:p>
    <w:p w14:paraId="54E821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report ) </w:t>
      </w:r>
    </w:p>
    <w:p w14:paraId="685D91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ab/>
        <w:t>:GROUP .MOBU-SDyM</w:t>
      </w:r>
    </w:p>
    <w:p w14:paraId="68AB2C7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9D579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DAA586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4)</w:t>
      </w:r>
      <w:r w:rsidRPr="0068709C">
        <w:rPr>
          <w:rFonts w:ascii="Consolas" w:hAnsi="Consolas"/>
          <w:sz w:val="20"/>
          <w:szCs w:val="20"/>
        </w:rPr>
        <w:tab/>
        <w:t xml:space="preserve">Delayed Value Real  = </w:t>
      </w:r>
    </w:p>
    <w:p w14:paraId="6B0F92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DELAY FIXED ( Real report ,Averaging Time Real </w:t>
      </w:r>
    </w:p>
    <w:p w14:paraId="4F632D5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365, </w:t>
      </w:r>
    </w:p>
    <w:p w14:paraId="2ACECE4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Real report ) </w:t>
      </w:r>
    </w:p>
    <w:p w14:paraId="5ACD313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CE5211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D33EF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C81D55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5)</w:t>
      </w:r>
      <w:r w:rsidRPr="0068709C">
        <w:rPr>
          <w:rFonts w:ascii="Consolas" w:hAnsi="Consolas"/>
          <w:sz w:val="20"/>
          <w:szCs w:val="20"/>
        </w:rPr>
        <w:tab/>
        <w:t xml:space="preserve">Density Dependent DR[Region]  = </w:t>
      </w:r>
    </w:p>
    <w:p w14:paraId="7BE2721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1</w:t>
      </w:r>
    </w:p>
    <w:p w14:paraId="393F2C5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1</w:t>
      </w:r>
    </w:p>
    <w:p w14:paraId="47945B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( 1</w:t>
      </w:r>
    </w:p>
    <w:p w14:paraId="21954D2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+ ( 1</w:t>
      </w:r>
    </w:p>
    <w:p w14:paraId="77BECF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/ ( EXP ( 1.0175</w:t>
      </w:r>
    </w:p>
    <w:p w14:paraId="6E2684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+ ( -0.1972</w:t>
      </w:r>
    </w:p>
    <w:p w14:paraId="56C04CD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     * min ( 100, </w:t>
      </w:r>
    </w:p>
    <w:p w14:paraId="2A4F99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          Eggs per plant[Region] ) ) ) ) </w:t>
      </w:r>
    </w:p>
    <w:p w14:paraId="4AD04B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) ) ) ) </w:t>
      </w:r>
    </w:p>
    <w:p w14:paraId="33DAF4A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ens Density Dependent DR </w:t>
      </w:r>
    </w:p>
    <w:p w14:paraId="71E9865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6D363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6ABE2C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B284B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6)</w:t>
      </w:r>
      <w:r w:rsidRPr="0068709C">
        <w:rPr>
          <w:rFonts w:ascii="Consolas" w:hAnsi="Consolas"/>
          <w:sz w:val="20"/>
          <w:szCs w:val="20"/>
        </w:rPr>
        <w:tab/>
        <w:t xml:space="preserve">Depensatory Effect[Region]  = </w:t>
      </w:r>
    </w:p>
    <w:p w14:paraId="33EE117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1</w:t>
      </w:r>
    </w:p>
    <w:p w14:paraId="4F1FBA9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1</w:t>
      </w:r>
    </w:p>
    <w:p w14:paraId="0F4743C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( 1</w:t>
      </w:r>
    </w:p>
    <w:p w14:paraId="3C00C1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+ EXP ( ( slope </w:t>
      </w:r>
    </w:p>
    <w:p w14:paraId="040758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/ midpoint ) </w:t>
      </w:r>
    </w:p>
    <w:p w14:paraId="28E154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( min ( 3.5e+08, </w:t>
      </w:r>
    </w:p>
    <w:p w14:paraId="67854E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Adults[Region] ) </w:t>
      </w:r>
    </w:p>
    <w:p w14:paraId="0011915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- midpoint ) ) ) ) </w:t>
      </w:r>
    </w:p>
    <w:p w14:paraId="3D0166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Depensatory </w:t>
      </w:r>
    </w:p>
    <w:p w14:paraId="79D6BE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E6006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4E9B60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4F92F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7)</w:t>
      </w:r>
      <w:r w:rsidRPr="0068709C">
        <w:rPr>
          <w:rFonts w:ascii="Consolas" w:hAnsi="Consolas"/>
          <w:sz w:val="20"/>
          <w:szCs w:val="20"/>
        </w:rPr>
        <w:tab/>
        <w:t>Developmental Zero  = 11.5</w:t>
      </w:r>
    </w:p>
    <w:p w14:paraId="36990B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84E5B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10C65B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3A65F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8)</w:t>
      </w:r>
      <w:r w:rsidRPr="0068709C">
        <w:rPr>
          <w:rFonts w:ascii="Consolas" w:hAnsi="Consolas"/>
          <w:sz w:val="20"/>
          <w:szCs w:val="20"/>
        </w:rPr>
        <w:tab/>
        <w:t xml:space="preserve">Deviates  = </w:t>
      </w:r>
    </w:p>
    <w:p w14:paraId="109CBD2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a , </w:t>
      </w:r>
    </w:p>
    <w:p w14:paraId="68102E5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4FCDD4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659903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4FE54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C0D55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69)</w:t>
      </w:r>
      <w:r w:rsidRPr="0068709C">
        <w:rPr>
          <w:rFonts w:ascii="Consolas" w:hAnsi="Consolas"/>
          <w:sz w:val="20"/>
          <w:szCs w:val="20"/>
        </w:rPr>
        <w:tab/>
        <w:t xml:space="preserve">Dispersion Mortality Central[North]  = </w:t>
      </w:r>
    </w:p>
    <w:p w14:paraId="6697DE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RANDOM NORMAL ( 0, </w:t>
      </w:r>
    </w:p>
    <w:p w14:paraId="6B385F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6CB88E2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</w:t>
      </w:r>
    </w:p>
    <w:p w14:paraId="7F326E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Dispersion Survival Central Mean[North] , </w:t>
      </w:r>
    </w:p>
    <w:p w14:paraId="4CB584C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ispersion Survival Central SD[North] , </w:t>
      </w:r>
    </w:p>
    <w:p w14:paraId="6AB390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NOISE SEED ) </w:t>
      </w:r>
    </w:p>
    <w:p w14:paraId="05C8A4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Mortality Central[Central]  = 0</w:t>
      </w:r>
    </w:p>
    <w:p w14:paraId="7D57FF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ab/>
        <w:t xml:space="preserve">Dispersion Mortality Central[South]  = </w:t>
      </w:r>
    </w:p>
    <w:p w14:paraId="340002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RANDOM NORMAL ( 0, </w:t>
      </w:r>
    </w:p>
    <w:p w14:paraId="7F7C192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56DEDB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</w:t>
      </w:r>
    </w:p>
    <w:p w14:paraId="3E9A2C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Dispersion Survival Central Mean[South] , </w:t>
      </w:r>
    </w:p>
    <w:p w14:paraId="3B9EC1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ispersion Survival Central SD[South] , </w:t>
      </w:r>
    </w:p>
    <w:p w14:paraId="5476DED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NOISE SEED ) </w:t>
      </w:r>
    </w:p>
    <w:p w14:paraId="6F4F64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3D7004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A32176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EB9B1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70)</w:t>
      </w:r>
      <w:r w:rsidRPr="0068709C">
        <w:rPr>
          <w:rFonts w:ascii="Consolas" w:hAnsi="Consolas"/>
          <w:sz w:val="20"/>
          <w:szCs w:val="20"/>
        </w:rPr>
        <w:tab/>
        <w:t xml:space="preserve">Dispersion Mortality Mexico[South]  = </w:t>
      </w:r>
    </w:p>
    <w:p w14:paraId="64EB98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1</w:t>
      </w:r>
    </w:p>
    <w:p w14:paraId="3D40AB0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RANDOM BETA ( 0, </w:t>
      </w:r>
    </w:p>
    <w:p w14:paraId="74ED3E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1, </w:t>
      </w:r>
    </w:p>
    <w:p w14:paraId="4C7BC9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Dispersion Survival Mexico alpha[South] , </w:t>
      </w:r>
    </w:p>
    <w:p w14:paraId="43FD196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Dispersion Survival Mexico beta[South] , </w:t>
      </w:r>
    </w:p>
    <w:p w14:paraId="5FC45B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, </w:t>
      </w:r>
    </w:p>
    <w:p w14:paraId="0AFC402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1, </w:t>
      </w:r>
    </w:p>
    <w:p w14:paraId="0A36CE8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NOISE SEED ) </w:t>
      </w:r>
    </w:p>
    <w:p w14:paraId="739DAB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Dispersion Mortality Mexico[Central]  = </w:t>
      </w:r>
    </w:p>
    <w:p w14:paraId="02D45E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1</w:t>
      </w:r>
    </w:p>
    <w:p w14:paraId="28408A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RANDOM BETA ( 0, </w:t>
      </w:r>
    </w:p>
    <w:p w14:paraId="4F0997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</w:rPr>
        <w:t xml:space="preserve">                 </w:t>
      </w:r>
      <w:r w:rsidRPr="0068709C">
        <w:rPr>
          <w:rFonts w:ascii="Consolas" w:hAnsi="Consolas"/>
          <w:sz w:val="20"/>
          <w:szCs w:val="20"/>
          <w:lang w:val="es-MX"/>
        </w:rPr>
        <w:t xml:space="preserve">1, </w:t>
      </w:r>
    </w:p>
    <w:p w14:paraId="3DFDB98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     Dispersion Survival Mexico alpha[Central] , </w:t>
      </w:r>
    </w:p>
    <w:p w14:paraId="49C2C9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     Dispersion Survival Mexico beta[Central] , </w:t>
      </w:r>
    </w:p>
    <w:p w14:paraId="50B192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     </w:t>
      </w:r>
      <w:r w:rsidRPr="0068709C">
        <w:rPr>
          <w:rFonts w:ascii="Consolas" w:hAnsi="Consolas"/>
          <w:sz w:val="20"/>
          <w:szCs w:val="20"/>
        </w:rPr>
        <w:t xml:space="preserve">0, </w:t>
      </w:r>
    </w:p>
    <w:p w14:paraId="47559C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1, </w:t>
      </w:r>
    </w:p>
    <w:p w14:paraId="3A72A1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NOISE SEED ) </w:t>
      </w:r>
    </w:p>
    <w:p w14:paraId="5A99E90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Mortality Mexico[North]  = 1</w:t>
      </w:r>
    </w:p>
    <w:p w14:paraId="5D8CD7C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F3ED64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8AEDA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7108E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71)</w:t>
      </w:r>
      <w:r w:rsidRPr="0068709C">
        <w:rPr>
          <w:rFonts w:ascii="Consolas" w:hAnsi="Consolas"/>
          <w:sz w:val="20"/>
          <w:szCs w:val="20"/>
        </w:rPr>
        <w:tab/>
        <w:t xml:space="preserve">Dispersion Mortality North[South]  = </w:t>
      </w:r>
    </w:p>
    <w:p w14:paraId="3136F83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RANDOM NORMAL ( 0, </w:t>
      </w:r>
    </w:p>
    <w:p w14:paraId="24DD7FF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608412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</w:t>
      </w:r>
    </w:p>
    <w:p w14:paraId="45C9B9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Dispersion Survival North Mean[South] , </w:t>
      </w:r>
    </w:p>
    <w:p w14:paraId="66E873A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ispersion Survival North SD[South] , </w:t>
      </w:r>
    </w:p>
    <w:p w14:paraId="7EAA03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NOISE SEED ) </w:t>
      </w:r>
    </w:p>
    <w:p w14:paraId="5B6718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Dispersion Mortality North[Central]  = </w:t>
      </w:r>
    </w:p>
    <w:p w14:paraId="1D1C79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RANDOM NORMAL ( 0, </w:t>
      </w:r>
    </w:p>
    <w:p w14:paraId="685BAB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1FC983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</w:t>
      </w:r>
    </w:p>
    <w:p w14:paraId="10BA02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Dispersion Survival North Mean[Central] , </w:t>
      </w:r>
    </w:p>
    <w:p w14:paraId="4B0E428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ispersion Survival North SD[Central] , </w:t>
      </w:r>
    </w:p>
    <w:p w14:paraId="7D1B942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NOISE SEED ) </w:t>
      </w:r>
    </w:p>
    <w:p w14:paraId="26107F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Mortality North[North]  = 0</w:t>
      </w:r>
    </w:p>
    <w:p w14:paraId="61FFF1E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2EF4E9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1A772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FE1F6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72)</w:t>
      </w:r>
      <w:r w:rsidRPr="0068709C">
        <w:rPr>
          <w:rFonts w:ascii="Consolas" w:hAnsi="Consolas"/>
          <w:sz w:val="20"/>
          <w:szCs w:val="20"/>
        </w:rPr>
        <w:tab/>
        <w:t>Dispersion Mortality South[South]  = 0</w:t>
      </w:r>
    </w:p>
    <w:p w14:paraId="0ACD46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Dispersion Mortality South[Central]  = </w:t>
      </w:r>
    </w:p>
    <w:p w14:paraId="001515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RANDOM NORMAL ( 0, </w:t>
      </w:r>
    </w:p>
    <w:p w14:paraId="43D57B0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6FDE67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</w:t>
      </w:r>
    </w:p>
    <w:p w14:paraId="423D64E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- Dispersion Survival South Mean[Central] , </w:t>
      </w:r>
    </w:p>
    <w:p w14:paraId="48546C7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ispersion Survival South SD[Central] , </w:t>
      </w:r>
    </w:p>
    <w:p w14:paraId="69D147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NOISE SEED ) </w:t>
      </w:r>
    </w:p>
    <w:p w14:paraId="1CB69D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Dispersion Mortality South[North]  = </w:t>
      </w:r>
    </w:p>
    <w:p w14:paraId="24BC447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RANDOM NORMAL ( 0, </w:t>
      </w:r>
    </w:p>
    <w:p w14:paraId="659B98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1D3E9E9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</w:t>
      </w:r>
    </w:p>
    <w:p w14:paraId="0657C9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Dispersion Survival South Mean[North] , </w:t>
      </w:r>
    </w:p>
    <w:p w14:paraId="70E28C2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ispersion Survival South SD[North] , </w:t>
      </w:r>
    </w:p>
    <w:p w14:paraId="3E26CA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NOISE SEED ) </w:t>
      </w:r>
    </w:p>
    <w:p w14:paraId="713705C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6E4A37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C5FEA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6C209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73)</w:t>
      </w:r>
      <w:r w:rsidRPr="0068709C">
        <w:rPr>
          <w:rFonts w:ascii="Consolas" w:hAnsi="Consolas"/>
          <w:sz w:val="20"/>
          <w:szCs w:val="20"/>
        </w:rPr>
        <w:tab/>
        <w:t>Dispersion Survival Central Mean[South]  = 0.567</w:t>
      </w:r>
    </w:p>
    <w:p w14:paraId="4D03F42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Central Mean[Central]  = 1</w:t>
      </w:r>
    </w:p>
    <w:p w14:paraId="2BBA96A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Central Mean[North]  = 0.742</w:t>
      </w:r>
    </w:p>
    <w:p w14:paraId="30330CC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17E86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DEAD8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5855BC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74)</w:t>
      </w:r>
      <w:r w:rsidRPr="0068709C">
        <w:rPr>
          <w:rFonts w:ascii="Consolas" w:hAnsi="Consolas"/>
          <w:sz w:val="20"/>
          <w:szCs w:val="20"/>
        </w:rPr>
        <w:tab/>
        <w:t>Dispersion Survival Central SD[South]  = 0.128239</w:t>
      </w:r>
    </w:p>
    <w:p w14:paraId="381E99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Central SD[Central]  = 0</w:t>
      </w:r>
    </w:p>
    <w:p w14:paraId="08E4D3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Central SD[North]  = 0.135708</w:t>
      </w:r>
    </w:p>
    <w:p w14:paraId="4D9BCA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CA937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2B7D1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0FD84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>(075)</w:t>
      </w:r>
      <w:r w:rsidRPr="0068709C">
        <w:rPr>
          <w:rFonts w:ascii="Consolas" w:hAnsi="Consolas"/>
          <w:sz w:val="20"/>
          <w:szCs w:val="20"/>
          <w:lang w:val="es-MX"/>
        </w:rPr>
        <w:tab/>
        <w:t>Dispersion Survival Mexico alpha[South]  = 1.21203</w:t>
      </w:r>
    </w:p>
    <w:p w14:paraId="28BF085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  <w:t>Dispersion Survival Mexico alpha[Central]  = 0.50015</w:t>
      </w:r>
    </w:p>
    <w:p w14:paraId="43AEC3F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  <w:t>Dispersion Survival Mexico alpha[North]  = 0</w:t>
      </w:r>
    </w:p>
    <w:p w14:paraId="22A1EC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  <w:lang w:val="es-MX"/>
        </w:rPr>
        <w:tab/>
      </w:r>
      <w:r w:rsidRPr="0068709C">
        <w:rPr>
          <w:rFonts w:ascii="Consolas" w:hAnsi="Consolas"/>
          <w:sz w:val="20"/>
          <w:szCs w:val="20"/>
        </w:rPr>
        <w:t>:GROUP .MOBU-SDyM</w:t>
      </w:r>
    </w:p>
    <w:p w14:paraId="39061BD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A65BB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BE64F6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76)</w:t>
      </w:r>
      <w:r w:rsidRPr="0068709C">
        <w:rPr>
          <w:rFonts w:ascii="Consolas" w:hAnsi="Consolas"/>
          <w:sz w:val="20"/>
          <w:szCs w:val="20"/>
        </w:rPr>
        <w:tab/>
        <w:t>Dispersion Survival Mexico beta[South]  = 1.13232</w:t>
      </w:r>
    </w:p>
    <w:p w14:paraId="7D801A7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</w:rPr>
        <w:tab/>
      </w:r>
      <w:r w:rsidRPr="0068709C">
        <w:rPr>
          <w:rFonts w:ascii="Consolas" w:hAnsi="Consolas"/>
          <w:sz w:val="20"/>
          <w:szCs w:val="20"/>
          <w:lang w:val="es-MX"/>
        </w:rPr>
        <w:t>Dispersion Survival Mexico beta[Central]  = 2.05164</w:t>
      </w:r>
    </w:p>
    <w:p w14:paraId="3685677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  <w:t>Dispersion Survival Mexico beta[North]  = 0</w:t>
      </w:r>
    </w:p>
    <w:p w14:paraId="36DECD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  <w:lang w:val="es-MX"/>
        </w:rPr>
        <w:tab/>
      </w:r>
      <w:r w:rsidRPr="0068709C">
        <w:rPr>
          <w:rFonts w:ascii="Consolas" w:hAnsi="Consolas"/>
          <w:sz w:val="20"/>
          <w:szCs w:val="20"/>
        </w:rPr>
        <w:t>:GROUP .MOBU-SDyM</w:t>
      </w:r>
    </w:p>
    <w:p w14:paraId="1C8F799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7390E1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2DE7F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77)</w:t>
      </w:r>
      <w:r w:rsidRPr="0068709C">
        <w:rPr>
          <w:rFonts w:ascii="Consolas" w:hAnsi="Consolas"/>
          <w:sz w:val="20"/>
          <w:szCs w:val="20"/>
        </w:rPr>
        <w:tab/>
        <w:t>Dispersion Survival North Mean[South]  = 0.25</w:t>
      </w:r>
    </w:p>
    <w:p w14:paraId="5CDF16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North Mean[Central]  = 0.5</w:t>
      </w:r>
    </w:p>
    <w:p w14:paraId="756EC6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North Mean[North]  = 1</w:t>
      </w:r>
    </w:p>
    <w:p w14:paraId="35CD76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658FF0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F3D671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1A8E7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78)</w:t>
      </w:r>
      <w:r w:rsidRPr="0068709C">
        <w:rPr>
          <w:rFonts w:ascii="Consolas" w:hAnsi="Consolas"/>
          <w:sz w:val="20"/>
          <w:szCs w:val="20"/>
        </w:rPr>
        <w:tab/>
        <w:t>Dispersion Survival North SD[South]  = 0.190489</w:t>
      </w:r>
    </w:p>
    <w:p w14:paraId="37C9B7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North SD[Central]  = 0.190489</w:t>
      </w:r>
    </w:p>
    <w:p w14:paraId="5089828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North SD[North]  = 0</w:t>
      </w:r>
    </w:p>
    <w:p w14:paraId="4660429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5E674E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51F1BD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57C6F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79)</w:t>
      </w:r>
      <w:r w:rsidRPr="0068709C">
        <w:rPr>
          <w:rFonts w:ascii="Consolas" w:hAnsi="Consolas"/>
          <w:sz w:val="20"/>
          <w:szCs w:val="20"/>
        </w:rPr>
        <w:tab/>
        <w:t>Dispersion Survival South Mean[South]  = 1</w:t>
      </w:r>
    </w:p>
    <w:p w14:paraId="01DDFED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South Mean[Central]  = 0.733</w:t>
      </w:r>
    </w:p>
    <w:p w14:paraId="3C860C4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South Mean[North]  = 0.544</w:t>
      </w:r>
    </w:p>
    <w:p w14:paraId="7D9173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FFD955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E560E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68982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>(080)</w:t>
      </w:r>
      <w:r w:rsidRPr="0068709C">
        <w:rPr>
          <w:rFonts w:ascii="Consolas" w:hAnsi="Consolas"/>
          <w:sz w:val="20"/>
          <w:szCs w:val="20"/>
        </w:rPr>
        <w:tab/>
        <w:t>Dispersion Survival South SD[South]  = 0</w:t>
      </w:r>
    </w:p>
    <w:p w14:paraId="746A22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South SD[Central]  = 0.136626</w:t>
      </w:r>
    </w:p>
    <w:p w14:paraId="26BD09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ispersion Survival South SD[North]  = 0.182836</w:t>
      </w:r>
    </w:p>
    <w:p w14:paraId="3D24C0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60A990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F9E1D6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FD9D8A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81)</w:t>
      </w:r>
      <w:r w:rsidRPr="0068709C">
        <w:rPr>
          <w:rFonts w:ascii="Consolas" w:hAnsi="Consolas"/>
          <w:sz w:val="20"/>
          <w:szCs w:val="20"/>
        </w:rPr>
        <w:tab/>
        <w:t xml:space="preserve">Distance effect[Region]  = </w:t>
      </w:r>
    </w:p>
    <w:p w14:paraId="335A0E6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1</w:t>
      </w:r>
    </w:p>
    <w:p w14:paraId="20E88A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( EXP ( ( ( min ( 30000, </w:t>
      </w:r>
    </w:p>
    <w:p w14:paraId="142553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Avg Interpatch Distance[Region] ) ) </w:t>
      </w:r>
    </w:p>
    <w:p w14:paraId="770032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/ 12000) </w:t>
      </w:r>
    </w:p>
    <w:p w14:paraId="5D9C82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^ 3) ) </w:t>
      </w:r>
    </w:p>
    <w:p w14:paraId="5850EE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3D1A3D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C87094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37AEB8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82)</w:t>
      </w:r>
      <w:r w:rsidRPr="0068709C">
        <w:rPr>
          <w:rFonts w:ascii="Consolas" w:hAnsi="Consolas"/>
          <w:sz w:val="20"/>
          <w:szCs w:val="20"/>
        </w:rPr>
        <w:tab/>
        <w:t xml:space="preserve">DR Dry  = </w:t>
      </w:r>
    </w:p>
    <w:p w14:paraId="0DA9E5D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Body Temperature While Overwintering , </w:t>
      </w:r>
    </w:p>
    <w:p w14:paraId="49E26BF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-100,0)-(100,10)],(-100,1),(-15,1),(-14,0.999),(-13,0.98),(-12,0.94)</w:t>
      </w:r>
    </w:p>
    <w:p w14:paraId="0E5522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-11,0.89),(-10,0.79),(-9,0.67),(-8,0.52),(-7,0.35),(-6,0.21),(-5,0.12)</w:t>
      </w:r>
    </w:p>
    <w:p w14:paraId="731E0E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-4,0.06),(-3,0.01),(-2,0.005),(-1,0),(0,0),(1,0),(2,0),(3,0),(4,0)</w:t>
      </w:r>
    </w:p>
    <w:p w14:paraId="6321C4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5,0),(6,0),(7,0),(8,0),(9,0),(10,0),(11,0),(12,0),(13,0),(14,0)</w:t>
      </w:r>
    </w:p>
    <w:p w14:paraId="217FAE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5,0),(16,0),(100,0) )</w:t>
      </w:r>
    </w:p>
    <w:p w14:paraId="3A5DB45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37DC20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2DCB5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81B8C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3D767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83)</w:t>
      </w:r>
      <w:r w:rsidRPr="0068709C">
        <w:rPr>
          <w:rFonts w:ascii="Consolas" w:hAnsi="Consolas"/>
          <w:sz w:val="20"/>
          <w:szCs w:val="20"/>
        </w:rPr>
        <w:tab/>
        <w:t>DR Fall Migration Mean[South]  = 0.31</w:t>
      </w:r>
    </w:p>
    <w:p w14:paraId="49B5B7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R Fall Migration Mean[Central]  = 0.433</w:t>
      </w:r>
    </w:p>
    <w:p w14:paraId="5B52700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DR Fall Migration Mean[North]  = 0.5</w:t>
      </w:r>
    </w:p>
    <w:p w14:paraId="049FD2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25651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484E7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9BF291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84)</w:t>
      </w:r>
      <w:r w:rsidRPr="0068709C">
        <w:rPr>
          <w:rFonts w:ascii="Consolas" w:hAnsi="Consolas"/>
          <w:sz w:val="20"/>
          <w:szCs w:val="20"/>
        </w:rPr>
        <w:tab/>
        <w:t>DR Fall Migration SD[Region]  = 0.159687, 0.128239, 0.190489</w:t>
      </w:r>
    </w:p>
    <w:p w14:paraId="7597CC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B89EAC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500C04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8DCC0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85)</w:t>
      </w:r>
      <w:r w:rsidRPr="0068709C">
        <w:rPr>
          <w:rFonts w:ascii="Consolas" w:hAnsi="Consolas"/>
          <w:sz w:val="20"/>
          <w:szCs w:val="20"/>
        </w:rPr>
        <w:tab/>
        <w:t xml:space="preserve">DR Wet  = </w:t>
      </w:r>
    </w:p>
    <w:p w14:paraId="67DA791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Body Temperature While Overwintering , </w:t>
      </w:r>
    </w:p>
    <w:p w14:paraId="4365035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-50,0)-(100,10)],(-50,1),(-15,1),(-14,1),(-13,1),(-12,1),(-11,1)</w:t>
      </w:r>
    </w:p>
    <w:p w14:paraId="153DBDC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-10,1),(-9,1),(-8,0.999),(-7,0.98),(-6,0.92),(-5,0.78),(-4,0.3)</w:t>
      </w:r>
    </w:p>
    <w:p w14:paraId="7CA561D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-3,0.05),(-2,0.01),(-1,0),(0,0),(1,0),(2,0),(3,0),(4,0),(5,0),(6,0)</w:t>
      </w:r>
    </w:p>
    <w:p w14:paraId="6FA74E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7,0),(8,0),(9,0),(10,0),(11,0),(12,0),(13,0),(14,0),(15,0),(16,0)</w:t>
      </w:r>
    </w:p>
    <w:p w14:paraId="008C6BA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00,0) )</w:t>
      </w:r>
    </w:p>
    <w:p w14:paraId="260B12D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11DE201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181E5D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F5C26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D47F6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86)</w:t>
      </w:r>
      <w:r w:rsidRPr="0068709C">
        <w:rPr>
          <w:rFonts w:ascii="Consolas" w:hAnsi="Consolas"/>
          <w:sz w:val="20"/>
          <w:szCs w:val="20"/>
        </w:rPr>
        <w:tab/>
        <w:t xml:space="preserve">Educational Institution  == </w:t>
      </w:r>
    </w:p>
    <w:p w14:paraId="5CC36F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0.0978</w:t>
      </w:r>
    </w:p>
    <w:p w14:paraId="50989AC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97676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0B2742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91FD3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87)</w:t>
      </w:r>
      <w:r w:rsidRPr="0068709C">
        <w:rPr>
          <w:rFonts w:ascii="Consolas" w:hAnsi="Consolas"/>
          <w:sz w:val="20"/>
          <w:szCs w:val="20"/>
        </w:rPr>
        <w:tab/>
        <w:t xml:space="preserve">Egg Laying[South]  = </w:t>
      </w:r>
    </w:p>
    <w:p w14:paraId="54F5C7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( 1</w:t>
      </w:r>
    </w:p>
    <w:p w14:paraId="73EFBB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Fall Trigger[South] ) </w:t>
      </w:r>
    </w:p>
    <w:p w14:paraId="4EE876A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* max ( 0, </w:t>
      </w:r>
    </w:p>
    <w:p w14:paraId="471CF2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Adults[South] </w:t>
      </w:r>
    </w:p>
    <w:p w14:paraId="3C7EF9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- sum ( Migrating South[Region!] ) ) </w:t>
      </w:r>
    </w:p>
    <w:p w14:paraId="6E46AFB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"Sex Ratio (perc of females)" </w:t>
      </w:r>
    </w:p>
    <w:p w14:paraId="28D00F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Eggs per Female per day[South] </w:t>
      </w:r>
    </w:p>
    <w:p w14:paraId="50F4F2B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Distance effect[South] </w:t>
      </w:r>
    </w:p>
    <w:p w14:paraId="600F9A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Depensatory Effect[South] ) ) </w:t>
      </w:r>
    </w:p>
    <w:p w14:paraId="51B9AD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ens Egg Laying[South] </w:t>
      </w:r>
    </w:p>
    <w:p w14:paraId="5B36A72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Egg Laying[Central]  = </w:t>
      </w:r>
    </w:p>
    <w:p w14:paraId="5AB7D9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( 1</w:t>
      </w:r>
    </w:p>
    <w:p w14:paraId="5A10113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Fall Trigger[Central] ) </w:t>
      </w:r>
    </w:p>
    <w:p w14:paraId="357208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ax ( 0, </w:t>
      </w:r>
    </w:p>
    <w:p w14:paraId="72B86C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Adults[Central] ) </w:t>
      </w:r>
    </w:p>
    <w:p w14:paraId="282436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"Sex Ratio (perc of females)" </w:t>
      </w:r>
    </w:p>
    <w:p w14:paraId="104755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Eggs per Female per day[Central] </w:t>
      </w:r>
    </w:p>
    <w:p w14:paraId="1B949D1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Distance effect[Central] </w:t>
      </w:r>
    </w:p>
    <w:p w14:paraId="2F5B6F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Depensatory Effect[Central] ) ) </w:t>
      </w:r>
    </w:p>
    <w:p w14:paraId="61C2C4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ens Egg Laying[Central] </w:t>
      </w:r>
    </w:p>
    <w:p w14:paraId="07E979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Egg Laying[North]  = </w:t>
      </w:r>
    </w:p>
    <w:p w14:paraId="22DF5BB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( 1</w:t>
      </w:r>
    </w:p>
    <w:p w14:paraId="6DCF10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Fall Trigger[North] ) </w:t>
      </w:r>
    </w:p>
    <w:p w14:paraId="3BACF9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ax ( 0, </w:t>
      </w:r>
    </w:p>
    <w:p w14:paraId="75FCAF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Adults[North] ) </w:t>
      </w:r>
    </w:p>
    <w:p w14:paraId="79E84F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"Sex Ratio (perc of females)" </w:t>
      </w:r>
    </w:p>
    <w:p w14:paraId="604E1F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Eggs per Female per day[North] </w:t>
      </w:r>
    </w:p>
    <w:p w14:paraId="300ABA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Distance effect[North] </w:t>
      </w:r>
    </w:p>
    <w:p w14:paraId="269DB22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Depensatory Effect[North] ) ) </w:t>
      </w:r>
    </w:p>
    <w:p w14:paraId="0AC72BA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ens Egg Laying[North] </w:t>
      </w:r>
    </w:p>
    <w:p w14:paraId="15E257B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74C149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CBE00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012ED7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88)</w:t>
      </w:r>
      <w:r w:rsidRPr="0068709C">
        <w:rPr>
          <w:rFonts w:ascii="Consolas" w:hAnsi="Consolas"/>
          <w:sz w:val="20"/>
          <w:szCs w:val="20"/>
        </w:rPr>
        <w:tab/>
        <w:t xml:space="preserve">Eggs[Region]  = </w:t>
      </w:r>
    </w:p>
    <w:p w14:paraId="412CFCE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75EEB1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mmature[Region] </w:t>
      </w:r>
    </w:p>
    <w:p w14:paraId="610A89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( ZIDZ ( Days to Hatch[Region] , </w:t>
      </w:r>
    </w:p>
    <w:p w14:paraId="6C5A130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( Days to Eclode[Region] </w:t>
      </w:r>
    </w:p>
    <w:p w14:paraId="5699BE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+ Days to Hatch[Region] </w:t>
      </w:r>
    </w:p>
    <w:p w14:paraId="63257AA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+ Days to Pupate[Region] ) ) ) ) </w:t>
      </w:r>
    </w:p>
    <w:p w14:paraId="2FDEBF0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F53DE3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F7FC56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3C5FFA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89)</w:t>
      </w:r>
      <w:r w:rsidRPr="0068709C">
        <w:rPr>
          <w:rFonts w:ascii="Consolas" w:hAnsi="Consolas"/>
          <w:sz w:val="20"/>
          <w:szCs w:val="20"/>
        </w:rPr>
        <w:tab/>
        <w:t xml:space="preserve">Eggs per Female per day[Region]  = </w:t>
      </w:r>
    </w:p>
    <w:p w14:paraId="5DEE6D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Avg Adult age[Region] , </w:t>
      </w:r>
    </w:p>
    <w:p w14:paraId="1EE0708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00000,50)],(0,50),(1,50),(2,48),(3,46),(4,44),(5,42),(6,40)</w:t>
      </w:r>
    </w:p>
    <w:p w14:paraId="2349E8E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7,38),(8,36),(9,34),(10,32),(11,30),(12,28),(13,26),(14,24),(15,22)</w:t>
      </w:r>
    </w:p>
    <w:p w14:paraId="657985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6,20),(17,18),(18,16),(19,14),(20,12),(21,10),(22,8),(23,6),(24,4)</w:t>
      </w:r>
    </w:p>
    <w:p w14:paraId="0205F1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5,2),(26,0),(100000,0) )</w:t>
      </w:r>
    </w:p>
    <w:p w14:paraId="3917558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4F39A1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0FCFF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4D864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CA3F67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0)</w:t>
      </w:r>
      <w:r w:rsidRPr="0068709C">
        <w:rPr>
          <w:rFonts w:ascii="Consolas" w:hAnsi="Consolas"/>
          <w:sz w:val="20"/>
          <w:szCs w:val="20"/>
        </w:rPr>
        <w:tab/>
        <w:t xml:space="preserve">Eggs per plant[Region]  = </w:t>
      </w:r>
    </w:p>
    <w:p w14:paraId="693319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686387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xIDZ ( Eggs[Region] , </w:t>
      </w:r>
    </w:p>
    <w:p w14:paraId="4D6059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Total Milkweed Stems[Region] , </w:t>
      </w:r>
    </w:p>
    <w:p w14:paraId="04683E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Eggs[Region] ) ) </w:t>
      </w:r>
    </w:p>
    <w:p w14:paraId="2E2F084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D5D66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327C87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843423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1)</w:t>
      </w:r>
      <w:r w:rsidRPr="0068709C">
        <w:rPr>
          <w:rFonts w:ascii="Consolas" w:hAnsi="Consolas"/>
          <w:sz w:val="20"/>
          <w:szCs w:val="20"/>
        </w:rPr>
        <w:tab/>
        <w:t xml:space="preserve">Empty Area[Region]  = </w:t>
      </w:r>
    </w:p>
    <w:p w14:paraId="174F49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Total Area[Region] </w:t>
      </w:r>
    </w:p>
    <w:p w14:paraId="57BF30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Available area[Region] </w:t>
      </w:r>
    </w:p>
    <w:p w14:paraId="5CC41B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A55964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073E9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9C18D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2)</w:t>
      </w:r>
      <w:r w:rsidRPr="0068709C">
        <w:rPr>
          <w:rFonts w:ascii="Consolas" w:hAnsi="Consolas"/>
          <w:sz w:val="20"/>
          <w:szCs w:val="20"/>
        </w:rPr>
        <w:tab/>
        <w:t xml:space="preserve">End Migration  = </w:t>
      </w:r>
    </w:p>
    <w:p w14:paraId="016588A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DELAY CONVEYOR ( Begin Migration , </w:t>
      </w:r>
    </w:p>
    <w:p w14:paraId="2F3868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5, </w:t>
      </w:r>
    </w:p>
    <w:p w14:paraId="22025E3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Weather Fall mig DR ,init , </w:t>
      </w:r>
    </w:p>
    <w:p w14:paraId="4FE4783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, </w:t>
      </w:r>
    </w:p>
    <w:p w14:paraId="0AE3F81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66B02A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F4EA1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6A3965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CCC3EC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3)</w:t>
      </w:r>
      <w:r w:rsidRPr="0068709C">
        <w:rPr>
          <w:rFonts w:ascii="Consolas" w:hAnsi="Consolas"/>
          <w:sz w:val="20"/>
          <w:szCs w:val="20"/>
        </w:rPr>
        <w:tab/>
        <w:t>Exposure  = 0 [-1,1]</w:t>
      </w:r>
    </w:p>
    <w:p w14:paraId="229166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F051A6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1D2A9C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9C8E2C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4)</w:t>
      </w:r>
      <w:r w:rsidRPr="0068709C">
        <w:rPr>
          <w:rFonts w:ascii="Consolas" w:hAnsi="Consolas"/>
          <w:sz w:val="20"/>
          <w:szCs w:val="20"/>
        </w:rPr>
        <w:tab/>
        <w:t xml:space="preserve">Exposure Prior PDF  = </w:t>
      </w:r>
    </w:p>
    <w:p w14:paraId="3AB0ED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- ln ( mu5 )  )</w:t>
      </w:r>
    </w:p>
    <w:p w14:paraId="308774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792B89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2C0E3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CF40D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5)</w:t>
      </w:r>
      <w:r w:rsidRPr="0068709C">
        <w:rPr>
          <w:rFonts w:ascii="Consolas" w:hAnsi="Consolas"/>
          <w:sz w:val="20"/>
          <w:szCs w:val="20"/>
        </w:rPr>
        <w:tab/>
        <w:t xml:space="preserve">Fall Migration DR[South]  = </w:t>
      </w:r>
    </w:p>
    <w:p w14:paraId="29BE84B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0CF7120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f then else ( Fall Trigger[South] </w:t>
      </w:r>
    </w:p>
    <w:p w14:paraId="7D7BD92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1, </w:t>
      </w:r>
    </w:p>
    <w:p w14:paraId="1345BC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min ( Adults[South] , </w:t>
      </w:r>
    </w:p>
    <w:p w14:paraId="755C66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RANDOM NORMAL ( 0, </w:t>
      </w:r>
    </w:p>
    <w:p w14:paraId="74E6F8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1, </w:t>
      </w:r>
    </w:p>
    <w:p w14:paraId="5BEA9AB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DR Fall Migration Mean[South] , </w:t>
      </w:r>
    </w:p>
    <w:p w14:paraId="523E16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DR Fall Migration SD[South] , </w:t>
      </w:r>
    </w:p>
    <w:p w14:paraId="32FBAD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NOISE SEED ) ) , </w:t>
      </w:r>
    </w:p>
    <w:p w14:paraId="7C38003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) </w:t>
      </w:r>
    </w:p>
    <w:p w14:paraId="0B6E0A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Fall Migration DR[Central]  = </w:t>
      </w:r>
    </w:p>
    <w:p w14:paraId="1790625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19193AD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f then else ( Fall Trigger[Central] </w:t>
      </w:r>
    </w:p>
    <w:p w14:paraId="77F2E3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1, </w:t>
      </w:r>
    </w:p>
    <w:p w14:paraId="3BFD7C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min ( Adults[Central] , </w:t>
      </w:r>
    </w:p>
    <w:p w14:paraId="06A13A9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RANDOM NORMAL ( 0, </w:t>
      </w:r>
    </w:p>
    <w:p w14:paraId="7250AF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1, </w:t>
      </w:r>
    </w:p>
    <w:p w14:paraId="1C7277B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DR Fall Migration Mean[Central] , </w:t>
      </w:r>
    </w:p>
    <w:p w14:paraId="6E679F2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DR Fall Migration SD[Central] , </w:t>
      </w:r>
    </w:p>
    <w:p w14:paraId="185104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NOISE SEED ) </w:t>
      </w:r>
    </w:p>
    <w:p w14:paraId="773940B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* ABS ( "Sum Disp South-Central"[Central] ) ) , </w:t>
      </w:r>
    </w:p>
    <w:p w14:paraId="6A7582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) </w:t>
      </w:r>
    </w:p>
    <w:p w14:paraId="392BB5A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Fall Migration DR[North]  = </w:t>
      </w:r>
    </w:p>
    <w:p w14:paraId="5CE4AA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4B6ADA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f then else ( Fall Trigger[North] </w:t>
      </w:r>
    </w:p>
    <w:p w14:paraId="5D4D8EE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1, </w:t>
      </w:r>
    </w:p>
    <w:p w14:paraId="03713B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min ( Adults[North] , </w:t>
      </w:r>
    </w:p>
    <w:p w14:paraId="29FB94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RANDOM NORMAL ( 0, </w:t>
      </w:r>
    </w:p>
    <w:p w14:paraId="33860C3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1, </w:t>
      </w:r>
    </w:p>
    <w:p w14:paraId="388FC0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DR Fall Migration Mean[North] , </w:t>
      </w:r>
    </w:p>
    <w:p w14:paraId="7DD1EC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DR Fall Migration SD[North] , </w:t>
      </w:r>
    </w:p>
    <w:p w14:paraId="797AD9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NOISE SEED ) </w:t>
      </w:r>
    </w:p>
    <w:p w14:paraId="78E86D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* ABS ( "Sum Disp Central-North"[North] ) ) , </w:t>
      </w:r>
    </w:p>
    <w:p w14:paraId="07CC0EB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) </w:t>
      </w:r>
    </w:p>
    <w:p w14:paraId="3A5CF19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AAE3F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9CB8EF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137F87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6)</w:t>
      </w:r>
      <w:r w:rsidRPr="0068709C">
        <w:rPr>
          <w:rFonts w:ascii="Consolas" w:hAnsi="Consolas"/>
          <w:sz w:val="20"/>
          <w:szCs w:val="20"/>
        </w:rPr>
        <w:tab/>
        <w:t xml:space="preserve">Fall Trigger[Region]  = </w:t>
      </w:r>
    </w:p>
    <w:p w14:paraId="5B43AE3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Adjusted Trigger[Region] ) </w:t>
      </w:r>
    </w:p>
    <w:p w14:paraId="4E7E7A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520DBC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89BF7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2800D2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7)</w:t>
      </w:r>
      <w:r w:rsidRPr="0068709C">
        <w:rPr>
          <w:rFonts w:ascii="Consolas" w:hAnsi="Consolas"/>
          <w:sz w:val="20"/>
          <w:szCs w:val="20"/>
        </w:rPr>
        <w:tab/>
        <w:t xml:space="preserve">Fed Govt 0  == </w:t>
      </w:r>
    </w:p>
    <w:p w14:paraId="1585A2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-0.1989</w:t>
      </w:r>
    </w:p>
    <w:p w14:paraId="42C19D2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8B7CA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DD0F97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50063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8)</w:t>
      </w:r>
      <w:r w:rsidRPr="0068709C">
        <w:rPr>
          <w:rFonts w:ascii="Consolas" w:hAnsi="Consolas"/>
          <w:sz w:val="20"/>
          <w:szCs w:val="20"/>
        </w:rPr>
        <w:tab/>
        <w:t xml:space="preserve">Forecast Humidity LUT  ( </w:t>
      </w:r>
    </w:p>
    <w:p w14:paraId="6B03F03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LUTs.xlsx', </w:t>
      </w:r>
    </w:p>
    <w:p w14:paraId="11248E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Forecast Humidity', </w:t>
      </w:r>
    </w:p>
    <w:p w14:paraId="4276216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1', </w:t>
      </w:r>
    </w:p>
    <w:p w14:paraId="48ED7A2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A2') )</w:t>
      </w:r>
    </w:p>
    <w:p w14:paraId="5973703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CA611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9F77C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65F0FC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099)</w:t>
      </w:r>
      <w:r w:rsidRPr="0068709C">
        <w:rPr>
          <w:rFonts w:ascii="Consolas" w:hAnsi="Consolas"/>
          <w:sz w:val="20"/>
          <w:szCs w:val="20"/>
        </w:rPr>
        <w:tab/>
        <w:t>Geography  = 2 [1,4,1]</w:t>
      </w:r>
    </w:p>
    <w:p w14:paraId="77ED5E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855BF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C9ADC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BF6D2F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0)</w:t>
      </w:r>
      <w:r w:rsidRPr="0068709C">
        <w:rPr>
          <w:rFonts w:ascii="Consolas" w:hAnsi="Consolas"/>
          <w:sz w:val="20"/>
          <w:szCs w:val="20"/>
        </w:rPr>
        <w:tab/>
        <w:t xml:space="preserve">GEOGRAPHY UTILITY  = </w:t>
      </w:r>
    </w:p>
    <w:p w14:paraId="6707A42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Geography </w:t>
      </w:r>
    </w:p>
    <w:p w14:paraId="2B3100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1, </w:t>
      </w:r>
    </w:p>
    <w:p w14:paraId="11EEE4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Mexico , </w:t>
      </w:r>
    </w:p>
    <w:p w14:paraId="14B88DC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f then else ( Geography </w:t>
      </w:r>
    </w:p>
    <w:p w14:paraId="0724BDA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2, </w:t>
      </w:r>
    </w:p>
    <w:p w14:paraId="278D65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My Country , </w:t>
      </w:r>
    </w:p>
    <w:p w14:paraId="7672F6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if then else ( Geography </w:t>
      </w:r>
    </w:p>
    <w:p w14:paraId="336AAF4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= 3, </w:t>
      </w:r>
    </w:p>
    <w:p w14:paraId="1ED25E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The three countries , </w:t>
      </w:r>
    </w:p>
    <w:p w14:paraId="076D1CD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if then else ( Geography </w:t>
      </w:r>
    </w:p>
    <w:p w14:paraId="7FF81A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= 4, </w:t>
      </w:r>
    </w:p>
    <w:p w14:paraId="6C263B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The Other country , </w:t>
      </w:r>
    </w:p>
    <w:p w14:paraId="11C071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0) ) ) ) </w:t>
      </w:r>
    </w:p>
    <w:p w14:paraId="1EC6421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6E2B7B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2AE99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F533C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1)</w:t>
      </w:r>
      <w:r w:rsidRPr="0068709C">
        <w:rPr>
          <w:rFonts w:ascii="Consolas" w:hAnsi="Consolas"/>
          <w:sz w:val="20"/>
          <w:szCs w:val="20"/>
        </w:rPr>
        <w:tab/>
        <w:t xml:space="preserve">Habitat Change[South]  = </w:t>
      </w:r>
    </w:p>
    <w:p w14:paraId="67444D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Time , </w:t>
      </w:r>
    </w:p>
    <w:p w14:paraId="4268479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1,0)-(41976,2e+07)],(1,0),(366,310000),(731,310000),(1096,4.22e+06)</w:t>
      </w:r>
    </w:p>
    <w:p w14:paraId="35907C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</w:rPr>
        <w:t xml:space="preserve">            </w:t>
      </w:r>
      <w:r w:rsidRPr="0068709C">
        <w:rPr>
          <w:rFonts w:ascii="Consolas" w:hAnsi="Consolas"/>
          <w:sz w:val="20"/>
          <w:szCs w:val="20"/>
          <w:lang w:val="es-MX"/>
        </w:rPr>
        <w:t>,(1461,5.23e+06),(1826,1.1e+07),(2191,1.1e+07),(2556,1.1e+07),(2921,1.1e+07)</w:t>
      </w:r>
    </w:p>
    <w:p w14:paraId="0302170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lastRenderedPageBreak/>
        <w:t xml:space="preserve">            ,(3286,1.1e+07),(3651,1.1e+07),(4016,1.1e+07),(4381,1.1e+07),(4746,1.1e+07)</w:t>
      </w:r>
    </w:p>
    <w:p w14:paraId="023A083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5111,1.1e+07),(5476,1.1e+07),(5841,8.53e+06),(6206,5.05e+06),(6571,3.32e+06)</w:t>
      </w:r>
    </w:p>
    <w:p w14:paraId="0759E0F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6936,1.63e+06),(7301,1.63e+06),(7666,1.62e+06),(8031,1.63e+06),</w:t>
      </w:r>
    </w:p>
    <w:p w14:paraId="1E17B9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(8396,1.63e+06),(8761,950000),(9126,420000),(9491,430000),(9856,430000)</w:t>
      </w:r>
    </w:p>
    <w:p w14:paraId="0F2A52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0221,430000),(10586,420000),(10951,480000),(11316,880000),(11681,870000)</w:t>
      </w:r>
    </w:p>
    <w:p w14:paraId="659CFA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2046,870000),(12411,870000),(12776,1.03e+06),(13141,1.29e+06),</w:t>
      </w:r>
    </w:p>
    <w:p w14:paraId="525423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(13506,1.28e+06),(13871,1.17e+06),(14236,530000),(14601,530000),(14966,650000)</w:t>
      </w:r>
    </w:p>
    <w:p w14:paraId="00CFB85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5331,760000),(15696,760000),(16061,760000),(16426,760000),(16791,790000)</w:t>
      </w:r>
    </w:p>
    <w:p w14:paraId="3BDF35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7156,1.11e+06),(17521,1.12e+06),(17886,1.12e+06),(178860,1.12e+06)</w:t>
      </w:r>
    </w:p>
    <w:p w14:paraId="7D18FD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 )</w:t>
      </w:r>
    </w:p>
    <w:p w14:paraId="42B12E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)</w:t>
      </w:r>
    </w:p>
    <w:p w14:paraId="224336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  <w:t xml:space="preserve">Habitat Change[Central]  = </w:t>
      </w:r>
    </w:p>
    <w:p w14:paraId="079DF50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WITH LOOKUP( Time , </w:t>
      </w:r>
    </w:p>
    <w:p w14:paraId="51CD5DA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([(1,0)-(178900,5e+07)],(1,0),(366,8.11e+06),(731,8.15e+06),(1096,1.88e+07)</w:t>
      </w:r>
    </w:p>
    <w:p w14:paraId="4E8F19F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461,2.16e+07),(1826,3.82e+07),(2191,4.24e+07),(2556,4.41e+07),</w:t>
      </w:r>
    </w:p>
    <w:p w14:paraId="62E44FC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(2921,4.39e+07),(3286,3.85e+07),(3651,3.78e+07),(4016,4.27e+07),(4381,4.41e+07)</w:t>
      </w:r>
    </w:p>
    <w:p w14:paraId="6BD57BD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4746,4.6e+07),(5111,4.28e+07),(5476,3.92e+07),(5841,3.15e+07),(6206,2.14e+07)</w:t>
      </w:r>
    </w:p>
    <w:p w14:paraId="77FC5B7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6571,1.61e+07),(6936,1.1e+07),(7301,8.64e+06),(7666,8.26e+06),(8031,3.81e+06)</w:t>
      </w:r>
    </w:p>
    <w:p w14:paraId="274EC4C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8396,4.01e+06),(8761,4.56e+06),(9126,4.56e+06),(9491,3.69e+06),</w:t>
      </w:r>
    </w:p>
    <w:p w14:paraId="13DF84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(9856,3.53e+06),(10221,3.52e+06),(10586,3.56e+06),(10951,3.62e+06)</w:t>
      </w:r>
    </w:p>
    <w:p w14:paraId="00F9278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1316,3.62e+06),(11681,3.62e+06),(12046,3.29e+06),(12411,3.24e+06)</w:t>
      </w:r>
    </w:p>
    <w:p w14:paraId="716ED2B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2776,3.25e+06),(13141,3.24e+06),(13506,3.24e+06),(13871,3.25e+06)</w:t>
      </w:r>
    </w:p>
    <w:p w14:paraId="4397954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4236,3.24e+06),(14601,3.25e+06),(14966,3.24e+06),(15331,3.26e+06)</w:t>
      </w:r>
    </w:p>
    <w:p w14:paraId="2947548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5696,3.34e+06),(16061,3.34e+06),(16426,3.34e+06),(16791,3.34e+06)</w:t>
      </w:r>
    </w:p>
    <w:p w14:paraId="3083C48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7156,3.34e+06),(17521,3.34e+06),(178900,3.34e+06) )</w:t>
      </w:r>
    </w:p>
    <w:p w14:paraId="4A1702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)</w:t>
      </w:r>
    </w:p>
    <w:p w14:paraId="6FCB91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  <w:t xml:space="preserve">Habitat Change[North]  = </w:t>
      </w:r>
    </w:p>
    <w:p w14:paraId="6F89A2E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WITH LOOKUP( Time , </w:t>
      </w:r>
    </w:p>
    <w:p w14:paraId="0E3A59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([(1,0)-(41976,4e+07)],(1,0),(366,7.51e+06),(731,7.51e+06),(1096,1.03e+07)</w:t>
      </w:r>
    </w:p>
    <w:p w14:paraId="6F977D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461,1.39e+07),(1826,1.87e+07),(2191,2.33e+07),(2556,2.56e+07),</w:t>
      </w:r>
    </w:p>
    <w:p w14:paraId="21A489C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(2921,2.45e+07),(3286,2.36e+07),(3651,2.32e+07),(4016,2.92e+07),(4381,3.02e+07)</w:t>
      </w:r>
    </w:p>
    <w:p w14:paraId="40456FA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4746,3.51e+07),(5111,3.54e+07),(5476,3.48e+07),(5841,2.37e+07),</w:t>
      </w:r>
    </w:p>
    <w:p w14:paraId="42DA33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(6206,1.58e+07),(6571,1.29e+07),(6936,8.41e+06),(7301,7.22e+06),(7666,3.59e+06)</w:t>
      </w:r>
    </w:p>
    <w:p w14:paraId="47F23A4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8031,3.1e+06),(8396,2.05e+06),(8761,1.52e+06),(9126,1.53e+06),(9491,2.03e+06)</w:t>
      </w:r>
    </w:p>
    <w:p w14:paraId="32B1888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9856,2.05e+06),(10221,2.05e+06),(10586,2.06e+06),(10951,1.78e+06)</w:t>
      </w:r>
    </w:p>
    <w:p w14:paraId="5FD0B1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1316,1.78e+06),(11681,1.77e+06),(12046,1.77e+06),(12411,1.79e+06)</w:t>
      </w:r>
    </w:p>
    <w:p w14:paraId="6439A6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2776,1.77e+06),(13141,1.76e+06),(13506,1.77e+06),(13871,1.73e+06)</w:t>
      </w:r>
    </w:p>
    <w:p w14:paraId="12C6A1D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4236,1.66e+06),(14601,1.65e+06),(14966,1.65e+06),(15331,1.65e+06)</w:t>
      </w:r>
    </w:p>
    <w:p w14:paraId="693BFF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5696,1.65e+06),(16061,1.66e+06),(16426,1.65e+06),(16791,1.65e+06)</w:t>
      </w:r>
    </w:p>
    <w:p w14:paraId="3DC249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</w:t>
      </w:r>
      <w:r w:rsidRPr="0068709C">
        <w:rPr>
          <w:rFonts w:ascii="Consolas" w:hAnsi="Consolas"/>
          <w:sz w:val="20"/>
          <w:szCs w:val="20"/>
        </w:rPr>
        <w:t>,(17156,1.65e+06),(171560,1.65e+06) )</w:t>
      </w:r>
    </w:p>
    <w:p w14:paraId="618950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6BEC56A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4C6252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ab/>
      </w:r>
    </w:p>
    <w:p w14:paraId="208B4D9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B2D45B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2)</w:t>
      </w:r>
      <w:r w:rsidRPr="0068709C">
        <w:rPr>
          <w:rFonts w:ascii="Consolas" w:hAnsi="Consolas"/>
          <w:sz w:val="20"/>
          <w:szCs w:val="20"/>
        </w:rPr>
        <w:tab/>
        <w:t>Heat Impairment Treshold  = 32</w:t>
      </w:r>
    </w:p>
    <w:p w14:paraId="32D87AD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5ED392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8B6B6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481805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3)</w:t>
      </w:r>
      <w:r w:rsidRPr="0068709C">
        <w:rPr>
          <w:rFonts w:ascii="Consolas" w:hAnsi="Consolas"/>
          <w:sz w:val="20"/>
          <w:szCs w:val="20"/>
        </w:rPr>
        <w:tab/>
        <w:t xml:space="preserve">Humidity[South]  = </w:t>
      </w:r>
    </w:p>
    <w:p w14:paraId="37245B8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Humidity Mean[South] ( Time ) </w:t>
      </w:r>
    </w:p>
    <w:p w14:paraId="08D8E59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Humidity[Central]  = </w:t>
      </w:r>
    </w:p>
    <w:p w14:paraId="03EBF8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Humidity Mean[Central] ( Time ) </w:t>
      </w:r>
    </w:p>
    <w:p w14:paraId="0EA7D2B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Humidity[North]  = </w:t>
      </w:r>
    </w:p>
    <w:p w14:paraId="574A5B2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Humidity Mean[North] ( Time ) </w:t>
      </w:r>
    </w:p>
    <w:p w14:paraId="5A9841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E04BE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70878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B06FB2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4)</w:t>
      </w:r>
      <w:r w:rsidRPr="0068709C">
        <w:rPr>
          <w:rFonts w:ascii="Consolas" w:hAnsi="Consolas"/>
          <w:sz w:val="20"/>
          <w:szCs w:val="20"/>
        </w:rPr>
        <w:tab/>
        <w:t xml:space="preserve">Humidity Mean[South]  ( </w:t>
      </w:r>
    </w:p>
    <w:p w14:paraId="35DE70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SplinedForecast.csv', </w:t>
      </w:r>
    </w:p>
    <w:p w14:paraId="319FC2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,', </w:t>
      </w:r>
    </w:p>
    <w:p w14:paraId="590749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B', </w:t>
      </w:r>
    </w:p>
    <w:p w14:paraId="0798062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C2') )</w:t>
      </w:r>
    </w:p>
    <w:p w14:paraId="6E30EB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Humidity Mean[Central]  ( </w:t>
      </w:r>
    </w:p>
    <w:p w14:paraId="65BACB2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SplinedForecast.csv', </w:t>
      </w:r>
    </w:p>
    <w:p w14:paraId="4A0F8A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,', </w:t>
      </w:r>
    </w:p>
    <w:p w14:paraId="5136B9B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B', </w:t>
      </w:r>
    </w:p>
    <w:p w14:paraId="3B7FC2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D2') )</w:t>
      </w:r>
    </w:p>
    <w:p w14:paraId="2F4A10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Humidity Mean[North]  ( </w:t>
      </w:r>
    </w:p>
    <w:p w14:paraId="475936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SplinedForecast.csv', </w:t>
      </w:r>
    </w:p>
    <w:p w14:paraId="449914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,', </w:t>
      </w:r>
    </w:p>
    <w:p w14:paraId="3FA1D5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B', </w:t>
      </w:r>
    </w:p>
    <w:p w14:paraId="3E9095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E2') )</w:t>
      </w:r>
    </w:p>
    <w:p w14:paraId="4BC0C5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D609A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E0FAF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AD5D57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5)</w:t>
      </w:r>
      <w:r w:rsidRPr="0068709C">
        <w:rPr>
          <w:rFonts w:ascii="Consolas" w:hAnsi="Consolas"/>
          <w:sz w:val="20"/>
          <w:szCs w:val="20"/>
        </w:rPr>
        <w:tab/>
        <w:t>Hurricanes Estimate  = 0 [-1,1]</w:t>
      </w:r>
    </w:p>
    <w:p w14:paraId="786A9D4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D209A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6D0A47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D41EF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6)</w:t>
      </w:r>
      <w:r w:rsidRPr="0068709C">
        <w:rPr>
          <w:rFonts w:ascii="Consolas" w:hAnsi="Consolas"/>
          <w:sz w:val="20"/>
          <w:szCs w:val="20"/>
        </w:rPr>
        <w:tab/>
        <w:t xml:space="preserve">I  = </w:t>
      </w:r>
    </w:p>
    <w:p w14:paraId="057D8C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mprove </w:t>
      </w:r>
    </w:p>
    <w:p w14:paraId="3C77D09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B8967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15A39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D664A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7)</w:t>
      </w:r>
      <w:r w:rsidRPr="0068709C">
        <w:rPr>
          <w:rFonts w:ascii="Consolas" w:hAnsi="Consolas"/>
          <w:sz w:val="20"/>
          <w:szCs w:val="20"/>
        </w:rPr>
        <w:tab/>
        <w:t>Ideal Humidity for Milkweed Growth  = 0.8</w:t>
      </w:r>
    </w:p>
    <w:p w14:paraId="1846C7D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E6E051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DC5DF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B1763A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8)</w:t>
      </w:r>
      <w:r w:rsidRPr="0068709C">
        <w:rPr>
          <w:rFonts w:ascii="Consolas" w:hAnsi="Consolas"/>
          <w:sz w:val="20"/>
          <w:szCs w:val="20"/>
        </w:rPr>
        <w:tab/>
        <w:t>Ideal Temperature for Milkweed Growth  = 21.8647</w:t>
      </w:r>
    </w:p>
    <w:p w14:paraId="4B57E31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5AF3A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E59933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D7299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09)</w:t>
      </w:r>
      <w:r w:rsidRPr="0068709C">
        <w:rPr>
          <w:rFonts w:ascii="Consolas" w:hAnsi="Consolas"/>
          <w:sz w:val="20"/>
          <w:szCs w:val="20"/>
        </w:rPr>
        <w:tab/>
        <w:t xml:space="preserve">Immature[Region]  = </w:t>
      </w:r>
    </w:p>
    <w:p w14:paraId="706468E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Egg Laying[Region] </w:t>
      </w:r>
    </w:p>
    <w:p w14:paraId="5719E9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Maturing[Region] </w:t>
      </w:r>
    </w:p>
    <w:p w14:paraId="1832A1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Immature Deaths[Region] , </w:t>
      </w:r>
    </w:p>
    <w:p w14:paraId="69667D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1BEF40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ab/>
        <w:t>:GROUP .MOBU-SDyM</w:t>
      </w:r>
    </w:p>
    <w:p w14:paraId="449C20A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49D16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971840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0)</w:t>
      </w:r>
      <w:r w:rsidRPr="0068709C">
        <w:rPr>
          <w:rFonts w:ascii="Consolas" w:hAnsi="Consolas"/>
          <w:sz w:val="20"/>
          <w:szCs w:val="20"/>
        </w:rPr>
        <w:tab/>
        <w:t xml:space="preserve">Immature Deaths[Region]  = </w:t>
      </w:r>
    </w:p>
    <w:p w14:paraId="62E2B7C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Temperature Breeding[Region] </w:t>
      </w:r>
    </w:p>
    <w:p w14:paraId="2EB0AF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 -10, </w:t>
      </w:r>
    </w:p>
    <w:p w14:paraId="4B37445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max ( 0, </w:t>
      </w:r>
    </w:p>
    <w:p w14:paraId="224551D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( Egg Laying[Region] </w:t>
      </w:r>
    </w:p>
    <w:p w14:paraId="58615A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Density Dependent DR[Region] ) </w:t>
      </w:r>
    </w:p>
    <w:p w14:paraId="29CF5AF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+ ( Egg Laying[Region] </w:t>
      </w:r>
    </w:p>
    <w:p w14:paraId="12E1347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* ( ( 1</w:t>
      </w:r>
    </w:p>
    <w:p w14:paraId="64A642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- Immature Survival[Region] ) </w:t>
      </w:r>
    </w:p>
    <w:p w14:paraId="5964157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/ 15) ) ) ) , </w:t>
      </w:r>
    </w:p>
    <w:p w14:paraId="6F9822E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max ( 0, </w:t>
      </w:r>
    </w:p>
    <w:p w14:paraId="3A7F423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Immature[Region] ) ) </w:t>
      </w:r>
    </w:p>
    <w:p w14:paraId="3F1B490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if then else ( Month of the year </w:t>
      </w:r>
    </w:p>
    <w:p w14:paraId="14CCD18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11, </w:t>
      </w:r>
    </w:p>
    <w:p w14:paraId="109009C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max ( 0, </w:t>
      </w:r>
    </w:p>
    <w:p w14:paraId="00D405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Immature[Region] ) , </w:t>
      </w:r>
    </w:p>
    <w:p w14:paraId="60DBB43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</w:t>
      </w:r>
    </w:p>
    <w:p w14:paraId="679E3F2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CE9D3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15AF3E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94CC0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1)</w:t>
      </w:r>
      <w:r w:rsidRPr="0068709C">
        <w:rPr>
          <w:rFonts w:ascii="Consolas" w:hAnsi="Consolas"/>
          <w:sz w:val="20"/>
          <w:szCs w:val="20"/>
        </w:rPr>
        <w:tab/>
        <w:t xml:space="preserve">Immature Survival[South]  = </w:t>
      </w:r>
    </w:p>
    <w:p w14:paraId="20850D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mmature Survival LUT[South] ( Month of the year ) </w:t>
      </w:r>
    </w:p>
    <w:p w14:paraId="2B55DE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Immature Survival[Central]  = </w:t>
      </w:r>
    </w:p>
    <w:p w14:paraId="18578F1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mmature Survival LUT[Central] ( Month of the year ) </w:t>
      </w:r>
    </w:p>
    <w:p w14:paraId="7219F5C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Immature Survival[North]  = </w:t>
      </w:r>
    </w:p>
    <w:p w14:paraId="68F757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mmature Survival LUT[North] ( Month of the year ) </w:t>
      </w:r>
    </w:p>
    <w:p w14:paraId="73EB1C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DBAE5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606A4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7ED29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2)</w:t>
      </w:r>
      <w:r w:rsidRPr="0068709C">
        <w:rPr>
          <w:rFonts w:ascii="Consolas" w:hAnsi="Consolas"/>
          <w:sz w:val="20"/>
          <w:szCs w:val="20"/>
        </w:rPr>
        <w:tab/>
        <w:t xml:space="preserve">Immature Survival LUT[South]  ( </w:t>
      </w:r>
    </w:p>
    <w:p w14:paraId="1053B7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LUTs.xlsx', </w:t>
      </w:r>
    </w:p>
    <w:p w14:paraId="76BAD3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Immature survival - S', </w:t>
      </w:r>
    </w:p>
    <w:p w14:paraId="784DB3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1', </w:t>
      </w:r>
    </w:p>
    <w:p w14:paraId="57DB95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A2') )</w:t>
      </w:r>
    </w:p>
    <w:p w14:paraId="1E023E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Immature Survival LUT[Central]  ( </w:t>
      </w:r>
    </w:p>
    <w:p w14:paraId="571F55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LUTs.xlsx', </w:t>
      </w:r>
    </w:p>
    <w:p w14:paraId="682D141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Immature Survival - C', </w:t>
      </w:r>
    </w:p>
    <w:p w14:paraId="2467866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1', </w:t>
      </w:r>
    </w:p>
    <w:p w14:paraId="329CCA8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A2') )</w:t>
      </w:r>
    </w:p>
    <w:p w14:paraId="441383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Immature Survival LUT[North]  ( </w:t>
      </w:r>
    </w:p>
    <w:p w14:paraId="3BB9DD5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LUTs.xlsx', </w:t>
      </w:r>
    </w:p>
    <w:p w14:paraId="646E1BB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Immature Survival - N', </w:t>
      </w:r>
    </w:p>
    <w:p w14:paraId="6F29262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1', </w:t>
      </w:r>
    </w:p>
    <w:p w14:paraId="18A959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A2') )</w:t>
      </w:r>
    </w:p>
    <w:p w14:paraId="33D281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DBB6E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A9326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A3C4C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3)</w:t>
      </w:r>
      <w:r w:rsidRPr="0068709C">
        <w:rPr>
          <w:rFonts w:ascii="Consolas" w:hAnsi="Consolas"/>
          <w:sz w:val="20"/>
          <w:szCs w:val="20"/>
        </w:rPr>
        <w:tab/>
        <w:t xml:space="preserve">Improve  = </w:t>
      </w:r>
    </w:p>
    <w:p w14:paraId="06617E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D </w:t>
      </w:r>
    </w:p>
    <w:p w14:paraId="65509E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 ) </w:t>
      </w:r>
    </w:p>
    <w:p w14:paraId="60D992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if then else ( Simulation Year </w:t>
      </w:r>
    </w:p>
    <w:p w14:paraId="15DB3A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gt; 2030, </w:t>
      </w:r>
    </w:p>
    <w:p w14:paraId="164EDF7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if then else ( Average OW Simulation Value </w:t>
      </w:r>
    </w:p>
    <w:p w14:paraId="6ADF8A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&lt; 5, </w:t>
      </w:r>
    </w:p>
    <w:p w14:paraId="1CCE92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15000, </w:t>
      </w:r>
    </w:p>
    <w:p w14:paraId="3BDBD6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1) </w:t>
      </w:r>
    </w:p>
    <w:p w14:paraId="7BD0EA8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( 500</w:t>
      </w:r>
    </w:p>
    <w:p w14:paraId="18C34D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* ( Average OW Simulation Value </w:t>
      </w:r>
    </w:p>
    <w:p w14:paraId="1771167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- 6) </w:t>
      </w:r>
    </w:p>
    <w:p w14:paraId="6876B18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^ 2) , </w:t>
      </w:r>
    </w:p>
    <w:p w14:paraId="2C85AF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if then else ( Average OW Simulation Value </w:t>
      </w:r>
    </w:p>
    <w:p w14:paraId="1FA527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&gt; 6, </w:t>
      </w:r>
    </w:p>
    <w:p w14:paraId="1DD7F44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1500, </w:t>
      </w:r>
    </w:p>
    <w:p w14:paraId="00C2A6A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0) ) ) </w:t>
      </w:r>
    </w:p>
    <w:p w14:paraId="468109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F5FC8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89B62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C1E31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4)</w:t>
      </w:r>
      <w:r w:rsidRPr="0068709C">
        <w:rPr>
          <w:rFonts w:ascii="Consolas" w:hAnsi="Consolas"/>
          <w:sz w:val="20"/>
          <w:szCs w:val="20"/>
        </w:rPr>
        <w:tab/>
        <w:t xml:space="preserve">Improvement Available[Region]  = </w:t>
      </w:r>
    </w:p>
    <w:p w14:paraId="2D6377D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W availability[Region] </w:t>
      </w:r>
    </w:p>
    <w:p w14:paraId="5BFA029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tems Improvement[Region] </w:t>
      </w:r>
    </w:p>
    <w:p w14:paraId="214178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7A947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43637D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F08C4B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5)</w:t>
      </w:r>
      <w:r w:rsidRPr="0068709C">
        <w:rPr>
          <w:rFonts w:ascii="Consolas" w:hAnsi="Consolas"/>
          <w:sz w:val="20"/>
          <w:szCs w:val="20"/>
        </w:rPr>
        <w:tab/>
        <w:t xml:space="preserve">Improvement Available per Season[Region]  = </w:t>
      </w:r>
    </w:p>
    <w:p w14:paraId="5E6F6E4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Avail Up[Region] </w:t>
      </w:r>
    </w:p>
    <w:p w14:paraId="73E5A24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Avail Down[Region] , </w:t>
      </w:r>
    </w:p>
    <w:p w14:paraId="4B8F88D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5C823E8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BA6B7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5D056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4A5C1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6)</w:t>
      </w:r>
      <w:r w:rsidRPr="0068709C">
        <w:rPr>
          <w:rFonts w:ascii="Consolas" w:hAnsi="Consolas"/>
          <w:sz w:val="20"/>
          <w:szCs w:val="20"/>
        </w:rPr>
        <w:tab/>
        <w:t xml:space="preserve">init  ( </w:t>
      </w:r>
    </w:p>
    <w:p w14:paraId="15F8C38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[(0,0)-(10,10)],(0,1),(1,1) )</w:t>
      </w:r>
    </w:p>
    <w:p w14:paraId="03715C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EFB060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F23BC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8FE635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7)</w:t>
      </w:r>
      <w:r w:rsidRPr="0068709C">
        <w:rPr>
          <w:rFonts w:ascii="Consolas" w:hAnsi="Consolas"/>
          <w:sz w:val="20"/>
          <w:szCs w:val="20"/>
        </w:rPr>
        <w:tab/>
        <w:t>Initial Size  = 6.23</w:t>
      </w:r>
    </w:p>
    <w:p w14:paraId="623546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0E598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30989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FFFBF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8)</w:t>
      </w:r>
      <w:r w:rsidRPr="0068709C">
        <w:rPr>
          <w:rFonts w:ascii="Consolas" w:hAnsi="Consolas"/>
          <w:sz w:val="20"/>
          <w:szCs w:val="20"/>
        </w:rPr>
        <w:tab/>
        <w:t xml:space="preserve">Intl NGO 0  == </w:t>
      </w:r>
    </w:p>
    <w:p w14:paraId="2174801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0.0833</w:t>
      </w:r>
    </w:p>
    <w:p w14:paraId="0D63850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DF3CC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D043A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6412CC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19)</w:t>
      </w:r>
      <w:r w:rsidRPr="0068709C">
        <w:rPr>
          <w:rFonts w:ascii="Consolas" w:hAnsi="Consolas"/>
          <w:sz w:val="20"/>
          <w:szCs w:val="20"/>
        </w:rPr>
        <w:tab/>
        <w:t>Leader  = 1 [1,4,1]</w:t>
      </w:r>
    </w:p>
    <w:p w14:paraId="7D6094D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D3A79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753564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320A4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20)</w:t>
      </w:r>
      <w:r w:rsidRPr="0068709C">
        <w:rPr>
          <w:rFonts w:ascii="Consolas" w:hAnsi="Consolas"/>
          <w:sz w:val="20"/>
          <w:szCs w:val="20"/>
        </w:rPr>
        <w:tab/>
        <w:t xml:space="preserve">LEADER UTILITY  = </w:t>
      </w:r>
    </w:p>
    <w:p w14:paraId="765D28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Leader </w:t>
      </w:r>
    </w:p>
    <w:p w14:paraId="6EF5EC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1, </w:t>
      </w:r>
    </w:p>
    <w:p w14:paraId="6B6C63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Local NGO 0 , </w:t>
      </w:r>
    </w:p>
    <w:p w14:paraId="3824488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f then else ( Leader </w:t>
      </w:r>
    </w:p>
    <w:p w14:paraId="62FE2A0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2, </w:t>
      </w:r>
    </w:p>
    <w:p w14:paraId="4B9FD6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Intl NGO 0 , </w:t>
      </w:r>
    </w:p>
    <w:p w14:paraId="4DE6FD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if then else ( Leader </w:t>
      </w:r>
    </w:p>
    <w:p w14:paraId="3192D4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= 3, </w:t>
      </w:r>
    </w:p>
    <w:p w14:paraId="68E61B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     Fed Govt 0 , </w:t>
      </w:r>
    </w:p>
    <w:p w14:paraId="5EC2A5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if then else ( Leader </w:t>
      </w:r>
    </w:p>
    <w:p w14:paraId="6C5063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= 4, </w:t>
      </w:r>
    </w:p>
    <w:p w14:paraId="631040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Educational Institution , </w:t>
      </w:r>
    </w:p>
    <w:p w14:paraId="01742C2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0) ) ) ) </w:t>
      </w:r>
    </w:p>
    <w:p w14:paraId="60CD7F3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6967F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69331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7E7FA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21)</w:t>
      </w:r>
      <w:r w:rsidRPr="0068709C">
        <w:rPr>
          <w:rFonts w:ascii="Consolas" w:hAnsi="Consolas"/>
          <w:sz w:val="20"/>
          <w:szCs w:val="20"/>
        </w:rPr>
        <w:tab/>
        <w:t>length of Season[Region]  = 226, 171, 117</w:t>
      </w:r>
    </w:p>
    <w:p w14:paraId="0980D37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E3E52F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8012DB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0446F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22)</w:t>
      </w:r>
      <w:r w:rsidRPr="0068709C">
        <w:rPr>
          <w:rFonts w:ascii="Consolas" w:hAnsi="Consolas"/>
          <w:sz w:val="20"/>
          <w:szCs w:val="20"/>
        </w:rPr>
        <w:tab/>
        <w:t xml:space="preserve">Local NGO 0  == </w:t>
      </w:r>
    </w:p>
    <w:p w14:paraId="6C8956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0.0178</w:t>
      </w:r>
    </w:p>
    <w:p w14:paraId="6BC027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5C1ED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BB0191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DC03E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23)</w:t>
      </w:r>
      <w:r w:rsidRPr="0068709C">
        <w:rPr>
          <w:rFonts w:ascii="Consolas" w:hAnsi="Consolas"/>
          <w:sz w:val="20"/>
          <w:szCs w:val="20"/>
        </w:rPr>
        <w:tab/>
        <w:t>Logit Priors  = 0</w:t>
      </w:r>
    </w:p>
    <w:p w14:paraId="0317AF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EBCC2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A9157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4C38BD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24)</w:t>
      </w:r>
      <w:r w:rsidRPr="0068709C">
        <w:rPr>
          <w:rFonts w:ascii="Consolas" w:hAnsi="Consolas"/>
          <w:sz w:val="20"/>
          <w:szCs w:val="20"/>
        </w:rPr>
        <w:tab/>
        <w:t xml:space="preserve">Maturing[Region]  = </w:t>
      </w:r>
    </w:p>
    <w:p w14:paraId="3CD8A61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5E68011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ZIDZ ( Immature[Region] , </w:t>
      </w:r>
    </w:p>
    <w:p w14:paraId="56FFAA0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Days to Eclode[Region] </w:t>
      </w:r>
    </w:p>
    <w:p w14:paraId="292B79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+ Days to Hatch[Region] </w:t>
      </w:r>
    </w:p>
    <w:p w14:paraId="03E1405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+ Days to Pupate[Region] ) ) </w:t>
      </w:r>
    </w:p>
    <w:p w14:paraId="736D90A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D537B6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6B33B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5041F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25)</w:t>
      </w:r>
      <w:r w:rsidRPr="0068709C">
        <w:rPr>
          <w:rFonts w:ascii="Consolas" w:hAnsi="Consolas"/>
          <w:sz w:val="20"/>
          <w:szCs w:val="20"/>
        </w:rPr>
        <w:tab/>
        <w:t xml:space="preserve">Maturing delay[Region]  = </w:t>
      </w:r>
    </w:p>
    <w:p w14:paraId="3A3872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DELAY MATERIAL ( Maturing[Region] , </w:t>
      </w:r>
    </w:p>
    <w:p w14:paraId="2298D01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Adult Longevity[Region] ,Maturing[Region] , </w:t>
      </w:r>
    </w:p>
    <w:p w14:paraId="5B74670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0) </w:t>
      </w:r>
    </w:p>
    <w:p w14:paraId="1BA1AC3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457D18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80E204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0FA18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26)</w:t>
      </w:r>
      <w:r w:rsidRPr="0068709C">
        <w:rPr>
          <w:rFonts w:ascii="Consolas" w:hAnsi="Consolas"/>
          <w:sz w:val="20"/>
          <w:szCs w:val="20"/>
        </w:rPr>
        <w:tab/>
        <w:t xml:space="preserve">Mean Improvement Available[Region]  = </w:t>
      </w:r>
    </w:p>
    <w:p w14:paraId="0581D0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AMPLE IF TRUE( Day of year </w:t>
      </w:r>
    </w:p>
    <w:p w14:paraId="6039075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= 320</w:t>
      </w:r>
    </w:p>
    <w:p w14:paraId="06DB56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:AND: Day of year </w:t>
      </w:r>
    </w:p>
    <w:p w14:paraId="277FC73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lt;= 321, </w:t>
      </w:r>
    </w:p>
    <w:p w14:paraId="6C0B96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mprovement Available per Season[Region] </w:t>
      </w:r>
    </w:p>
    <w:p w14:paraId="138751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length of Season[Region] , </w:t>
      </w:r>
    </w:p>
    <w:p w14:paraId="495715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2CE578C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A5792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CA7D63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DD276C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27)</w:t>
      </w:r>
      <w:r w:rsidRPr="0068709C">
        <w:rPr>
          <w:rFonts w:ascii="Consolas" w:hAnsi="Consolas"/>
          <w:sz w:val="20"/>
          <w:szCs w:val="20"/>
        </w:rPr>
        <w:tab/>
        <w:t>Mean Milkweed Patch Area  = 0.0703288 [0,1]</w:t>
      </w:r>
    </w:p>
    <w:p w14:paraId="2E2315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2EFF5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AB96C3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67A71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28)</w:t>
      </w:r>
      <w:r w:rsidRPr="0068709C">
        <w:rPr>
          <w:rFonts w:ascii="Consolas" w:hAnsi="Consolas"/>
          <w:sz w:val="20"/>
          <w:szCs w:val="20"/>
        </w:rPr>
        <w:tab/>
        <w:t xml:space="preserve">Mean Stems per Season[Region]  = </w:t>
      </w:r>
    </w:p>
    <w:p w14:paraId="326A83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AMPLE IF TRUE( Day of year </w:t>
      </w:r>
    </w:p>
    <w:p w14:paraId="3B41D58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= 320</w:t>
      </w:r>
    </w:p>
    <w:p w14:paraId="67A9747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:AND: Day of year </w:t>
      </w:r>
    </w:p>
    <w:p w14:paraId="6AE593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lt;= 321, </w:t>
      </w:r>
    </w:p>
    <w:p w14:paraId="044E196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Stems per Season[Region] </w:t>
      </w:r>
    </w:p>
    <w:p w14:paraId="4331255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length of Season[Region] , </w:t>
      </w:r>
    </w:p>
    <w:p w14:paraId="4F713D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4661EB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59F88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44F702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68E0F3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>(129)</w:t>
      </w:r>
      <w:r w:rsidRPr="0068709C">
        <w:rPr>
          <w:rFonts w:ascii="Consolas" w:hAnsi="Consolas"/>
          <w:sz w:val="20"/>
          <w:szCs w:val="20"/>
          <w:lang w:val="es-MX"/>
        </w:rPr>
        <w:tab/>
        <w:t xml:space="preserve">Mexico  == </w:t>
      </w:r>
    </w:p>
    <w:p w14:paraId="02EA67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-0.3078</w:t>
      </w:r>
    </w:p>
    <w:p w14:paraId="7589E94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  <w:t>:GROUP .MOBU-SDyM</w:t>
      </w:r>
    </w:p>
    <w:p w14:paraId="46C685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</w:r>
    </w:p>
    <w:p w14:paraId="48FF98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</w:p>
    <w:p w14:paraId="108DD58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>(130)</w:t>
      </w:r>
      <w:r w:rsidRPr="0068709C">
        <w:rPr>
          <w:rFonts w:ascii="Consolas" w:hAnsi="Consolas"/>
          <w:sz w:val="20"/>
          <w:szCs w:val="20"/>
          <w:lang w:val="es-MX"/>
        </w:rPr>
        <w:tab/>
        <w:t>midpoint  = 2.00768e+07 [0,4.5e+08,1e+06]</w:t>
      </w:r>
    </w:p>
    <w:p w14:paraId="2C45CC3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  <w:lang w:val="es-MX"/>
        </w:rPr>
        <w:tab/>
      </w:r>
      <w:r w:rsidRPr="0068709C">
        <w:rPr>
          <w:rFonts w:ascii="Consolas" w:hAnsi="Consolas"/>
          <w:sz w:val="20"/>
          <w:szCs w:val="20"/>
        </w:rPr>
        <w:t>:GROUP .MOBU-SDyM</w:t>
      </w:r>
    </w:p>
    <w:p w14:paraId="0CB79BC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AE077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050029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31)</w:t>
      </w:r>
      <w:r w:rsidRPr="0068709C">
        <w:rPr>
          <w:rFonts w:ascii="Consolas" w:hAnsi="Consolas"/>
          <w:sz w:val="20"/>
          <w:szCs w:val="20"/>
        </w:rPr>
        <w:tab/>
        <w:t xml:space="preserve">Mig  = </w:t>
      </w:r>
    </w:p>
    <w:p w14:paraId="6880A3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Fall Trigger[North] </w:t>
      </w:r>
    </w:p>
    <w:p w14:paraId="2A0523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1, </w:t>
      </w:r>
    </w:p>
    <w:p w14:paraId="222DDD4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"Sum Disp South-North"[South] , </w:t>
      </w:r>
    </w:p>
    <w:p w14:paraId="548DBE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5CCCAEA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if then else ( Fall Trigger[Central] </w:t>
      </w:r>
    </w:p>
    <w:p w14:paraId="335537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1, </w:t>
      </w:r>
    </w:p>
    <w:p w14:paraId="6746B19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"Sum Disp South-Central"[South] , </w:t>
      </w:r>
    </w:p>
    <w:p w14:paraId="1E18708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</w:t>
      </w:r>
    </w:p>
    <w:p w14:paraId="2AA105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E6EAD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6FB0A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7DE5F7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32)</w:t>
      </w:r>
      <w:r w:rsidRPr="0068709C">
        <w:rPr>
          <w:rFonts w:ascii="Consolas" w:hAnsi="Consolas"/>
          <w:sz w:val="20"/>
          <w:szCs w:val="20"/>
        </w:rPr>
        <w:tab/>
        <w:t xml:space="preserve">Migrating  = </w:t>
      </w:r>
    </w:p>
    <w:p w14:paraId="490040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Begin Migration </w:t>
      </w:r>
    </w:p>
    <w:p w14:paraId="29C88E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End Migration </w:t>
      </w:r>
    </w:p>
    <w:p w14:paraId="0E0B12D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Weather Related Mig DR , </w:t>
      </w:r>
    </w:p>
    <w:p w14:paraId="59DF197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5EE02B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9037E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6221AF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571245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33)</w:t>
      </w:r>
      <w:r w:rsidRPr="0068709C">
        <w:rPr>
          <w:rFonts w:ascii="Consolas" w:hAnsi="Consolas"/>
          <w:sz w:val="20"/>
          <w:szCs w:val="20"/>
        </w:rPr>
        <w:tab/>
        <w:t xml:space="preserve">Migrating South[Region]  = </w:t>
      </w:r>
    </w:p>
    <w:p w14:paraId="308BD0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Mig </w:t>
      </w:r>
    </w:p>
    <w:p w14:paraId="7EC9E55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Clean[Region] , </w:t>
      </w:r>
    </w:p>
    <w:p w14:paraId="226FE8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3A2D377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3B598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8B2441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9EAD25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34)</w:t>
      </w:r>
      <w:r w:rsidRPr="0068709C">
        <w:rPr>
          <w:rFonts w:ascii="Consolas" w:hAnsi="Consolas"/>
          <w:sz w:val="20"/>
          <w:szCs w:val="20"/>
        </w:rPr>
        <w:tab/>
        <w:t xml:space="preserve">Moisture[Region]  = </w:t>
      </w:r>
    </w:p>
    <w:p w14:paraId="10941EF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MOOTH ( ( 1</w:t>
      </w:r>
    </w:p>
    <w:p w14:paraId="1D75790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( 1</w:t>
      </w:r>
    </w:p>
    <w:p w14:paraId="3EB190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+ EXP ( -10</w:t>
      </w:r>
    </w:p>
    <w:p w14:paraId="3D00B7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( Soil Humidity Breeding[Region] </w:t>
      </w:r>
    </w:p>
    <w:p w14:paraId="5F93E8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- ( Ideal Humidity for Milkweed Growth </w:t>
      </w:r>
    </w:p>
    <w:p w14:paraId="484D4E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     * 0.5) ) ) ) ) </w:t>
      </w:r>
    </w:p>
    <w:p w14:paraId="58CD3A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( 1</w:t>
      </w:r>
    </w:p>
    <w:p w14:paraId="544CB7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/ ( 1</w:t>
      </w:r>
    </w:p>
    <w:p w14:paraId="1E2C4A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+ EXP ( 1</w:t>
      </w:r>
    </w:p>
    <w:p w14:paraId="24250D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* ( Soil Humidity Breeding[Region] </w:t>
      </w:r>
    </w:p>
    <w:p w14:paraId="3C870A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                         - ( Ideal Humidity for Milkweed Growth</w:t>
      </w:r>
    </w:p>
    <w:p w14:paraId="23A72C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      ) ) ) ) ) </w:t>
      </w:r>
    </w:p>
    <w:p w14:paraId="5F66A3E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( 1</w:t>
      </w:r>
    </w:p>
    <w:p w14:paraId="7FA9AE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/ ( 1</w:t>
      </w:r>
    </w:p>
    <w:p w14:paraId="2B9294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+ EXP ( -0.2</w:t>
      </w:r>
    </w:p>
    <w:p w14:paraId="315F87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* ( Temperature Breeding[Region] </w:t>
      </w:r>
    </w:p>
    <w:p w14:paraId="38D81F8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     - ( Ideal Temperature for Milkweed Growth</w:t>
      </w:r>
    </w:p>
    <w:p w14:paraId="563E28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      </w:t>
      </w:r>
    </w:p>
    <w:p w14:paraId="299FDCC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          * 0.5) ) ) ) ) </w:t>
      </w:r>
    </w:p>
    <w:p w14:paraId="74E528A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1</w:t>
      </w:r>
    </w:p>
    <w:p w14:paraId="1654E27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( 1</w:t>
      </w:r>
    </w:p>
    <w:p w14:paraId="51809C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+ EXP ( 0.05</w:t>
      </w:r>
    </w:p>
    <w:p w14:paraId="4DFD564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( Temperature Breeding[Region] </w:t>
      </w:r>
    </w:p>
    <w:p w14:paraId="0AE42F2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- ( Ideal Temperature for Milkweed Growth</w:t>
      </w:r>
    </w:p>
    <w:p w14:paraId="6EF280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 ) ) ) ) , </w:t>
      </w:r>
    </w:p>
    <w:p w14:paraId="68294C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5) </w:t>
      </w:r>
    </w:p>
    <w:p w14:paraId="13678E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6D2CED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0550D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9F7B97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35)</w:t>
      </w:r>
      <w:r w:rsidRPr="0068709C">
        <w:rPr>
          <w:rFonts w:ascii="Consolas" w:hAnsi="Consolas"/>
          <w:sz w:val="20"/>
          <w:szCs w:val="20"/>
        </w:rPr>
        <w:tab/>
        <w:t>.68164}Moisture Index Estimate  = 20.2517 [0,6]</w:t>
      </w:r>
    </w:p>
    <w:p w14:paraId="6F91FE7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EDCE47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B3588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FB592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36)</w:t>
      </w:r>
      <w:r w:rsidRPr="0068709C">
        <w:rPr>
          <w:rFonts w:ascii="Consolas" w:hAnsi="Consolas"/>
          <w:sz w:val="20"/>
          <w:szCs w:val="20"/>
        </w:rPr>
        <w:tab/>
        <w:t xml:space="preserve">Monarch Trends  = </w:t>
      </w:r>
    </w:p>
    <w:p w14:paraId="13BEE09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onarch Trends LUT ( Time ) </w:t>
      </w:r>
    </w:p>
    <w:p w14:paraId="1CBA28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CB9C37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D8D4A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0687F8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37)</w:t>
      </w:r>
      <w:r w:rsidRPr="0068709C">
        <w:rPr>
          <w:rFonts w:ascii="Consolas" w:hAnsi="Consolas"/>
          <w:sz w:val="20"/>
          <w:szCs w:val="20"/>
        </w:rPr>
        <w:tab/>
        <w:t xml:space="preserve">Monarch Trends LUT  ( </w:t>
      </w:r>
    </w:p>
    <w:p w14:paraId="23F06A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LUTs.xlsx', </w:t>
      </w:r>
    </w:p>
    <w:p w14:paraId="593B4CD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Monarch Trends', </w:t>
      </w:r>
    </w:p>
    <w:p w14:paraId="5300BE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1', </w:t>
      </w:r>
    </w:p>
    <w:p w14:paraId="5EA017D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A2') )</w:t>
      </w:r>
    </w:p>
    <w:p w14:paraId="3EBF6BE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09B136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843F6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25109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38)</w:t>
      </w:r>
      <w:r w:rsidRPr="0068709C">
        <w:rPr>
          <w:rFonts w:ascii="Consolas" w:hAnsi="Consolas"/>
          <w:sz w:val="20"/>
          <w:szCs w:val="20"/>
        </w:rPr>
        <w:tab/>
        <w:t>Monarchs Density While Overwintering  = 17 [0,2e+08]</w:t>
      </w:r>
    </w:p>
    <w:p w14:paraId="49E5D7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179E05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BA0C9B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267565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39)</w:t>
      </w:r>
      <w:r w:rsidRPr="0068709C">
        <w:rPr>
          <w:rFonts w:ascii="Consolas" w:hAnsi="Consolas"/>
          <w:sz w:val="20"/>
          <w:szCs w:val="20"/>
        </w:rPr>
        <w:tab/>
        <w:t xml:space="preserve">Month of the year  = </w:t>
      </w:r>
    </w:p>
    <w:p w14:paraId="4167E77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GET TIME VALUE ( 1, </w:t>
      </w:r>
    </w:p>
    <w:p w14:paraId="4A27082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, </w:t>
      </w:r>
    </w:p>
    <w:p w14:paraId="5671D20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3) </w:t>
      </w:r>
    </w:p>
    <w:p w14:paraId="679275E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8C1532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BA059F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1A7F4D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0)</w:t>
      </w:r>
      <w:r w:rsidRPr="0068709C">
        <w:rPr>
          <w:rFonts w:ascii="Consolas" w:hAnsi="Consolas"/>
          <w:sz w:val="20"/>
          <w:szCs w:val="20"/>
        </w:rPr>
        <w:tab/>
        <w:t xml:space="preserve">Move from Central[South]  = </w:t>
      </w:r>
    </w:p>
    <w:p w14:paraId="636847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</w:t>
      </w:r>
    </w:p>
    <w:p w14:paraId="328335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Move from central[South] , </w:t>
      </w:r>
    </w:p>
    <w:p w14:paraId="6EAC21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2,10)],(1,0),(2,0),(3,0),(4,0),(5,0.039),(6,0),(7,0),(8,0)</w:t>
      </w:r>
    </w:p>
    <w:p w14:paraId="5C891DD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9,0.563),(10,1),(11,0),(12,1) )</w:t>
      </w:r>
    </w:p>
    <w:p w14:paraId="134AA35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3168F9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ove from Central[Central]  = </w:t>
      </w:r>
    </w:p>
    <w:p w14:paraId="232932A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1</w:t>
      </w:r>
    </w:p>
    <w:p w14:paraId="7E8869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- ( Move from Central[South] </w:t>
      </w:r>
    </w:p>
    <w:p w14:paraId="523265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Move from Central[North] </w:t>
      </w:r>
    </w:p>
    <w:p w14:paraId="727064A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Move Mexico[Central] ) </w:t>
      </w:r>
    </w:p>
    <w:p w14:paraId="5CD1BB0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ove from Central[North]  = </w:t>
      </w:r>
    </w:p>
    <w:p w14:paraId="7501A2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</w:t>
      </w:r>
    </w:p>
    <w:p w14:paraId="5ACAFFE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Move from central[North] , </w:t>
      </w:r>
    </w:p>
    <w:p w14:paraId="38C8CD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2,10)],(1,0),(2,0),(3,0),(4,0),(5,0),(6,0.667),(7,0.738)</w:t>
      </w:r>
    </w:p>
    <w:p w14:paraId="0A7C21D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8,0.438),(9,0),(10,0),(11,0),(12,0) )</w:t>
      </w:r>
    </w:p>
    <w:p w14:paraId="572AE48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238E34C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18BD4C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C6E439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D22B5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1)</w:t>
      </w:r>
      <w:r w:rsidRPr="0068709C">
        <w:rPr>
          <w:rFonts w:ascii="Consolas" w:hAnsi="Consolas"/>
          <w:sz w:val="20"/>
          <w:szCs w:val="20"/>
        </w:rPr>
        <w:tab/>
        <w:t xml:space="preserve">Move from North[South]  = </w:t>
      </w:r>
    </w:p>
    <w:p w14:paraId="379696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</w:t>
      </w:r>
    </w:p>
    <w:p w14:paraId="2705467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Move From North[South] , </w:t>
      </w:r>
    </w:p>
    <w:p w14:paraId="106CC2C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2,10)],(1,0),(2,0),(3,0),(4,0),(5,0),(6,0),(7,0),(8,0),</w:t>
      </w:r>
    </w:p>
    <w:p w14:paraId="3779490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9,0.125),(10,1),(11,1),(12,1) )</w:t>
      </w:r>
    </w:p>
    <w:p w14:paraId="42F43B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2EA5589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ove from North[Central]  = </w:t>
      </w:r>
    </w:p>
    <w:p w14:paraId="184588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</w:t>
      </w:r>
    </w:p>
    <w:p w14:paraId="3E9C28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Move From North[Central] , </w:t>
      </w:r>
    </w:p>
    <w:p w14:paraId="07C704E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2,10)],(1,0),(2,0),(3,0),(4,0),(5,0),(6,0),(7,0.017),(8,0.084)</w:t>
      </w:r>
    </w:p>
    <w:p w14:paraId="7913298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9,0.167),(10,1),(11,0),(12,0) )</w:t>
      </w:r>
    </w:p>
    <w:p w14:paraId="6F2D92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4254BD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ove from North[North]  = </w:t>
      </w:r>
    </w:p>
    <w:p w14:paraId="480018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1</w:t>
      </w:r>
    </w:p>
    <w:p w14:paraId="46BDED4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Move from North[Central] </w:t>
      </w:r>
    </w:p>
    <w:p w14:paraId="7F454C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Move from North[South] ) </w:t>
      </w:r>
    </w:p>
    <w:p w14:paraId="20911CC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A09E6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8E8C8A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5676C4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2)</w:t>
      </w:r>
      <w:r w:rsidRPr="0068709C">
        <w:rPr>
          <w:rFonts w:ascii="Consolas" w:hAnsi="Consolas"/>
          <w:sz w:val="20"/>
          <w:szCs w:val="20"/>
        </w:rPr>
        <w:tab/>
        <w:t xml:space="preserve">Move from South[South]  = </w:t>
      </w:r>
    </w:p>
    <w:p w14:paraId="2BB22B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1</w:t>
      </w:r>
    </w:p>
    <w:p w14:paraId="6D45288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Move from South[Central] </w:t>
      </w:r>
    </w:p>
    <w:p w14:paraId="1131DE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+ Move from South[North] ) </w:t>
      </w:r>
    </w:p>
    <w:p w14:paraId="4133909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ove from South[Central]  = </w:t>
      </w:r>
    </w:p>
    <w:p w14:paraId="723E50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</w:t>
      </w:r>
    </w:p>
    <w:p w14:paraId="5BB3D27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Move from South[Central] , </w:t>
      </w:r>
    </w:p>
    <w:p w14:paraId="1C9EF4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2,10)],(1,0),(2,0),(3,0),(4,0),(5,0.13),(6,0.355),(7,0.183)</w:t>
      </w:r>
    </w:p>
    <w:p w14:paraId="191207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8,0.18),(9,0),(10,0),(11,0),(12,0) )</w:t>
      </w:r>
    </w:p>
    <w:p w14:paraId="63B4BB4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2781F1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ove from South[North]  = </w:t>
      </w:r>
    </w:p>
    <w:p w14:paraId="3F0890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</w:t>
      </w:r>
    </w:p>
    <w:p w14:paraId="468956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Move from South[North] , </w:t>
      </w:r>
    </w:p>
    <w:p w14:paraId="1DD681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2,10)],(1,0),(2,0),(3,0),(4,0),(5,0),(6,0.333),(7,0.169)</w:t>
      </w:r>
    </w:p>
    <w:p w14:paraId="4921B9F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8,0.016),(9,0),(10,0),(11,0),(12,0) )</w:t>
      </w:r>
    </w:p>
    <w:p w14:paraId="2DE84EA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441E94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446A7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5A0EB1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966EBD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3)</w:t>
      </w:r>
      <w:r w:rsidRPr="0068709C">
        <w:rPr>
          <w:rFonts w:ascii="Consolas" w:hAnsi="Consolas"/>
          <w:sz w:val="20"/>
          <w:szCs w:val="20"/>
        </w:rPr>
        <w:tab/>
        <w:t xml:space="preserve">Move Mexico[South]  = </w:t>
      </w:r>
    </w:p>
    <w:p w14:paraId="4C71F92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</w:t>
      </w:r>
    </w:p>
    <w:p w14:paraId="4B6F746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Move from Mexico[South] , </w:t>
      </w:r>
    </w:p>
    <w:p w14:paraId="0DD07D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2,10)],(1,0),(2,0),(3,0),(4,0.875),(5,0.697),(6,1),(7,1)</w:t>
      </w:r>
    </w:p>
    <w:p w14:paraId="12738C1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8,1),(9,0),(10,0),(11,0),(12,0) )</w:t>
      </w:r>
    </w:p>
    <w:p w14:paraId="75D2AB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)</w:t>
      </w:r>
    </w:p>
    <w:p w14:paraId="2E0055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ove Mexico[Central]  = </w:t>
      </w:r>
    </w:p>
    <w:p w14:paraId="5DE278F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</w:t>
      </w:r>
    </w:p>
    <w:p w14:paraId="5447E7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Move from Mexico[Central] , </w:t>
      </w:r>
    </w:p>
    <w:p w14:paraId="65790FC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2,10)],(1,0),(2,0),(3,0),(4,0),(5,0.348),(6,0),(7,0),(8,0)</w:t>
      </w:r>
    </w:p>
    <w:p w14:paraId="705F4ED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9,0),(10,0),(11,0),(12,0) )</w:t>
      </w:r>
    </w:p>
    <w:p w14:paraId="13613A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141395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ove Mexico[North]  = </w:t>
      </w:r>
    </w:p>
    <w:p w14:paraId="4E47D84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</w:t>
      </w:r>
    </w:p>
    <w:p w14:paraId="3541B7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Move from Mexico[North] , </w:t>
      </w:r>
    </w:p>
    <w:p w14:paraId="35258B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2,10)],(1,0),(2,0),(3,0),(4,0),(5,0),(6,0),(7,0),(8,0),</w:t>
      </w:r>
    </w:p>
    <w:p w14:paraId="7C55AC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9,0),(10,0),(11,0),(12,0) )</w:t>
      </w:r>
    </w:p>
    <w:p w14:paraId="7DC0C41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6730965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E03EFD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81568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849272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4)</w:t>
      </w:r>
      <w:r w:rsidRPr="0068709C">
        <w:rPr>
          <w:rFonts w:ascii="Consolas" w:hAnsi="Consolas"/>
          <w:sz w:val="20"/>
          <w:szCs w:val="20"/>
        </w:rPr>
        <w:tab/>
        <w:t>Mu of shape parameter prior PDF  = 2.1e+07</w:t>
      </w:r>
    </w:p>
    <w:p w14:paraId="696F3F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BE157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EE1AD6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2C542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5)</w:t>
      </w:r>
      <w:r w:rsidRPr="0068709C">
        <w:rPr>
          <w:rFonts w:ascii="Consolas" w:hAnsi="Consolas"/>
          <w:sz w:val="20"/>
          <w:szCs w:val="20"/>
        </w:rPr>
        <w:tab/>
        <w:t>mu1  = 27</w:t>
      </w:r>
    </w:p>
    <w:p w14:paraId="149012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6123B8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48318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459E5F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6)</w:t>
      </w:r>
      <w:r w:rsidRPr="0068709C">
        <w:rPr>
          <w:rFonts w:ascii="Consolas" w:hAnsi="Consolas"/>
          <w:sz w:val="20"/>
          <w:szCs w:val="20"/>
        </w:rPr>
        <w:tab/>
        <w:t xml:space="preserve">mu2  = </w:t>
      </w:r>
    </w:p>
    <w:p w14:paraId="27D797C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ln ( Mu of shape parameter prior PDF </w:t>
      </w:r>
    </w:p>
    <w:p w14:paraId="14E7B5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^ 2</w:t>
      </w:r>
    </w:p>
    <w:p w14:paraId="18322AC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/ ( Mu of shape parameter prior PDF </w:t>
      </w:r>
    </w:p>
    <w:p w14:paraId="57A103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^ 2</w:t>
      </w:r>
    </w:p>
    <w:p w14:paraId="56FF820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+ Sigma of scale parameter prior PDF </w:t>
      </w:r>
    </w:p>
    <w:p w14:paraId="232C6B7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^ 2) </w:t>
      </w:r>
    </w:p>
    <w:p w14:paraId="7A235FB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^ 0.5)  )</w:t>
      </w:r>
    </w:p>
    <w:p w14:paraId="3A1ACA4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0CE58C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73004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82231E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7)</w:t>
      </w:r>
      <w:r w:rsidRPr="0068709C">
        <w:rPr>
          <w:rFonts w:ascii="Consolas" w:hAnsi="Consolas"/>
          <w:sz w:val="20"/>
          <w:szCs w:val="20"/>
        </w:rPr>
        <w:tab/>
        <w:t>mu3  = 21</w:t>
      </w:r>
    </w:p>
    <w:p w14:paraId="22E03C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F8B9FA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A77F0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649B9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8)</w:t>
      </w:r>
      <w:r w:rsidRPr="0068709C">
        <w:rPr>
          <w:rFonts w:ascii="Consolas" w:hAnsi="Consolas"/>
          <w:sz w:val="20"/>
          <w:szCs w:val="20"/>
        </w:rPr>
        <w:tab/>
        <w:t>mu5  = 1.72</w:t>
      </w:r>
    </w:p>
    <w:p w14:paraId="35547D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56457D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58B92F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692448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49)</w:t>
      </w:r>
      <w:r w:rsidRPr="0068709C">
        <w:rPr>
          <w:rFonts w:ascii="Consolas" w:hAnsi="Consolas"/>
          <w:sz w:val="20"/>
          <w:szCs w:val="20"/>
        </w:rPr>
        <w:tab/>
        <w:t>mu6  = 3</w:t>
      </w:r>
    </w:p>
    <w:p w14:paraId="345CDD3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99F7A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6379D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E9223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50)</w:t>
      </w:r>
      <w:r w:rsidRPr="0068709C">
        <w:rPr>
          <w:rFonts w:ascii="Consolas" w:hAnsi="Consolas"/>
          <w:sz w:val="20"/>
          <w:szCs w:val="20"/>
        </w:rPr>
        <w:tab/>
        <w:t xml:space="preserve">MW availability[Region]  = </w:t>
      </w:r>
    </w:p>
    <w:p w14:paraId="0774E6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Moisture[Region] </w:t>
      </w:r>
    </w:p>
    <w:p w14:paraId="2AAAC5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oisture Index Estimate ) </w:t>
      </w:r>
    </w:p>
    <w:p w14:paraId="745B7F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54892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C2350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1E554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51)</w:t>
      </w:r>
      <w:r w:rsidRPr="0068709C">
        <w:rPr>
          <w:rFonts w:ascii="Consolas" w:hAnsi="Consolas"/>
          <w:sz w:val="20"/>
          <w:szCs w:val="20"/>
        </w:rPr>
        <w:tab/>
        <w:t xml:space="preserve">MW Change[South]  = </w:t>
      </w:r>
    </w:p>
    <w:p w14:paraId="05E4542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Habitat Change[South] </w:t>
      </w:r>
    </w:p>
    <w:p w14:paraId="237C45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/ 365) </w:t>
      </w:r>
    </w:p>
    <w:p w14:paraId="7193DAC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W Change[North]  = </w:t>
      </w:r>
    </w:p>
    <w:p w14:paraId="503C24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Habitat Change[North] </w:t>
      </w:r>
    </w:p>
    <w:p w14:paraId="2E5B100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365) </w:t>
      </w:r>
    </w:p>
    <w:p w14:paraId="768399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W Change[Central]  = </w:t>
      </w:r>
    </w:p>
    <w:p w14:paraId="31B5768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Habitat Change[Central] </w:t>
      </w:r>
    </w:p>
    <w:p w14:paraId="19904FD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365) </w:t>
      </w:r>
    </w:p>
    <w:p w14:paraId="5053B3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60E08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35ED0C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77CE4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52)</w:t>
      </w:r>
      <w:r w:rsidRPr="0068709C">
        <w:rPr>
          <w:rFonts w:ascii="Consolas" w:hAnsi="Consolas"/>
          <w:sz w:val="20"/>
          <w:szCs w:val="20"/>
        </w:rPr>
        <w:tab/>
        <w:t xml:space="preserve">MW Humidity Prior PDF  = </w:t>
      </w:r>
    </w:p>
    <w:p w14:paraId="0D4E13D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- ln ( mu6 )  )</w:t>
      </w:r>
    </w:p>
    <w:p w14:paraId="075B10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B8FBF0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49FC04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F9FB2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53)</w:t>
      </w:r>
      <w:r w:rsidRPr="0068709C">
        <w:rPr>
          <w:rFonts w:ascii="Consolas" w:hAnsi="Consolas"/>
          <w:sz w:val="20"/>
          <w:szCs w:val="20"/>
        </w:rPr>
        <w:tab/>
        <w:t>Mw Improvement Logit[South]  = 10</w:t>
      </w:r>
    </w:p>
    <w:p w14:paraId="0CA090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Mw Improvement Logit[Central]  = 10</w:t>
      </w:r>
    </w:p>
    <w:p w14:paraId="06E3E77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Mw Improvement Logit[North]  = 10</w:t>
      </w:r>
    </w:p>
    <w:p w14:paraId="7033187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33D95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CAE382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2AD4F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54)</w:t>
      </w:r>
      <w:r w:rsidRPr="0068709C">
        <w:rPr>
          <w:rFonts w:ascii="Consolas" w:hAnsi="Consolas"/>
          <w:sz w:val="20"/>
          <w:szCs w:val="20"/>
        </w:rPr>
        <w:tab/>
        <w:t xml:space="preserve">MW Stems[South]  = </w:t>
      </w:r>
    </w:p>
    <w:p w14:paraId="2DC5C8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Daily MW Increase[South] </w:t>
      </w:r>
    </w:p>
    <w:p w14:paraId="17B915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MW Change[South] , </w:t>
      </w:r>
    </w:p>
    <w:p w14:paraId="327778F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South Habitat ) </w:t>
      </w:r>
    </w:p>
    <w:p w14:paraId="2C69A1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W Stems[Central]  = </w:t>
      </w:r>
    </w:p>
    <w:p w14:paraId="6B5D2E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Daily MW Increase[Central] </w:t>
      </w:r>
    </w:p>
    <w:p w14:paraId="70CA312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MW Change[Central] , </w:t>
      </w:r>
    </w:p>
    <w:p w14:paraId="17CCC2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Central Habitat ) </w:t>
      </w:r>
    </w:p>
    <w:p w14:paraId="25520C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MW Stems[North]  = </w:t>
      </w:r>
    </w:p>
    <w:p w14:paraId="57C2B8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Daily MW Increase[North] </w:t>
      </w:r>
    </w:p>
    <w:p w14:paraId="643447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MW Change[North] , </w:t>
      </w:r>
    </w:p>
    <w:p w14:paraId="44A4F4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North Habitat ) </w:t>
      </w:r>
    </w:p>
    <w:p w14:paraId="073F96D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D8A5D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0383F5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8E3AF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55)</w:t>
      </w:r>
      <w:r w:rsidRPr="0068709C">
        <w:rPr>
          <w:rFonts w:ascii="Consolas" w:hAnsi="Consolas"/>
          <w:sz w:val="20"/>
          <w:szCs w:val="20"/>
        </w:rPr>
        <w:tab/>
        <w:t xml:space="preserve">MW Temperature Prior PDF  = </w:t>
      </w:r>
    </w:p>
    <w:p w14:paraId="51C6E3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( 1</w:t>
      </w:r>
    </w:p>
    <w:p w14:paraId="5609B0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( sigma1 </w:t>
      </w:r>
    </w:p>
    <w:p w14:paraId="4CCE71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SQRT ( 2</w:t>
      </w:r>
    </w:p>
    <w:p w14:paraId="26EC792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3.14159) ) ) </w:t>
      </w:r>
    </w:p>
    <w:p w14:paraId="58EFBB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EXP ( - ( ( ( Ideal Temperature for Milkweed Growth </w:t>
      </w:r>
    </w:p>
    <w:p w14:paraId="7FE800A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- mu1 ) </w:t>
      </w:r>
    </w:p>
    <w:p w14:paraId="026D9D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^ 2) </w:t>
      </w:r>
    </w:p>
    <w:p w14:paraId="4249802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/ ( 2</w:t>
      </w:r>
    </w:p>
    <w:p w14:paraId="18C540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sigma1 </w:t>
      </w:r>
    </w:p>
    <w:p w14:paraId="624320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^ 2) ) )  )</w:t>
      </w:r>
    </w:p>
    <w:p w14:paraId="4441C9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AD6642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DCCF9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B8F21D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56)</w:t>
      </w:r>
      <w:r w:rsidRPr="0068709C">
        <w:rPr>
          <w:rFonts w:ascii="Consolas" w:hAnsi="Consolas"/>
          <w:sz w:val="20"/>
          <w:szCs w:val="20"/>
        </w:rPr>
        <w:tab/>
        <w:t xml:space="preserve">My Country  == </w:t>
      </w:r>
    </w:p>
    <w:p w14:paraId="7D1314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0.2416</w:t>
      </w:r>
    </w:p>
    <w:p w14:paraId="6009E7F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7155D3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9A65A2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DDC78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>(157)</w:t>
      </w:r>
      <w:r w:rsidRPr="0068709C">
        <w:rPr>
          <w:rFonts w:ascii="Consolas" w:hAnsi="Consolas"/>
          <w:sz w:val="20"/>
          <w:szCs w:val="20"/>
        </w:rPr>
        <w:tab/>
        <w:t>NOISE SEED  = 30 [1,10000,1]</w:t>
      </w:r>
    </w:p>
    <w:p w14:paraId="1E1088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B50BB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34002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9BE1FB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58)</w:t>
      </w:r>
      <w:r w:rsidRPr="0068709C">
        <w:rPr>
          <w:rFonts w:ascii="Consolas" w:hAnsi="Consolas"/>
          <w:sz w:val="20"/>
          <w:szCs w:val="20"/>
        </w:rPr>
        <w:tab/>
        <w:t xml:space="preserve">NONE UTILITY  == </w:t>
      </w:r>
    </w:p>
    <w:p w14:paraId="7DD25C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-0.4015</w:t>
      </w:r>
    </w:p>
    <w:p w14:paraId="0A38877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5B0FD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1EA9C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07DBE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59)</w:t>
      </w:r>
      <w:r w:rsidRPr="0068709C">
        <w:rPr>
          <w:rFonts w:ascii="Consolas" w:hAnsi="Consolas"/>
          <w:sz w:val="20"/>
          <w:szCs w:val="20"/>
        </w:rPr>
        <w:tab/>
        <w:t xml:space="preserve">North Habitat  = </w:t>
      </w:r>
    </w:p>
    <w:p w14:paraId="730BCE9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Simulation Year , </w:t>
      </w:r>
    </w:p>
    <w:p w14:paraId="2700BC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2113,10)],(1993,1.74895e+09),(1994,1.74144e+09),(1995,1.73394e+09)</w:t>
      </w:r>
    </w:p>
    <w:p w14:paraId="625759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</w:rPr>
        <w:t xml:space="preserve">            </w:t>
      </w:r>
      <w:r w:rsidRPr="0068709C">
        <w:rPr>
          <w:rFonts w:ascii="Consolas" w:hAnsi="Consolas"/>
          <w:sz w:val="20"/>
          <w:szCs w:val="20"/>
          <w:lang w:val="es-MX"/>
        </w:rPr>
        <w:t>,(1996,1.72364e+09),(1997,1.70978e+09),(1998,1.69106e+09),(1999,1.66772e+09)</w:t>
      </w:r>
    </w:p>
    <w:p w14:paraId="4C075A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00,1.64214e+09),(2001,1.61767e+09),(2002,1.59411e+09),(2003,1.57098e+09)</w:t>
      </w:r>
    </w:p>
    <w:p w14:paraId="51248BD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04,1.54176e+09),(2005,1.51158e+09),(2006,1.47649e+09),(2007,1.44112e+09)</w:t>
      </w:r>
    </w:p>
    <w:p w14:paraId="0216AB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08,1.40632e+09),(2009,1.38259e+09),(2010,1.36682e+09),(2011,1.35389e+09)</w:t>
      </w:r>
    </w:p>
    <w:p w14:paraId="3AACDEA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12,1.34548e+09),(2013,1.33825e+09),(2014,1.33466e+09),(2015,1.33156e+09)</w:t>
      </w:r>
    </w:p>
    <w:p w14:paraId="14E75B3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16,1.3295e+09),(2017,1.32798e+09),(2018,1.32646e+09),(2019,1.32443e+09)</w:t>
      </w:r>
    </w:p>
    <w:p w14:paraId="0AA3C2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20,1.32238e+09),(2021,1.32033e+09),(2022,1.31827e+09),(2023,1.31648e+09)</w:t>
      </w:r>
    </w:p>
    <w:p w14:paraId="4772EAD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24,1.3147e+09),(2025,1.31293e+09),(2026,1.31116e+09),(2027,1.30938e+09)</w:t>
      </w:r>
    </w:p>
    <w:p w14:paraId="1EA7D8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28,1.30761e+09),(2029,1.30584e+09),(2030,1.30407e+09),(2031,1.30234e+09)</w:t>
      </w:r>
    </w:p>
    <w:p w14:paraId="281F03A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32,1.30068e+09),(2033,1.29903e+09),(2034,1.29738e+09),(2035,1.29573e+09)</w:t>
      </w:r>
    </w:p>
    <w:p w14:paraId="48DC35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36,1.29408e+09),(2037,1.29242e+09),(2038,1.29077e+09),(2039,1.28912e+09)</w:t>
      </w:r>
    </w:p>
    <w:p w14:paraId="42EAFDB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40,1.28747e+09),(2041,1.28581e+09),(2042,1.28416e+09),(2043,1.28246e+09)</w:t>
      </w:r>
    </w:p>
    <w:p w14:paraId="4C14742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44,1.28074e+09),(2045,1.27901e+09),(2046,1.27728e+09),(2047,1.27556e+09)</w:t>
      </w:r>
    </w:p>
    <w:p w14:paraId="47B9D79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48,1.27383e+09),(2049,1.27211e+09),(2050,1.27038e+09),(2051,1.26866e+09)</w:t>
      </w:r>
    </w:p>
    <w:p w14:paraId="3F915FC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52,1.26693e+09),(2053,1.26521e+09),(2054,1.26348e+09),(2055,1.26175e+09)</w:t>
      </w:r>
    </w:p>
    <w:p w14:paraId="471422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56,1.26003e+09),(2057,1.2583e+09),(2058,1.25658e+09),(2059,1.25485e+09)</w:t>
      </w:r>
    </w:p>
    <w:p w14:paraId="6A7E12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60,1.25313e+09),(2061,1.2514e+09),(2062,1.24968e+09),(2063,1.24795e+09)</w:t>
      </w:r>
    </w:p>
    <w:p w14:paraId="01A22A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64,1.24623e+09),(2065,1.2445e+09),(2066,1.24277e+09),(2067,1.24105e+09)</w:t>
      </w:r>
    </w:p>
    <w:p w14:paraId="4556153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68,1.23932e+09),(2069,1.2376e+09),(2070,1.23587e+09),(2071,1.23415e+09)</w:t>
      </w:r>
    </w:p>
    <w:p w14:paraId="127821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72,1.23242e+09),(2073,1.2307e+09),(2074,1.22897e+09),(2075,1.22724e+09)</w:t>
      </w:r>
    </w:p>
    <w:p w14:paraId="25A8B2A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76,1.22552e+09),(2077,1.22379e+09),(2078,1.22207e+09),(2079,1.22034e+09)</w:t>
      </w:r>
    </w:p>
    <w:p w14:paraId="53DAF4D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lastRenderedPageBreak/>
        <w:t xml:space="preserve">            ,(2080,1.21862e+09),(2081,1.21689e+09),(2082,1.21517e+09),(2083,1.21344e+09)</w:t>
      </w:r>
    </w:p>
    <w:p w14:paraId="11EF57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84,1.21171e+09),(2085,1.20999e+09),(2086,1.20826e+09),(2087,1.20654e+09)</w:t>
      </w:r>
    </w:p>
    <w:p w14:paraId="25F839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88,1.20481e+09),(2089,1.20309e+09),(2090,1.20136e+09),(2091,1.19976e+09)</w:t>
      </w:r>
    </w:p>
    <w:p w14:paraId="3ECE0F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92,1.19847e+09),(2093,1.19718e+09),(2094,1.19589e+09),(2095,1.1946e+09)</w:t>
      </w:r>
    </w:p>
    <w:p w14:paraId="0243797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96,1.19331e+09),(2097,1.19202e+09),(2098,1.19064e+09),(2099,1.18909e+09)</w:t>
      </w:r>
    </w:p>
    <w:p w14:paraId="719683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100,1.18754e+09),(2101,1.18599e+09),(2102,1.18444e+09),(2103,1.18289e+09)</w:t>
      </w:r>
    </w:p>
    <w:p w14:paraId="36434A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104,1.18121e+09),(2105,1.17952e+09),(2106,1.17783e+09),(2107,1.17614e+09)</w:t>
      </w:r>
    </w:p>
    <w:p w14:paraId="4E7F41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108,1.17446e+09),(2109,1.17435e+09) )</w:t>
      </w:r>
    </w:p>
    <w:p w14:paraId="02EEAB7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)</w:t>
      </w:r>
    </w:p>
    <w:p w14:paraId="1934F3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  <w:t>:GROUP .MOBU-SDyM</w:t>
      </w:r>
    </w:p>
    <w:p w14:paraId="1F5E5A5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</w:r>
    </w:p>
    <w:p w14:paraId="01BC10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</w:p>
    <w:p w14:paraId="26BE8E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0)</w:t>
      </w:r>
      <w:r w:rsidRPr="0068709C">
        <w:rPr>
          <w:rFonts w:ascii="Consolas" w:hAnsi="Consolas"/>
          <w:sz w:val="20"/>
          <w:szCs w:val="20"/>
        </w:rPr>
        <w:tab/>
        <w:t xml:space="preserve">Number of Patches[Region]  = </w:t>
      </w:r>
    </w:p>
    <w:p w14:paraId="776A5E1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ZIDZ ( Area with Milweed[Region] , </w:t>
      </w:r>
    </w:p>
    <w:p w14:paraId="46A954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 Random Patch Area[Region] ) ) </w:t>
      </w:r>
    </w:p>
    <w:p w14:paraId="692353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B354B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6986F5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0F37C6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1)</w:t>
      </w:r>
      <w:r w:rsidRPr="0068709C">
        <w:rPr>
          <w:rFonts w:ascii="Consolas" w:hAnsi="Consolas"/>
          <w:sz w:val="20"/>
          <w:szCs w:val="20"/>
        </w:rPr>
        <w:tab/>
        <w:t xml:space="preserve">Overwintering  = </w:t>
      </w:r>
    </w:p>
    <w:p w14:paraId="47F826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( End Migration ) </w:t>
      </w:r>
    </w:p>
    <w:p w14:paraId="15DE67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Deaths While Overwintering </w:t>
      </w:r>
    </w:p>
    <w:p w14:paraId="104654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( Spring Migration[South] ) , </w:t>
      </w:r>
    </w:p>
    <w:p w14:paraId="751A207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nitial Size </w:t>
      </w:r>
    </w:p>
    <w:p w14:paraId="065B74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EXP ( Monarchs Density While Overwintering ) ) </w:t>
      </w:r>
    </w:p>
    <w:p w14:paraId="7D8011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521DD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F3F16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24BC68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2)</w:t>
      </w:r>
      <w:r w:rsidRPr="0068709C">
        <w:rPr>
          <w:rFonts w:ascii="Consolas" w:hAnsi="Consolas"/>
          <w:sz w:val="20"/>
          <w:szCs w:val="20"/>
        </w:rPr>
        <w:tab/>
        <w:t xml:space="preserve">OW Density Prior PDF  = </w:t>
      </w:r>
    </w:p>
    <w:p w14:paraId="100D45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( 1</w:t>
      </w:r>
    </w:p>
    <w:p w14:paraId="681FBDA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( sigma2 </w:t>
      </w:r>
    </w:p>
    <w:p w14:paraId="24BC4C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SQRT ( 2</w:t>
      </w:r>
    </w:p>
    <w:p w14:paraId="66C301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3.14159) ) ) </w:t>
      </w:r>
    </w:p>
    <w:p w14:paraId="622D1DE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EXP ( - ( ( ( Monarchs Density While Overwintering </w:t>
      </w:r>
    </w:p>
    <w:p w14:paraId="77E069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- mu2 ) </w:t>
      </w:r>
    </w:p>
    <w:p w14:paraId="774C88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^ 2) </w:t>
      </w:r>
    </w:p>
    <w:p w14:paraId="4E1CB95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/ ( 2</w:t>
      </w:r>
    </w:p>
    <w:p w14:paraId="3F0007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sigma2 </w:t>
      </w:r>
    </w:p>
    <w:p w14:paraId="7F1FC30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^ 2) ) )  )</w:t>
      </w:r>
    </w:p>
    <w:p w14:paraId="008AC00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5F5EB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668574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BE86FD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3)</w:t>
      </w:r>
      <w:r w:rsidRPr="0068709C">
        <w:rPr>
          <w:rFonts w:ascii="Consolas" w:hAnsi="Consolas"/>
          <w:sz w:val="20"/>
          <w:szCs w:val="20"/>
        </w:rPr>
        <w:tab/>
        <w:t xml:space="preserve">OW Size  = </w:t>
      </w:r>
    </w:p>
    <w:p w14:paraId="6F1693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Month of the year </w:t>
      </w:r>
    </w:p>
    <w:p w14:paraId="503492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 9</w:t>
      </w:r>
    </w:p>
    <w:p w14:paraId="0BE16D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:OR: Month of the year </w:t>
      </w:r>
    </w:p>
    <w:p w14:paraId="62432E9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lt; 3, </w:t>
      </w:r>
    </w:p>
    <w:p w14:paraId="465FE6C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Overwintering </w:t>
      </w:r>
    </w:p>
    <w:p w14:paraId="6824F41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EXP ( Monarchs Density While Overwintering ) , </w:t>
      </w:r>
    </w:p>
    <w:p w14:paraId="6CB454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0) </w:t>
      </w:r>
    </w:p>
    <w:p w14:paraId="5D2B8B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A9F00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0EF982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2AE34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4)</w:t>
      </w:r>
      <w:r w:rsidRPr="0068709C">
        <w:rPr>
          <w:rFonts w:ascii="Consolas" w:hAnsi="Consolas"/>
          <w:sz w:val="20"/>
          <w:szCs w:val="20"/>
        </w:rPr>
        <w:tab/>
        <w:t xml:space="preserve">Past Quantity Held OW  = </w:t>
      </w:r>
    </w:p>
    <w:p w14:paraId="602A25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report </w:t>
      </w:r>
    </w:p>
    <w:p w14:paraId="4BF26B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Delayed Value OW , </w:t>
      </w:r>
    </w:p>
    <w:p w14:paraId="2E1AA6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report </w:t>
      </w:r>
    </w:p>
    <w:p w14:paraId="4F73E74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Averaging Time Real </w:t>
      </w:r>
    </w:p>
    <w:p w14:paraId="2C7C854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365) </w:t>
      </w:r>
    </w:p>
    <w:p w14:paraId="4010EF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4B2504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7BF843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94047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5)</w:t>
      </w:r>
      <w:r w:rsidRPr="0068709C">
        <w:rPr>
          <w:rFonts w:ascii="Consolas" w:hAnsi="Consolas"/>
          <w:sz w:val="20"/>
          <w:szCs w:val="20"/>
        </w:rPr>
        <w:tab/>
        <w:t xml:space="preserve">Past Quantity Held Real  = </w:t>
      </w:r>
    </w:p>
    <w:p w14:paraId="3213A1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Real report </w:t>
      </w:r>
    </w:p>
    <w:p w14:paraId="361D9B1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Delayed Value Real , </w:t>
      </w:r>
    </w:p>
    <w:p w14:paraId="28D2C9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Real report </w:t>
      </w:r>
    </w:p>
    <w:p w14:paraId="398229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Averaging Time Real </w:t>
      </w:r>
    </w:p>
    <w:p w14:paraId="516EB9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365) </w:t>
      </w:r>
    </w:p>
    <w:p w14:paraId="1FCACB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1F2AFF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6554D5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1855F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6)</w:t>
      </w:r>
      <w:r w:rsidRPr="0068709C">
        <w:rPr>
          <w:rFonts w:ascii="Consolas" w:hAnsi="Consolas"/>
          <w:sz w:val="20"/>
          <w:szCs w:val="20"/>
        </w:rPr>
        <w:tab/>
        <w:t xml:space="preserve">Patch size in sqmt[Region]  = </w:t>
      </w:r>
    </w:p>
    <w:p w14:paraId="54AD50E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qmt per ha </w:t>
      </w:r>
    </w:p>
    <w:p w14:paraId="18053F2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Random Patch Area[Region] </w:t>
      </w:r>
    </w:p>
    <w:p w14:paraId="1C548C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29D8E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162DD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8E7FD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7)</w:t>
      </w:r>
      <w:r w:rsidRPr="0068709C">
        <w:rPr>
          <w:rFonts w:ascii="Consolas" w:hAnsi="Consolas"/>
          <w:sz w:val="20"/>
          <w:szCs w:val="20"/>
        </w:rPr>
        <w:tab/>
        <w:t xml:space="preserve">"PDI Anomalies (Hurricanes)"  = </w:t>
      </w:r>
    </w:p>
    <w:p w14:paraId="26F8BB2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PDI LUT ( Simulation Month ) </w:t>
      </w:r>
    </w:p>
    <w:p w14:paraId="2F2FFE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F3FF40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381DAB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7B018A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8)</w:t>
      </w:r>
      <w:r w:rsidRPr="0068709C">
        <w:rPr>
          <w:rFonts w:ascii="Consolas" w:hAnsi="Consolas"/>
          <w:sz w:val="20"/>
          <w:szCs w:val="20"/>
        </w:rPr>
        <w:tab/>
        <w:t xml:space="preserve">PDI LUT  ( </w:t>
      </w:r>
    </w:p>
    <w:p w14:paraId="59ADF89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LUTs.xlsx', </w:t>
      </w:r>
    </w:p>
    <w:p w14:paraId="022758E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PDI', </w:t>
      </w:r>
    </w:p>
    <w:p w14:paraId="3A8992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1', </w:t>
      </w:r>
    </w:p>
    <w:p w14:paraId="4ABD357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A2') )</w:t>
      </w:r>
    </w:p>
    <w:p w14:paraId="57B7E86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55B5B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CCABFC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92B82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69)</w:t>
      </w:r>
      <w:r w:rsidRPr="0068709C">
        <w:rPr>
          <w:rFonts w:ascii="Consolas" w:hAnsi="Consolas"/>
          <w:sz w:val="20"/>
          <w:szCs w:val="20"/>
        </w:rPr>
        <w:tab/>
        <w:t>Plant per ha[Region]  = 33030</w:t>
      </w:r>
    </w:p>
    <w:p w14:paraId="45370F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C69B9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F0DBA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CB768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0)</w:t>
      </w:r>
      <w:r w:rsidRPr="0068709C">
        <w:rPr>
          <w:rFonts w:ascii="Consolas" w:hAnsi="Consolas"/>
          <w:sz w:val="20"/>
          <w:szCs w:val="20"/>
        </w:rPr>
        <w:tab/>
        <w:t xml:space="preserve">PPT Mean Mex Forecast  ( </w:t>
      </w:r>
    </w:p>
    <w:p w14:paraId="6335DCE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[(0,0)-(10,10)],(1,40.9789),(2,35.4235),(3,31.4438),(4,58.4051),(5,148.66)</w:t>
      </w:r>
    </w:p>
    <w:p w14:paraId="2469544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6,158.236),(7,153.752),(8,225.442),(9,265.732),(10,111.33),(11,60.6776)</w:t>
      </w:r>
    </w:p>
    <w:p w14:paraId="77D2FC0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2,44.251) )</w:t>
      </w:r>
    </w:p>
    <w:p w14:paraId="741ADF3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5F2695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FC0348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BAB030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1)</w:t>
      </w:r>
      <w:r w:rsidRPr="0068709C">
        <w:rPr>
          <w:rFonts w:ascii="Consolas" w:hAnsi="Consolas"/>
          <w:sz w:val="20"/>
          <w:szCs w:val="20"/>
        </w:rPr>
        <w:tab/>
        <w:t xml:space="preserve">Ppt Mean Mex Historical  ( </w:t>
      </w:r>
    </w:p>
    <w:p w14:paraId="3AA090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LUTs.xlsx', </w:t>
      </w:r>
    </w:p>
    <w:p w14:paraId="3CCA6C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   'PPT LogMean Mex', </w:t>
      </w:r>
    </w:p>
    <w:p w14:paraId="3CBC928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1', </w:t>
      </w:r>
    </w:p>
    <w:p w14:paraId="294DCB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A2') )</w:t>
      </w:r>
    </w:p>
    <w:p w14:paraId="289584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B19C1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61B958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B4525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2)</w:t>
      </w:r>
      <w:r w:rsidRPr="0068709C">
        <w:rPr>
          <w:rFonts w:ascii="Consolas" w:hAnsi="Consolas"/>
          <w:sz w:val="20"/>
          <w:szCs w:val="20"/>
        </w:rPr>
        <w:tab/>
        <w:t xml:space="preserve">PPT Mex Mean LUT  ( </w:t>
      </w:r>
    </w:p>
    <w:p w14:paraId="46C532C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LUTs.xlsx', </w:t>
      </w:r>
    </w:p>
    <w:p w14:paraId="163AC15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PPT LogMean Mex', </w:t>
      </w:r>
    </w:p>
    <w:p w14:paraId="6717B2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1', </w:t>
      </w:r>
    </w:p>
    <w:p w14:paraId="13172E5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A2') )</w:t>
      </w:r>
    </w:p>
    <w:p w14:paraId="7B5A66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62499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52A8D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C9476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3)</w:t>
      </w:r>
      <w:r w:rsidRPr="0068709C">
        <w:rPr>
          <w:rFonts w:ascii="Consolas" w:hAnsi="Consolas"/>
          <w:sz w:val="20"/>
          <w:szCs w:val="20"/>
        </w:rPr>
        <w:tab/>
        <w:t xml:space="preserve">Precipitation Mex  = </w:t>
      </w:r>
    </w:p>
    <w:p w14:paraId="468565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Time </w:t>
      </w:r>
    </w:p>
    <w:p w14:paraId="069777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lt; 9855, </w:t>
      </w:r>
    </w:p>
    <w:p w14:paraId="7BD3FA5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Ppt Mean Mex Historical ( Simulation Month ) , </w:t>
      </w:r>
    </w:p>
    <w:p w14:paraId="0E3748E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PPT Mean Mex Forecast ( Month of the year ) </w:t>
      </w:r>
    </w:p>
    <w:p w14:paraId="79F383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30.25) </w:t>
      </w:r>
    </w:p>
    <w:p w14:paraId="0E0D918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995B4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F4BA9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4A876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4)</w:t>
      </w:r>
      <w:r w:rsidRPr="0068709C">
        <w:rPr>
          <w:rFonts w:ascii="Consolas" w:hAnsi="Consolas"/>
          <w:sz w:val="20"/>
          <w:szCs w:val="20"/>
        </w:rPr>
        <w:tab/>
        <w:t xml:space="preserve">Predation DR While Overwintering  = </w:t>
      </w:r>
    </w:p>
    <w:p w14:paraId="5DDBE6C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RANDOM NORMAL ( 0, </w:t>
      </w:r>
    </w:p>
    <w:p w14:paraId="5831A7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03E93F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.041</w:t>
      </w:r>
    </w:p>
    <w:p w14:paraId="263E8C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150</w:t>
      </w:r>
    </w:p>
    <w:p w14:paraId="489C15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TIME STEP , </w:t>
      </w:r>
    </w:p>
    <w:p w14:paraId="26F15B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.0173</w:t>
      </w:r>
    </w:p>
    <w:p w14:paraId="1458464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150</w:t>
      </w:r>
    </w:p>
    <w:p w14:paraId="198C367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TIME STEP , </w:t>
      </w:r>
    </w:p>
    <w:p w14:paraId="3311F03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NOISE SEED ) </w:t>
      </w:r>
    </w:p>
    <w:p w14:paraId="5239FD7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ens Predation OW DR </w:t>
      </w:r>
    </w:p>
    <w:p w14:paraId="15BCDB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93CA1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6151E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334B5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5)</w:t>
      </w:r>
      <w:r w:rsidRPr="0068709C">
        <w:rPr>
          <w:rFonts w:ascii="Consolas" w:hAnsi="Consolas"/>
          <w:sz w:val="20"/>
          <w:szCs w:val="20"/>
        </w:rPr>
        <w:tab/>
        <w:t>"Price/Km^2"  = 2.5e+08</w:t>
      </w:r>
    </w:p>
    <w:p w14:paraId="38272FB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25E020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B80A7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19855A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6)</w:t>
      </w:r>
      <w:r w:rsidRPr="0068709C">
        <w:rPr>
          <w:rFonts w:ascii="Consolas" w:hAnsi="Consolas"/>
          <w:sz w:val="20"/>
          <w:szCs w:val="20"/>
        </w:rPr>
        <w:tab/>
        <w:t xml:space="preserve">Prior Exposure  = </w:t>
      </w:r>
    </w:p>
    <w:p w14:paraId="1C1A0D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- ( ( ( Exposure </w:t>
      </w:r>
    </w:p>
    <w:p w14:paraId="2E971F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0.3) </w:t>
      </w:r>
    </w:p>
    <w:p w14:paraId="76AA63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0.3) </w:t>
      </w:r>
    </w:p>
    <w:p w14:paraId="01C7ED5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^ 2) </w:t>
      </w:r>
    </w:p>
    <w:p w14:paraId="6DE7DFB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2 )</w:t>
      </w:r>
    </w:p>
    <w:p w14:paraId="737E5E8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1FD32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9980F8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999A9C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7)</w:t>
      </w:r>
      <w:r w:rsidRPr="0068709C">
        <w:rPr>
          <w:rFonts w:ascii="Consolas" w:hAnsi="Consolas"/>
          <w:sz w:val="20"/>
          <w:szCs w:val="20"/>
        </w:rPr>
        <w:tab/>
        <w:t xml:space="preserve">Prior Hurricanes  = </w:t>
      </w:r>
    </w:p>
    <w:p w14:paraId="771326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- ( ( ( Hurricanes Estimate </w:t>
      </w:r>
    </w:p>
    <w:p w14:paraId="34B5724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0) </w:t>
      </w:r>
    </w:p>
    <w:p w14:paraId="2FEE93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1) </w:t>
      </w:r>
    </w:p>
    <w:p w14:paraId="6EA3DA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^ 2) </w:t>
      </w:r>
    </w:p>
    <w:p w14:paraId="1F05BA0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/ 2 )</w:t>
      </w:r>
    </w:p>
    <w:p w14:paraId="39BEA3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18F0F0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840D9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AD3F9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8)</w:t>
      </w:r>
      <w:r w:rsidRPr="0068709C">
        <w:rPr>
          <w:rFonts w:ascii="Consolas" w:hAnsi="Consolas"/>
          <w:sz w:val="20"/>
          <w:szCs w:val="20"/>
        </w:rPr>
        <w:tab/>
        <w:t xml:space="preserve">Prior Monarch Density  = </w:t>
      </w:r>
    </w:p>
    <w:p w14:paraId="3126EA8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- ( ( ( Monarchs Density While Overwintering </w:t>
      </w:r>
    </w:p>
    <w:p w14:paraId="3CFF641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17.5) </w:t>
      </w:r>
    </w:p>
    <w:p w14:paraId="2CB022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1) </w:t>
      </w:r>
    </w:p>
    <w:p w14:paraId="7C226F3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^ 2) </w:t>
      </w:r>
    </w:p>
    <w:p w14:paraId="5010BA3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2 )</w:t>
      </w:r>
    </w:p>
    <w:p w14:paraId="2CC49C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DC545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3FCC79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380B9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79)</w:t>
      </w:r>
      <w:r w:rsidRPr="0068709C">
        <w:rPr>
          <w:rFonts w:ascii="Consolas" w:hAnsi="Consolas"/>
          <w:sz w:val="20"/>
          <w:szCs w:val="20"/>
        </w:rPr>
        <w:tab/>
        <w:t xml:space="preserve">Prior MW Humid  = </w:t>
      </w:r>
    </w:p>
    <w:p w14:paraId="2C65BDA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- ( ( ( Ideal Humidity for Milkweed Growth </w:t>
      </w:r>
    </w:p>
    <w:p w14:paraId="562A70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0.04) </w:t>
      </w:r>
    </w:p>
    <w:p w14:paraId="352E03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0.25) </w:t>
      </w:r>
    </w:p>
    <w:p w14:paraId="413824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^ 2) </w:t>
      </w:r>
    </w:p>
    <w:p w14:paraId="21E6AC7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2 )</w:t>
      </w:r>
    </w:p>
    <w:p w14:paraId="297365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B15BDD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C1FF24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09EC1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0)</w:t>
      </w:r>
      <w:r w:rsidRPr="0068709C">
        <w:rPr>
          <w:rFonts w:ascii="Consolas" w:hAnsi="Consolas"/>
          <w:sz w:val="20"/>
          <w:szCs w:val="20"/>
        </w:rPr>
        <w:tab/>
        <w:t xml:space="preserve">Prior MW Temp  = </w:t>
      </w:r>
    </w:p>
    <w:p w14:paraId="358247B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- ( ( ( Ideal Temperature for Milkweed Growth </w:t>
      </w:r>
    </w:p>
    <w:p w14:paraId="6204F35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28) </w:t>
      </w:r>
    </w:p>
    <w:p w14:paraId="72F7561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1.5) </w:t>
      </w:r>
    </w:p>
    <w:p w14:paraId="15AED7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^ 2) </w:t>
      </w:r>
    </w:p>
    <w:p w14:paraId="6F91CC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2 )</w:t>
      </w:r>
    </w:p>
    <w:p w14:paraId="475541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CB2A0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BB80B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E9B6B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1)</w:t>
      </w:r>
      <w:r w:rsidRPr="0068709C">
        <w:rPr>
          <w:rFonts w:ascii="Consolas" w:hAnsi="Consolas"/>
          <w:sz w:val="20"/>
          <w:szCs w:val="20"/>
        </w:rPr>
        <w:tab/>
        <w:t xml:space="preserve">Prior Payoff  = </w:t>
      </w:r>
    </w:p>
    <w:p w14:paraId="6B7527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Prior Exposure </w:t>
      </w:r>
    </w:p>
    <w:p w14:paraId="086965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Prior MW Humid </w:t>
      </w:r>
    </w:p>
    <w:p w14:paraId="4E73A8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Prior Hurricanes </w:t>
      </w:r>
    </w:p>
    <w:p w14:paraId="4623F6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Prior Monarch Density </w:t>
      </w:r>
    </w:p>
    <w:p w14:paraId="6CAF5A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Prior MW Temp </w:t>
      </w:r>
    </w:p>
    <w:p w14:paraId="1E2CDF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Prior Temp Mig </w:t>
      </w:r>
    </w:p>
    <w:p w14:paraId="3A783B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18A6B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63F6C8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A3256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2)</w:t>
      </w:r>
      <w:r w:rsidRPr="0068709C">
        <w:rPr>
          <w:rFonts w:ascii="Consolas" w:hAnsi="Consolas"/>
          <w:sz w:val="20"/>
          <w:szCs w:val="20"/>
        </w:rPr>
        <w:tab/>
        <w:t xml:space="preserve">Prior Temp Mig  = </w:t>
      </w:r>
    </w:p>
    <w:p w14:paraId="2834CF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- ( ( ( Temperature Migration Treshold </w:t>
      </w:r>
    </w:p>
    <w:p w14:paraId="0D0CC7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21) </w:t>
      </w:r>
    </w:p>
    <w:p w14:paraId="3E4A4AF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0.9) </w:t>
      </w:r>
    </w:p>
    <w:p w14:paraId="432B382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^ 2) </w:t>
      </w:r>
    </w:p>
    <w:p w14:paraId="6C1525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2 )</w:t>
      </w:r>
    </w:p>
    <w:p w14:paraId="02514A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3A71FD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D7DD3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F21F6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3)</w:t>
      </w:r>
      <w:r w:rsidRPr="0068709C">
        <w:rPr>
          <w:rFonts w:ascii="Consolas" w:hAnsi="Consolas"/>
          <w:sz w:val="20"/>
          <w:szCs w:val="20"/>
        </w:rPr>
        <w:tab/>
        <w:t xml:space="preserve">r Real  = </w:t>
      </w:r>
    </w:p>
    <w:p w14:paraId="74F6D2B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ZIDZ ( Real report , </w:t>
      </w:r>
    </w:p>
    <w:p w14:paraId="3BFE95A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elayed Value Real ) </w:t>
      </w:r>
    </w:p>
    <w:p w14:paraId="30BF82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DFB853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5332F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7AD7B3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4)</w:t>
      </w:r>
      <w:r w:rsidRPr="0068709C">
        <w:rPr>
          <w:rFonts w:ascii="Consolas" w:hAnsi="Consolas"/>
          <w:sz w:val="20"/>
          <w:szCs w:val="20"/>
        </w:rPr>
        <w:tab/>
        <w:t xml:space="preserve">r Simulated  = </w:t>
      </w:r>
    </w:p>
    <w:p w14:paraId="655E060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MOOTH ( ZIDZ ( report , </w:t>
      </w:r>
    </w:p>
    <w:p w14:paraId="631991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Delayed Value OW ) , </w:t>
      </w:r>
    </w:p>
    <w:p w14:paraId="66DDC7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365</w:t>
      </w:r>
    </w:p>
    <w:p w14:paraId="654DCD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5) </w:t>
      </w:r>
    </w:p>
    <w:p w14:paraId="74D0FE1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0AF9AD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BD4A4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7C696C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5)</w:t>
      </w:r>
      <w:r w:rsidRPr="0068709C">
        <w:rPr>
          <w:rFonts w:ascii="Consolas" w:hAnsi="Consolas"/>
          <w:sz w:val="20"/>
          <w:szCs w:val="20"/>
        </w:rPr>
        <w:tab/>
        <w:t xml:space="preserve">Random Patch Area[Region]  = </w:t>
      </w:r>
    </w:p>
    <w:p w14:paraId="4893CD0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EXP ( RANDOM NORMAL ( -100, </w:t>
      </w:r>
    </w:p>
    <w:p w14:paraId="692D52D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100, </w:t>
      </w:r>
    </w:p>
    <w:p w14:paraId="0AD0F9E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ln ( Mean Milkweed Patch Area ) , </w:t>
      </w:r>
    </w:p>
    <w:p w14:paraId="0E0EB71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ln ( 2) , </w:t>
      </w:r>
    </w:p>
    <w:p w14:paraId="659256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NOISE SEED ) ) </w:t>
      </w:r>
    </w:p>
    <w:p w14:paraId="3A131D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Sens Patch[Region] </w:t>
      </w:r>
    </w:p>
    <w:p w14:paraId="0A4F95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A219F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6DE70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E8688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6)</w:t>
      </w:r>
      <w:r w:rsidRPr="0068709C">
        <w:rPr>
          <w:rFonts w:ascii="Consolas" w:hAnsi="Consolas"/>
          <w:sz w:val="20"/>
          <w:szCs w:val="20"/>
        </w:rPr>
        <w:tab/>
        <w:t xml:space="preserve">Rate of change  = </w:t>
      </w:r>
    </w:p>
    <w:p w14:paraId="0A3BB42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r Simulated </w:t>
      </w:r>
    </w:p>
    <w:p w14:paraId="2F7A601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1</w:t>
      </w:r>
    </w:p>
    <w:p w14:paraId="04C4D6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E61FFE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0A38D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D71706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7)</w:t>
      </w:r>
      <w:r w:rsidRPr="0068709C">
        <w:rPr>
          <w:rFonts w:ascii="Consolas" w:hAnsi="Consolas"/>
          <w:sz w:val="20"/>
          <w:szCs w:val="20"/>
        </w:rPr>
        <w:tab/>
        <w:t xml:space="preserve">"real egg/adult"[Region]  = </w:t>
      </w:r>
    </w:p>
    <w:p w14:paraId="03F23C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ZIDZ ( Egg Laying[Region] , </w:t>
      </w:r>
    </w:p>
    <w:p w14:paraId="7EF557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Adults[Region] ) </w:t>
      </w:r>
    </w:p>
    <w:p w14:paraId="252D48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530A2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5D6518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A018F4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8)</w:t>
      </w:r>
      <w:r w:rsidRPr="0068709C">
        <w:rPr>
          <w:rFonts w:ascii="Consolas" w:hAnsi="Consolas"/>
          <w:sz w:val="20"/>
          <w:szCs w:val="20"/>
        </w:rPr>
        <w:tab/>
        <w:t xml:space="preserve">real immature DR[Region]  = </w:t>
      </w:r>
    </w:p>
    <w:p w14:paraId="38E1EF8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ZIDZ ( Immature Deaths[Region] , </w:t>
      </w:r>
    </w:p>
    <w:p w14:paraId="4EAF07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Immature[Region] ) </w:t>
      </w:r>
    </w:p>
    <w:p w14:paraId="2BB9E47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57E316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539E82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98CE32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89)</w:t>
      </w:r>
      <w:r w:rsidRPr="0068709C">
        <w:rPr>
          <w:rFonts w:ascii="Consolas" w:hAnsi="Consolas"/>
          <w:sz w:val="20"/>
          <w:szCs w:val="20"/>
        </w:rPr>
        <w:tab/>
        <w:t>Real report :=</w:t>
      </w:r>
    </w:p>
    <w:p w14:paraId="6CF45D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GET XLS DATA('LUTs.xlsx', </w:t>
      </w:r>
    </w:p>
    <w:p w14:paraId="75C48E2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'Monarch Trends', </w:t>
      </w:r>
    </w:p>
    <w:p w14:paraId="108FA4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'1', </w:t>
      </w:r>
    </w:p>
    <w:p w14:paraId="71AF2C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'A2')</w:t>
      </w:r>
    </w:p>
    <w:p w14:paraId="684E7F7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67CAD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80D8D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B0744C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0)</w:t>
      </w:r>
      <w:r w:rsidRPr="0068709C">
        <w:rPr>
          <w:rFonts w:ascii="Consolas" w:hAnsi="Consolas"/>
          <w:sz w:val="20"/>
          <w:szCs w:val="20"/>
        </w:rPr>
        <w:tab/>
        <w:t>Recommended Area  = 6</w:t>
      </w:r>
    </w:p>
    <w:p w14:paraId="40E7423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2E323D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EE311B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82AE00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1)</w:t>
      </w:r>
      <w:r w:rsidRPr="0068709C">
        <w:rPr>
          <w:rFonts w:ascii="Consolas" w:hAnsi="Consolas"/>
          <w:sz w:val="20"/>
          <w:szCs w:val="20"/>
        </w:rPr>
        <w:tab/>
        <w:t>Region : South,Central,North</w:t>
      </w:r>
    </w:p>
    <w:p w14:paraId="2FE0B7B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AF4E5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0159A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7C1A97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2)</w:t>
      </w:r>
      <w:r w:rsidRPr="0068709C">
        <w:rPr>
          <w:rFonts w:ascii="Consolas" w:hAnsi="Consolas"/>
          <w:sz w:val="20"/>
          <w:szCs w:val="20"/>
        </w:rPr>
        <w:tab/>
        <w:t xml:space="preserve">report  = </w:t>
      </w:r>
    </w:p>
    <w:p w14:paraId="3B8E64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AMPLE IF TRUE( Day of year </w:t>
      </w:r>
    </w:p>
    <w:p w14:paraId="60A4858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     = 30, </w:t>
      </w:r>
    </w:p>
    <w:p w14:paraId="22A28A3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OW Size , </w:t>
      </w:r>
    </w:p>
    <w:p w14:paraId="509C5BF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OW Size ) </w:t>
      </w:r>
    </w:p>
    <w:p w14:paraId="19809D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636368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8D5C45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BD8F59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3)</w:t>
      </w:r>
      <w:r w:rsidRPr="0068709C">
        <w:rPr>
          <w:rFonts w:ascii="Consolas" w:hAnsi="Consolas"/>
          <w:sz w:val="20"/>
          <w:szCs w:val="20"/>
        </w:rPr>
        <w:tab/>
        <w:t xml:space="preserve">Reproducing Adults[South]  = </w:t>
      </w:r>
    </w:p>
    <w:p w14:paraId="2D53B6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7F862E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Adults[South] </w:t>
      </w:r>
    </w:p>
    <w:p w14:paraId="59AAF08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sum ( Migrating South[Region!] ) ) </w:t>
      </w:r>
    </w:p>
    <w:p w14:paraId="0DDA397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Reproducing Adults[North]  = </w:t>
      </w:r>
    </w:p>
    <w:p w14:paraId="07DC776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2FDE9C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Adults[North] ) </w:t>
      </w:r>
    </w:p>
    <w:p w14:paraId="0A37853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Reproducing Adults[Central]  = </w:t>
      </w:r>
    </w:p>
    <w:p w14:paraId="0EFD99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ax ( 0, </w:t>
      </w:r>
    </w:p>
    <w:p w14:paraId="31E7F8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Adults[Central] ) </w:t>
      </w:r>
    </w:p>
    <w:p w14:paraId="2B334AD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9CAE5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7D8554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14CBE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4)</w:t>
      </w:r>
      <w:r w:rsidRPr="0068709C">
        <w:rPr>
          <w:rFonts w:ascii="Consolas" w:hAnsi="Consolas"/>
          <w:sz w:val="20"/>
          <w:szCs w:val="20"/>
        </w:rPr>
        <w:tab/>
        <w:t>Research  = 0.2 [0,0.5]</w:t>
      </w:r>
    </w:p>
    <w:p w14:paraId="683F38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C6B25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59598E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7181D6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5)</w:t>
      </w:r>
      <w:r w:rsidRPr="0068709C">
        <w:rPr>
          <w:rFonts w:ascii="Consolas" w:hAnsi="Consolas"/>
          <w:sz w:val="20"/>
          <w:szCs w:val="20"/>
        </w:rPr>
        <w:tab/>
        <w:t xml:space="preserve">RESEARCH UTILITY  = </w:t>
      </w:r>
    </w:p>
    <w:p w14:paraId="632BD9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Research </w:t>
      </w:r>
    </w:p>
    <w:p w14:paraId="2454EC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-0.225) ) </w:t>
      </w:r>
    </w:p>
    <w:p w14:paraId="68F7930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0.125</w:t>
      </w:r>
    </w:p>
    <w:p w14:paraId="7CD0A6E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BA07F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750F4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7B690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6)</w:t>
      </w:r>
      <w:r w:rsidRPr="0068709C">
        <w:rPr>
          <w:rFonts w:ascii="Consolas" w:hAnsi="Consolas"/>
          <w:sz w:val="20"/>
          <w:szCs w:val="20"/>
        </w:rPr>
        <w:tab/>
        <w:t xml:space="preserve">ROC Real  = </w:t>
      </w:r>
    </w:p>
    <w:p w14:paraId="41DC89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Real report </w:t>
      </w:r>
    </w:p>
    <w:p w14:paraId="44909C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 Delayed Value Real , </w:t>
      </w:r>
    </w:p>
    <w:p w14:paraId="7ABE56F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731B11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7087D2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5A716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61D64E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0B5CA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7)</w:t>
      </w:r>
      <w:r w:rsidRPr="0068709C">
        <w:rPr>
          <w:rFonts w:ascii="Consolas" w:hAnsi="Consolas"/>
          <w:sz w:val="20"/>
          <w:szCs w:val="20"/>
        </w:rPr>
        <w:tab/>
        <w:t xml:space="preserve">ROC Sim  = </w:t>
      </w:r>
    </w:p>
    <w:p w14:paraId="59354AC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report </w:t>
      </w:r>
    </w:p>
    <w:p w14:paraId="6C832F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 Delayed Value OW , </w:t>
      </w:r>
    </w:p>
    <w:p w14:paraId="7FD194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, </w:t>
      </w:r>
    </w:p>
    <w:p w14:paraId="263215E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6A7E01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EFDFE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12487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16512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8)</w:t>
      </w:r>
      <w:r w:rsidRPr="0068709C">
        <w:rPr>
          <w:rFonts w:ascii="Consolas" w:hAnsi="Consolas"/>
          <w:sz w:val="20"/>
          <w:szCs w:val="20"/>
        </w:rPr>
        <w:tab/>
        <w:t>e-19}</w:t>
      </w:r>
      <w:r w:rsidRPr="0068709C">
        <w:rPr>
          <w:rFonts w:ascii="Tahoma" w:hAnsi="Tahoma" w:cs="Tahoma"/>
          <w:sz w:val="20"/>
          <w:szCs w:val="20"/>
        </w:rPr>
        <w:t>�</w:t>
      </w:r>
      <w:r w:rsidRPr="0068709C">
        <w:rPr>
          <w:rFonts w:ascii="Consolas" w:hAnsi="Consolas"/>
          <w:sz w:val="20"/>
          <w:szCs w:val="20"/>
        </w:rPr>
        <w:t>S  = 1 [0,0.0001]</w:t>
      </w:r>
    </w:p>
    <w:p w14:paraId="3D8CC5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C92438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2358C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B6955E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199)</w:t>
      </w:r>
      <w:r w:rsidRPr="0068709C">
        <w:rPr>
          <w:rFonts w:ascii="Consolas" w:hAnsi="Consolas"/>
          <w:sz w:val="20"/>
          <w:szCs w:val="20"/>
        </w:rPr>
        <w:tab/>
        <w:t>sd  = 0.3</w:t>
      </w:r>
    </w:p>
    <w:p w14:paraId="63101B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BF67F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A984E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0026C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0)</w:t>
      </w:r>
      <w:r w:rsidRPr="0068709C">
        <w:rPr>
          <w:rFonts w:ascii="Consolas" w:hAnsi="Consolas"/>
          <w:sz w:val="20"/>
          <w:szCs w:val="20"/>
        </w:rPr>
        <w:tab/>
        <w:t>Sens Adult Deaths[Region]  = 1, 1, 1 [-1,1]</w:t>
      </w:r>
    </w:p>
    <w:p w14:paraId="780B03E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ab/>
        <w:t>:GROUP .MOBU-SDyM</w:t>
      </w:r>
    </w:p>
    <w:p w14:paraId="59A0EAD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D5D22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9139C7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1)</w:t>
      </w:r>
      <w:r w:rsidRPr="0068709C">
        <w:rPr>
          <w:rFonts w:ascii="Consolas" w:hAnsi="Consolas"/>
          <w:sz w:val="20"/>
          <w:szCs w:val="20"/>
        </w:rPr>
        <w:tab/>
        <w:t>Sens Body Temperature  = 1 [-1,1]</w:t>
      </w:r>
    </w:p>
    <w:p w14:paraId="10679F8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25F23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6D7629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FEDA1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2)</w:t>
      </w:r>
      <w:r w:rsidRPr="0068709C">
        <w:rPr>
          <w:rFonts w:ascii="Consolas" w:hAnsi="Consolas"/>
          <w:sz w:val="20"/>
          <w:szCs w:val="20"/>
        </w:rPr>
        <w:tab/>
        <w:t>Sens Density Dependent DR  = 1 [-1,1]</w:t>
      </w:r>
    </w:p>
    <w:p w14:paraId="6A468A0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F298F7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870FA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133E04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3)</w:t>
      </w:r>
      <w:r w:rsidRPr="0068709C">
        <w:rPr>
          <w:rFonts w:ascii="Consolas" w:hAnsi="Consolas"/>
          <w:sz w:val="20"/>
          <w:szCs w:val="20"/>
        </w:rPr>
        <w:tab/>
        <w:t>Sens Depensatory  = 1</w:t>
      </w:r>
    </w:p>
    <w:p w14:paraId="4E304E4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E36BF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54FDCB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3D4008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4)</w:t>
      </w:r>
      <w:r w:rsidRPr="0068709C">
        <w:rPr>
          <w:rFonts w:ascii="Consolas" w:hAnsi="Consolas"/>
          <w:sz w:val="20"/>
          <w:szCs w:val="20"/>
        </w:rPr>
        <w:tab/>
        <w:t>Sens Egg Laying[Region]  = 1, 1, 1 [-1,1]</w:t>
      </w:r>
    </w:p>
    <w:p w14:paraId="5724E18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CEDEC5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E91753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D4A99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5)</w:t>
      </w:r>
      <w:r w:rsidRPr="0068709C">
        <w:rPr>
          <w:rFonts w:ascii="Consolas" w:hAnsi="Consolas"/>
          <w:sz w:val="20"/>
          <w:szCs w:val="20"/>
        </w:rPr>
        <w:tab/>
        <w:t>Sens Interpatch Distance[Region]  = 1, 1, 1 [-1,1]</w:t>
      </w:r>
    </w:p>
    <w:p w14:paraId="31E1017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0013B7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A53484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807C16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6)</w:t>
      </w:r>
      <w:r w:rsidRPr="0068709C">
        <w:rPr>
          <w:rFonts w:ascii="Consolas" w:hAnsi="Consolas"/>
          <w:sz w:val="20"/>
          <w:szCs w:val="20"/>
        </w:rPr>
        <w:tab/>
        <w:t>Sens Move from central[Region]  = 1, 1, 1 [-1,1]</w:t>
      </w:r>
    </w:p>
    <w:p w14:paraId="7C93537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AF5441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E42BE3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18807D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7)</w:t>
      </w:r>
      <w:r w:rsidRPr="0068709C">
        <w:rPr>
          <w:rFonts w:ascii="Consolas" w:hAnsi="Consolas"/>
          <w:sz w:val="20"/>
          <w:szCs w:val="20"/>
        </w:rPr>
        <w:tab/>
        <w:t>Sens Move from Mexico[Region]  = 1, 1, 1 [-1,1]</w:t>
      </w:r>
    </w:p>
    <w:p w14:paraId="2AA299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AD48E8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76CE9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83646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8)</w:t>
      </w:r>
      <w:r w:rsidRPr="0068709C">
        <w:rPr>
          <w:rFonts w:ascii="Consolas" w:hAnsi="Consolas"/>
          <w:sz w:val="20"/>
          <w:szCs w:val="20"/>
        </w:rPr>
        <w:tab/>
        <w:t>Sens Move From North[Region]  = 1, 1, 1 [-1,1]</w:t>
      </w:r>
    </w:p>
    <w:p w14:paraId="5538E39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27F2A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389E35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BE376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09)</w:t>
      </w:r>
      <w:r w:rsidRPr="0068709C">
        <w:rPr>
          <w:rFonts w:ascii="Consolas" w:hAnsi="Consolas"/>
          <w:sz w:val="20"/>
          <w:szCs w:val="20"/>
        </w:rPr>
        <w:tab/>
        <w:t>Sens Move from South[Region]  = 1, 1, 1 [-1,1]</w:t>
      </w:r>
    </w:p>
    <w:p w14:paraId="2044BFB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87BE5C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42B381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913D6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10)</w:t>
      </w:r>
      <w:r w:rsidRPr="0068709C">
        <w:rPr>
          <w:rFonts w:ascii="Consolas" w:hAnsi="Consolas"/>
          <w:sz w:val="20"/>
          <w:szCs w:val="20"/>
        </w:rPr>
        <w:tab/>
        <w:t>Sens Patch[Region]  = 1</w:t>
      </w:r>
    </w:p>
    <w:p w14:paraId="69066DD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6B073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A48D7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77CED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11)</w:t>
      </w:r>
      <w:r w:rsidRPr="0068709C">
        <w:rPr>
          <w:rFonts w:ascii="Consolas" w:hAnsi="Consolas"/>
          <w:sz w:val="20"/>
          <w:szCs w:val="20"/>
        </w:rPr>
        <w:tab/>
        <w:t>Sens PPT Mex  = 1</w:t>
      </w:r>
    </w:p>
    <w:p w14:paraId="1EBF7C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307D7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EF045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2A227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12)</w:t>
      </w:r>
      <w:r w:rsidRPr="0068709C">
        <w:rPr>
          <w:rFonts w:ascii="Consolas" w:hAnsi="Consolas"/>
          <w:sz w:val="20"/>
          <w:szCs w:val="20"/>
        </w:rPr>
        <w:tab/>
        <w:t>Sens Predation OW DR  = 1 [-1,1]</w:t>
      </w:r>
    </w:p>
    <w:p w14:paraId="51CF59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A9F4E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C9380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1B2E6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13)</w:t>
      </w:r>
      <w:r w:rsidRPr="0068709C">
        <w:rPr>
          <w:rFonts w:ascii="Consolas" w:hAnsi="Consolas"/>
          <w:sz w:val="20"/>
          <w:szCs w:val="20"/>
        </w:rPr>
        <w:tab/>
        <w:t>Sens Spring Migration DR[Region]  = 1, 1, 1 [-1,1]</w:t>
      </w:r>
    </w:p>
    <w:p w14:paraId="773F0E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91C778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42167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08AB3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>(214)</w:t>
      </w:r>
      <w:r w:rsidRPr="0068709C">
        <w:rPr>
          <w:rFonts w:ascii="Consolas" w:hAnsi="Consolas"/>
          <w:sz w:val="20"/>
          <w:szCs w:val="20"/>
        </w:rPr>
        <w:tab/>
        <w:t>Sens Temp Mex  = 1</w:t>
      </w:r>
    </w:p>
    <w:p w14:paraId="142606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1D3861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ACCA97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88D935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15)</w:t>
      </w:r>
      <w:r w:rsidRPr="0068709C">
        <w:rPr>
          <w:rFonts w:ascii="Consolas" w:hAnsi="Consolas"/>
          <w:sz w:val="20"/>
          <w:szCs w:val="20"/>
        </w:rPr>
        <w:tab/>
        <w:t>Sens Temperature on Breeding Grounds[Region]  = 1, 1, 1 [-1,1]</w:t>
      </w:r>
    </w:p>
    <w:p w14:paraId="0A5A667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919D8B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F9BDD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98CEBA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16)</w:t>
      </w:r>
      <w:r w:rsidRPr="0068709C">
        <w:rPr>
          <w:rFonts w:ascii="Consolas" w:hAnsi="Consolas"/>
          <w:sz w:val="20"/>
          <w:szCs w:val="20"/>
        </w:rPr>
        <w:tab/>
        <w:t xml:space="preserve">"Sex Ratio (perc of females)"  = </w:t>
      </w:r>
    </w:p>
    <w:p w14:paraId="4E3997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Sex test ON </w:t>
      </w:r>
    </w:p>
    <w:p w14:paraId="1286174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1, </w:t>
      </w:r>
    </w:p>
    <w:p w14:paraId="3D387AE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LOOKUP EXTRAPOLATE ( Sex Ratio LOOKUP , </w:t>
      </w:r>
    </w:p>
    <w:p w14:paraId="3AD0B86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Simulation Year ) ) </w:t>
      </w:r>
    </w:p>
    <w:p w14:paraId="743F2D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Change in Sex Ratio , </w:t>
      </w:r>
    </w:p>
    <w:p w14:paraId="36B79DF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LOOKUP EXTRAPOLATE ( Sex Ratio LOOKUP , </w:t>
      </w:r>
    </w:p>
    <w:p w14:paraId="3D3392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Simulation Year ) ) ) </w:t>
      </w:r>
    </w:p>
    <w:p w14:paraId="7E82521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89372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B98A89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A898F0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17)</w:t>
      </w:r>
      <w:r w:rsidRPr="0068709C">
        <w:rPr>
          <w:rFonts w:ascii="Consolas" w:hAnsi="Consolas"/>
          <w:sz w:val="20"/>
          <w:szCs w:val="20"/>
        </w:rPr>
        <w:tab/>
        <w:t xml:space="preserve">Sex Ratio LOOKUP  ( </w:t>
      </w:r>
    </w:p>
    <w:p w14:paraId="7A40493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[(1975,0.4)-(2100,0.6)],(1975,0.525),(2010,0.434),(2100,0.4) )</w:t>
      </w:r>
    </w:p>
    <w:p w14:paraId="0F45CF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426BF5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D87042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FB6678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18)</w:t>
      </w:r>
      <w:r w:rsidRPr="0068709C">
        <w:rPr>
          <w:rFonts w:ascii="Consolas" w:hAnsi="Consolas"/>
          <w:sz w:val="20"/>
          <w:szCs w:val="20"/>
        </w:rPr>
        <w:tab/>
        <w:t>Sex test ON  = 1 [0,1,1]</w:t>
      </w:r>
    </w:p>
    <w:p w14:paraId="33AEF52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9FF686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65426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54A985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19)</w:t>
      </w:r>
      <w:r w:rsidRPr="0068709C">
        <w:rPr>
          <w:rFonts w:ascii="Consolas" w:hAnsi="Consolas"/>
          <w:sz w:val="20"/>
          <w:szCs w:val="20"/>
        </w:rPr>
        <w:tab/>
        <w:t>Sigma of scale parameter prior PDF  = 4</w:t>
      </w:r>
    </w:p>
    <w:p w14:paraId="29C340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29555D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609D70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28B89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0)</w:t>
      </w:r>
      <w:r w:rsidRPr="0068709C">
        <w:rPr>
          <w:rFonts w:ascii="Consolas" w:hAnsi="Consolas"/>
          <w:sz w:val="20"/>
          <w:szCs w:val="20"/>
        </w:rPr>
        <w:tab/>
        <w:t>sigma1  = 1.4</w:t>
      </w:r>
    </w:p>
    <w:p w14:paraId="6E2AB3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72AD9F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1F9AC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26DEC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1)</w:t>
      </w:r>
      <w:r w:rsidRPr="0068709C">
        <w:rPr>
          <w:rFonts w:ascii="Consolas" w:hAnsi="Consolas"/>
          <w:sz w:val="20"/>
          <w:szCs w:val="20"/>
        </w:rPr>
        <w:tab/>
        <w:t xml:space="preserve">sigma2  = </w:t>
      </w:r>
    </w:p>
    <w:p w14:paraId="6E19C9F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( ln ( 1</w:t>
      </w:r>
    </w:p>
    <w:p w14:paraId="6E6637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+ ( Sigma of scale parameter prior PDF </w:t>
      </w:r>
    </w:p>
    <w:p w14:paraId="627EB9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/ Mu of shape parameter prior PDF ) </w:t>
      </w:r>
    </w:p>
    <w:p w14:paraId="3299A6C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^ 2) ) </w:t>
      </w:r>
    </w:p>
    <w:p w14:paraId="4BA129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^ 0.5 )</w:t>
      </w:r>
    </w:p>
    <w:p w14:paraId="00BCD0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69D071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12592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97FEC4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2)</w:t>
      </w:r>
      <w:r w:rsidRPr="0068709C">
        <w:rPr>
          <w:rFonts w:ascii="Consolas" w:hAnsi="Consolas"/>
          <w:sz w:val="20"/>
          <w:szCs w:val="20"/>
        </w:rPr>
        <w:tab/>
        <w:t>sigma3  = 0.7</w:t>
      </w:r>
    </w:p>
    <w:p w14:paraId="0B96FD1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A770FE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4AACB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73B43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3)</w:t>
      </w:r>
      <w:r w:rsidRPr="0068709C">
        <w:rPr>
          <w:rFonts w:ascii="Consolas" w:hAnsi="Consolas"/>
          <w:sz w:val="20"/>
          <w:szCs w:val="20"/>
        </w:rPr>
        <w:tab/>
        <w:t>sigma5  = 4.35</w:t>
      </w:r>
    </w:p>
    <w:p w14:paraId="27891B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20210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436FC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C80FD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4)</w:t>
      </w:r>
      <w:r w:rsidRPr="0068709C">
        <w:rPr>
          <w:rFonts w:ascii="Consolas" w:hAnsi="Consolas"/>
          <w:sz w:val="20"/>
          <w:szCs w:val="20"/>
        </w:rPr>
        <w:tab/>
        <w:t>sigma6  = 3</w:t>
      </w:r>
    </w:p>
    <w:p w14:paraId="3B8D23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09704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ab/>
      </w:r>
    </w:p>
    <w:p w14:paraId="2C87C15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F10C0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5)</w:t>
      </w:r>
      <w:r w:rsidRPr="0068709C">
        <w:rPr>
          <w:rFonts w:ascii="Consolas" w:hAnsi="Consolas"/>
          <w:sz w:val="20"/>
          <w:szCs w:val="20"/>
        </w:rPr>
        <w:tab/>
        <w:t xml:space="preserve">Simulation Month  = </w:t>
      </w:r>
    </w:p>
    <w:p w14:paraId="70AE55C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TIME BASE ( 1, </w:t>
      </w:r>
    </w:p>
    <w:p w14:paraId="6B1DFE1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.0328767)  [1,0.0328767]</w:t>
      </w:r>
    </w:p>
    <w:p w14:paraId="78AAE01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E6319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ADB48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98777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6)</w:t>
      </w:r>
      <w:r w:rsidRPr="0068709C">
        <w:rPr>
          <w:rFonts w:ascii="Consolas" w:hAnsi="Consolas"/>
          <w:sz w:val="20"/>
          <w:szCs w:val="20"/>
        </w:rPr>
        <w:tab/>
        <w:t xml:space="preserve">Simulation Year  = </w:t>
      </w:r>
    </w:p>
    <w:p w14:paraId="3D0E45D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TIME BASE ( 1994, </w:t>
      </w:r>
    </w:p>
    <w:p w14:paraId="679AC3F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.00273973)  [1994,0.00273973]</w:t>
      </w:r>
    </w:p>
    <w:p w14:paraId="375CB9A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B4B8D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C903E1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4AA205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7)</w:t>
      </w:r>
      <w:r w:rsidRPr="0068709C">
        <w:rPr>
          <w:rFonts w:ascii="Consolas" w:hAnsi="Consolas"/>
          <w:sz w:val="20"/>
          <w:szCs w:val="20"/>
        </w:rPr>
        <w:tab/>
        <w:t>slope  = 2.95073 [0.2,10,0.1]</w:t>
      </w:r>
    </w:p>
    <w:p w14:paraId="6DA68CD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97687B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340A5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211B16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8)</w:t>
      </w:r>
      <w:r w:rsidRPr="0068709C">
        <w:rPr>
          <w:rFonts w:ascii="Consolas" w:hAnsi="Consolas"/>
          <w:sz w:val="20"/>
          <w:szCs w:val="20"/>
        </w:rPr>
        <w:tab/>
        <w:t xml:space="preserve">Slope Real  = </w:t>
      </w:r>
    </w:p>
    <w:p w14:paraId="1BCF3B4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TREND ( Average Real Value , </w:t>
      </w:r>
    </w:p>
    <w:p w14:paraId="782290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FINAL TIME , </w:t>
      </w:r>
    </w:p>
    <w:p w14:paraId="6114196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5B2064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4C8167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B13A9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C5D69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29)</w:t>
      </w:r>
      <w:r w:rsidRPr="0068709C">
        <w:rPr>
          <w:rFonts w:ascii="Consolas" w:hAnsi="Consolas"/>
          <w:sz w:val="20"/>
          <w:szCs w:val="20"/>
        </w:rPr>
        <w:tab/>
        <w:t xml:space="preserve">Slope Simulation  = </w:t>
      </w:r>
    </w:p>
    <w:p w14:paraId="76A0AD8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TREND ( Average OW Simulation Value , </w:t>
      </w:r>
    </w:p>
    <w:p w14:paraId="0D2E784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FINAL TIME , </w:t>
      </w:r>
    </w:p>
    <w:p w14:paraId="4AC8FA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1B2DE9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B54EB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3D3ED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43D8E2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30)</w:t>
      </w:r>
      <w:r w:rsidRPr="0068709C">
        <w:rPr>
          <w:rFonts w:ascii="Consolas" w:hAnsi="Consolas"/>
          <w:sz w:val="20"/>
          <w:szCs w:val="20"/>
        </w:rPr>
        <w:tab/>
        <w:t>Smooth time  = 3.27988</w:t>
      </w:r>
    </w:p>
    <w:p w14:paraId="0883C6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25F8C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6935D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E89B9B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31)</w:t>
      </w:r>
      <w:r w:rsidRPr="0068709C">
        <w:rPr>
          <w:rFonts w:ascii="Consolas" w:hAnsi="Consolas"/>
          <w:sz w:val="20"/>
          <w:szCs w:val="20"/>
        </w:rPr>
        <w:tab/>
        <w:t xml:space="preserve">Smoothed Temp[Region]  = </w:t>
      </w:r>
    </w:p>
    <w:p w14:paraId="44A625D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MOOTH ( Temperature Breeding[Region] , </w:t>
      </w:r>
    </w:p>
    <w:p w14:paraId="3505FE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Smooth time ) </w:t>
      </w:r>
    </w:p>
    <w:p w14:paraId="41EEF50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73A3C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03D129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20023A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32)</w:t>
      </w:r>
      <w:r w:rsidRPr="0068709C">
        <w:rPr>
          <w:rFonts w:ascii="Consolas" w:hAnsi="Consolas"/>
          <w:sz w:val="20"/>
          <w:szCs w:val="20"/>
        </w:rPr>
        <w:tab/>
        <w:t xml:space="preserve">Soil Humidity Breeding[Region]  = </w:t>
      </w:r>
    </w:p>
    <w:p w14:paraId="7A65430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Humidity[Region] </w:t>
      </w:r>
    </w:p>
    <w:p w14:paraId="19C8DFE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A414B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603C1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9156B5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33)</w:t>
      </w:r>
      <w:r w:rsidRPr="0068709C">
        <w:rPr>
          <w:rFonts w:ascii="Consolas" w:hAnsi="Consolas"/>
          <w:sz w:val="20"/>
          <w:szCs w:val="20"/>
        </w:rPr>
        <w:tab/>
        <w:t xml:space="preserve">South Habitat  = </w:t>
      </w:r>
    </w:p>
    <w:p w14:paraId="65C43D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Simulation Year , </w:t>
      </w:r>
    </w:p>
    <w:p w14:paraId="34746C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1993,0)-(2113,1.448e+09)],(1993,1.44841e+09),(1994,1.4481e+09)</w:t>
      </w:r>
    </w:p>
    <w:p w14:paraId="718128F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</w:rPr>
        <w:t xml:space="preserve">            </w:t>
      </w:r>
      <w:r w:rsidRPr="0068709C">
        <w:rPr>
          <w:rFonts w:ascii="Consolas" w:hAnsi="Consolas"/>
          <w:sz w:val="20"/>
          <w:szCs w:val="20"/>
          <w:lang w:val="es-MX"/>
        </w:rPr>
        <w:t>,(1995,1.4478e+09),(1996,1.44358e+09),(1997,1.43837e+09),(1998,1.42741e+09)</w:t>
      </w:r>
    </w:p>
    <w:p w14:paraId="030D349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1999,1.41644e+09),(2000,1.40548e+09),(2001,1.39452e+09),(2002,1.38354e+09)</w:t>
      </w:r>
    </w:p>
    <w:p w14:paraId="2CA6785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lastRenderedPageBreak/>
        <w:t xml:space="preserve">            ,(2003,1.37256e+09),(2004,1.36158e+09),(2005,1.35059e+09),(2006,1.33961e+09)</w:t>
      </w:r>
    </w:p>
    <w:p w14:paraId="096471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07,1.32863e+09),(2008,1.31765e+09),(2009,1.30911e+09),(2010,1.30406e+09)</w:t>
      </w:r>
    </w:p>
    <w:p w14:paraId="6D71E3B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11,1.30073e+09),(2012,1.2991e+09),(2013,1.29747e+09),(2014,1.29585e+09)</w:t>
      </w:r>
    </w:p>
    <w:p w14:paraId="453A8E1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15,1.29422e+09),(2016,1.29259e+09),(2017,1.29164e+09),(2018,1.29122e+09)</w:t>
      </w:r>
    </w:p>
    <w:p w14:paraId="72691C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19,1.29079e+09),(2020,1.29036e+09),(2021,1.28993e+09),(2022,1.28951e+09)</w:t>
      </w:r>
    </w:p>
    <w:p w14:paraId="456CFF8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23,1.28903e+09),(2024,1.28815e+09),(2025,1.28728e+09),(2026,1.28641e+09)</w:t>
      </w:r>
    </w:p>
    <w:p w14:paraId="01933D0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27,1.28554e+09),(2028,1.28451e+09),(2029,1.28322e+09),(2030,1.28194e+09)</w:t>
      </w:r>
    </w:p>
    <w:p w14:paraId="0897FE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31,1.28077e+09),(2032,1.28024e+09),(2033,1.27971e+09),(2034,1.27906e+09)</w:t>
      </w:r>
    </w:p>
    <w:p w14:paraId="4A196A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35,1.2783e+09),(2036,1.27754e+09),(2037,1.27678e+09),(2038,1.27602e+09)</w:t>
      </w:r>
    </w:p>
    <w:p w14:paraId="4C1CA1F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39,1.27523e+09),(2040,1.27412e+09),(2041,1.273e+09),(2042,1.27188e+09)</w:t>
      </w:r>
    </w:p>
    <w:p w14:paraId="017EE3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43,1.27076e+09),(2044,1.26964e+09),(2045,1.26854e+09),(2046,1.26744e+09)</w:t>
      </w:r>
    </w:p>
    <w:p w14:paraId="7BDD98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47,1.26633e+09),(2048,1.26523e+09),(2049,1.26413e+09),(2050,1.26302e+09)</w:t>
      </w:r>
    </w:p>
    <w:p w14:paraId="7F41822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51,1.26192e+09),(2052,1.26082e+09),(2053,1.25971e+09),(2054,1.25861e+09)</w:t>
      </w:r>
    </w:p>
    <w:p w14:paraId="0F2C3DA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55,1.25751e+09),(2056,1.2564e+09),(2057,1.2553e+09),(2058,1.2542e+09)</w:t>
      </w:r>
    </w:p>
    <w:p w14:paraId="2F4553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59,1.25309e+09),(2060,1.25199e+09),(2061,1.25089e+09),(2062,1.24978e+09)</w:t>
      </w:r>
    </w:p>
    <w:p w14:paraId="11AA0B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63,1.24868e+09),(2064,1.24757e+09),(2065,1.24647e+09),(2066,1.24537e+09)</w:t>
      </w:r>
    </w:p>
    <w:p w14:paraId="438D833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67,1.24426e+09),(2068,1.24316e+09),(2069,1.24206e+09),(2070,1.24095e+09)</w:t>
      </w:r>
    </w:p>
    <w:p w14:paraId="26EEEF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71,1.23985e+09),(2072,1.23869e+09),(2073,1.23749e+09),(2074,1.23629e+09)</w:t>
      </w:r>
    </w:p>
    <w:p w14:paraId="375C6A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75,1.23509e+09),(2076,1.2339e+09),(2077,1.2327e+09),(2078,1.2315e+09)</w:t>
      </w:r>
    </w:p>
    <w:p w14:paraId="6F742F5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79,1.2303e+09),(2080,1.22876e+09),(2081,1.22698e+09),(2082,1.2252e+09)</w:t>
      </w:r>
    </w:p>
    <w:p w14:paraId="57489F3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83,1.22341e+09),(2084,1.22163e+09),(2085,1.22072e+09),(2086,1.21986e+09)</w:t>
      </w:r>
    </w:p>
    <w:p w14:paraId="18115BB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87,1.21901e+09),(2088,1.21815e+09),(2089,1.21721e+09),(2090,1.21554e+09)</w:t>
      </w:r>
    </w:p>
    <w:p w14:paraId="6CF79D8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91,1.21387e+09),(2092,1.2122e+09),(2093,1.21053e+09),(2094,1.20948e+09)</w:t>
      </w:r>
    </w:p>
    <w:p w14:paraId="7262D9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95,1.20845e+09),(2096,1.20742e+09),(2097,1.20638e+09),(2098,1.20535e+09)</w:t>
      </w:r>
    </w:p>
    <w:p w14:paraId="55466E8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099,1.20408e+09),(2100,1.20268e+09),(2101,1.20128e+09),(2102,1.19988e+09)</w:t>
      </w:r>
    </w:p>
    <w:p w14:paraId="0A0B54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103,1.19848e+09),(2104,1.19708e+09),(2105,1.19569e+09),(2106,1.19429e+09)</w:t>
      </w:r>
    </w:p>
    <w:p w14:paraId="6FBF924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,(2107,1.19289e+09),(2108,1.19149e+09),(2109,1.19139e+09) )</w:t>
      </w:r>
    </w:p>
    <w:p w14:paraId="235ACA8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 xml:space="preserve">            )</w:t>
      </w:r>
    </w:p>
    <w:p w14:paraId="6D17EA0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  <w:t>:GROUP .MOBU-SDyM</w:t>
      </w:r>
    </w:p>
    <w:p w14:paraId="497980E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  <w:r w:rsidRPr="0068709C">
        <w:rPr>
          <w:rFonts w:ascii="Consolas" w:hAnsi="Consolas"/>
          <w:sz w:val="20"/>
          <w:szCs w:val="20"/>
          <w:lang w:val="es-MX"/>
        </w:rPr>
        <w:tab/>
      </w:r>
    </w:p>
    <w:p w14:paraId="55531C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  <w:lang w:val="es-MX"/>
        </w:rPr>
      </w:pPr>
    </w:p>
    <w:p w14:paraId="7066E0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>(234)</w:t>
      </w:r>
      <w:r w:rsidRPr="0068709C">
        <w:rPr>
          <w:rFonts w:ascii="Consolas" w:hAnsi="Consolas"/>
          <w:sz w:val="20"/>
          <w:szCs w:val="20"/>
        </w:rPr>
        <w:tab/>
        <w:t xml:space="preserve">Spring Migration[Region]  = </w:t>
      </w:r>
    </w:p>
    <w:p w14:paraId="35C1814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ove Mexico[Region] </w:t>
      </w:r>
    </w:p>
    <w:p w14:paraId="5B89449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( Overwintering ) </w:t>
      </w:r>
    </w:p>
    <w:p w14:paraId="3C19B08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if then else ( Month of the year </w:t>
      </w:r>
    </w:p>
    <w:p w14:paraId="4096B43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lt; 5, </w:t>
      </w:r>
    </w:p>
    <w:p w14:paraId="708C75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30, </w:t>
      </w:r>
    </w:p>
    <w:p w14:paraId="577724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1) </w:t>
      </w:r>
    </w:p>
    <w:p w14:paraId="10BEFE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A38B48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C726D3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CD3DBF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35)</w:t>
      </w:r>
      <w:r w:rsidRPr="0068709C">
        <w:rPr>
          <w:rFonts w:ascii="Consolas" w:hAnsi="Consolas"/>
          <w:sz w:val="20"/>
          <w:szCs w:val="20"/>
        </w:rPr>
        <w:tab/>
        <w:t xml:space="preserve">Spring Migration DR[South]  = </w:t>
      </w:r>
    </w:p>
    <w:p w14:paraId="36A9C96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Spring Migration[South] </w:t>
      </w:r>
    </w:p>
    <w:p w14:paraId="2A9F48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Dispersion Mortality Mexico[South] ) </w:t>
      </w:r>
    </w:p>
    <w:p w14:paraId="3BA8AF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"Sum Disp South-Central"[South] </w:t>
      </w:r>
    </w:p>
    <w:p w14:paraId="516710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Dispersion Mortality Central[South] ) </w:t>
      </w:r>
    </w:p>
    <w:p w14:paraId="79FD5E3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Spring Migration DR[South] </w:t>
      </w:r>
    </w:p>
    <w:p w14:paraId="081475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Spring Migration DR[Central]  = </w:t>
      </w:r>
    </w:p>
    <w:p w14:paraId="13FD721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"Sum Disp South-Central"[Central] </w:t>
      </w:r>
    </w:p>
    <w:p w14:paraId="7D0EF0D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Dispersion Mortality South[Central] ) </w:t>
      </w:r>
    </w:p>
    <w:p w14:paraId="413B289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Spring Migration[Central] </w:t>
      </w:r>
    </w:p>
    <w:p w14:paraId="159064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Dispersion Mortality Mexico[Central] ) </w:t>
      </w:r>
    </w:p>
    <w:p w14:paraId="5F70093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"Sum Disp Central-North"[Central] </w:t>
      </w:r>
    </w:p>
    <w:p w14:paraId="681E4F5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Dispersion Mortality North[Central] ) </w:t>
      </w:r>
    </w:p>
    <w:p w14:paraId="6DD64D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Spring Migration DR[Central] </w:t>
      </w:r>
    </w:p>
    <w:p w14:paraId="515E037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Spring Migration DR[North]  = </w:t>
      </w:r>
    </w:p>
    <w:p w14:paraId="1EB6B74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"Sum Disp South-North"[North] </w:t>
      </w:r>
    </w:p>
    <w:p w14:paraId="62A205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Dispersion Mortality South[North] ) </w:t>
      </w:r>
    </w:p>
    <w:p w14:paraId="7CBD7A2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"Sum Disp Central-North"[North] </w:t>
      </w:r>
    </w:p>
    <w:p w14:paraId="0C03ED2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Dispersion Mortality Central[North] ) </w:t>
      </w:r>
    </w:p>
    <w:p w14:paraId="0DADD9F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Sens Spring Migration DR[North] </w:t>
      </w:r>
    </w:p>
    <w:p w14:paraId="6190C38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9AA25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5F706B3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6CD1B2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36)</w:t>
      </w:r>
      <w:r w:rsidRPr="0068709C">
        <w:rPr>
          <w:rFonts w:ascii="Consolas" w:hAnsi="Consolas"/>
          <w:sz w:val="20"/>
          <w:szCs w:val="20"/>
        </w:rPr>
        <w:tab/>
        <w:t>sqmt per ha  = 10000</w:t>
      </w:r>
    </w:p>
    <w:p w14:paraId="3596A32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EFD9A7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21C4A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2737C2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37)</w:t>
      </w:r>
      <w:r w:rsidRPr="0068709C">
        <w:rPr>
          <w:rFonts w:ascii="Consolas" w:hAnsi="Consolas"/>
          <w:sz w:val="20"/>
          <w:szCs w:val="20"/>
        </w:rPr>
        <w:tab/>
        <w:t xml:space="preserve">Std Deviates  = </w:t>
      </w:r>
    </w:p>
    <w:p w14:paraId="036FC3E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BS ( r Real </w:t>
      </w:r>
    </w:p>
    <w:p w14:paraId="71BA806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r Simulated ) </w:t>
      </w:r>
    </w:p>
    <w:p w14:paraId="1ADCDE5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64976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B4C86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1E2C2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38)</w:t>
      </w:r>
      <w:r w:rsidRPr="0068709C">
        <w:rPr>
          <w:rFonts w:ascii="Consolas" w:hAnsi="Consolas"/>
          <w:sz w:val="20"/>
          <w:szCs w:val="20"/>
        </w:rPr>
        <w:tab/>
        <w:t xml:space="preserve">Stems down[Region]  = </w:t>
      </w:r>
    </w:p>
    <w:p w14:paraId="235A925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Day of year </w:t>
      </w:r>
    </w:p>
    <w:p w14:paraId="64AD0F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 360, </w:t>
      </w:r>
    </w:p>
    <w:p w14:paraId="5E4284D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Stems per Season[Region] , </w:t>
      </w:r>
    </w:p>
    <w:p w14:paraId="38EF97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5A8C6B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80C55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C4332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8FC9F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39)</w:t>
      </w:r>
      <w:r w:rsidRPr="0068709C">
        <w:rPr>
          <w:rFonts w:ascii="Consolas" w:hAnsi="Consolas"/>
          <w:sz w:val="20"/>
          <w:szCs w:val="20"/>
        </w:rPr>
        <w:tab/>
        <w:t xml:space="preserve">Stems Improvement[Region]  = </w:t>
      </w:r>
    </w:p>
    <w:p w14:paraId="3E71349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Yearly MW Improvement[Region] </w:t>
      </w:r>
    </w:p>
    <w:p w14:paraId="17FC48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47230F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BCD719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38C4D8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0)</w:t>
      </w:r>
      <w:r w:rsidRPr="0068709C">
        <w:rPr>
          <w:rFonts w:ascii="Consolas" w:hAnsi="Consolas"/>
          <w:sz w:val="20"/>
          <w:szCs w:val="20"/>
        </w:rPr>
        <w:tab/>
        <w:t xml:space="preserve">Stems per Season[Region]  = </w:t>
      </w:r>
    </w:p>
    <w:p w14:paraId="788633F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Stems up[Region] </w:t>
      </w:r>
    </w:p>
    <w:p w14:paraId="4F8560D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- Stems down[Region] , </w:t>
      </w:r>
    </w:p>
    <w:p w14:paraId="4AE173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4615C31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BEAF0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F2A63B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83FF0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1)</w:t>
      </w:r>
      <w:r w:rsidRPr="0068709C">
        <w:rPr>
          <w:rFonts w:ascii="Consolas" w:hAnsi="Consolas"/>
          <w:sz w:val="20"/>
          <w:szCs w:val="20"/>
        </w:rPr>
        <w:tab/>
        <w:t xml:space="preserve">Stems up[Region]  = </w:t>
      </w:r>
    </w:p>
    <w:p w14:paraId="780948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Fall Trigger[Region] </w:t>
      </w:r>
    </w:p>
    <w:p w14:paraId="172A53C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= 0, </w:t>
      </w:r>
    </w:p>
    <w:p w14:paraId="4DDCEF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Total Milkweed Stems[Region] , </w:t>
      </w:r>
    </w:p>
    <w:p w14:paraId="2FDB20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046CC7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C2457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94D5C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7F32E1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2)</w:t>
      </w:r>
      <w:r w:rsidRPr="0068709C">
        <w:rPr>
          <w:rFonts w:ascii="Consolas" w:hAnsi="Consolas"/>
          <w:sz w:val="20"/>
          <w:szCs w:val="20"/>
        </w:rPr>
        <w:tab/>
        <w:t xml:space="preserve">Success  = </w:t>
      </w:r>
    </w:p>
    <w:p w14:paraId="373D00F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in ( 6, </w:t>
      </w:r>
    </w:p>
    <w:p w14:paraId="3A5A522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report ) </w:t>
      </w:r>
    </w:p>
    <w:p w14:paraId="360D8C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6 [0.4,0.9]</w:t>
      </w:r>
    </w:p>
    <w:p w14:paraId="40CF87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4A0961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FAB4F3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A09EC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3)</w:t>
      </w:r>
      <w:r w:rsidRPr="0068709C">
        <w:rPr>
          <w:rFonts w:ascii="Consolas" w:hAnsi="Consolas"/>
          <w:sz w:val="20"/>
          <w:szCs w:val="20"/>
        </w:rPr>
        <w:tab/>
        <w:t xml:space="preserve">SUCCESS UTILITY  = </w:t>
      </w:r>
    </w:p>
    <w:p w14:paraId="69C02BC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Success </w:t>
      </w:r>
    </w:p>
    <w:p w14:paraId="0C5D2A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0.6) ) </w:t>
      </w:r>
    </w:p>
    <w:p w14:paraId="6D3127A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0.15</w:t>
      </w:r>
    </w:p>
    <w:p w14:paraId="11CA46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808DF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7763A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DBFBA9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4)</w:t>
      </w:r>
      <w:r w:rsidRPr="0068709C">
        <w:rPr>
          <w:rFonts w:ascii="Consolas" w:hAnsi="Consolas"/>
          <w:sz w:val="20"/>
          <w:szCs w:val="20"/>
        </w:rPr>
        <w:tab/>
        <w:t xml:space="preserve">"Sum Disp Central-North"[Central]  = </w:t>
      </w:r>
    </w:p>
    <w:p w14:paraId="3F651B0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dults[North] </w:t>
      </w:r>
    </w:p>
    <w:p w14:paraId="24CB9B9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ove from North[Central] </w:t>
      </w:r>
    </w:p>
    <w:p w14:paraId="321BB4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"Sum Disp Central-North"[North]  = </w:t>
      </w:r>
    </w:p>
    <w:p w14:paraId="6BFB00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dults[Central] </w:t>
      </w:r>
    </w:p>
    <w:p w14:paraId="175FC5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ove from Central[North] </w:t>
      </w:r>
    </w:p>
    <w:p w14:paraId="50253F4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FF8B95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3EA394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BA5603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5)</w:t>
      </w:r>
      <w:r w:rsidRPr="0068709C">
        <w:rPr>
          <w:rFonts w:ascii="Consolas" w:hAnsi="Consolas"/>
          <w:sz w:val="20"/>
          <w:szCs w:val="20"/>
        </w:rPr>
        <w:tab/>
        <w:t xml:space="preserve">"Sum Disp South-Central"[South]  = </w:t>
      </w:r>
    </w:p>
    <w:p w14:paraId="626919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dults[Central] </w:t>
      </w:r>
    </w:p>
    <w:p w14:paraId="7516C9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ove from Central[South] </w:t>
      </w:r>
    </w:p>
    <w:p w14:paraId="064FC8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"Sum Disp South-Central"[Central]  = </w:t>
      </w:r>
    </w:p>
    <w:p w14:paraId="3DDAFF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dults[South] </w:t>
      </w:r>
    </w:p>
    <w:p w14:paraId="157E9F4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ove from South[Central] </w:t>
      </w:r>
    </w:p>
    <w:p w14:paraId="35B131A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9CA72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6932B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709663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6)</w:t>
      </w:r>
      <w:r w:rsidRPr="0068709C">
        <w:rPr>
          <w:rFonts w:ascii="Consolas" w:hAnsi="Consolas"/>
          <w:sz w:val="20"/>
          <w:szCs w:val="20"/>
        </w:rPr>
        <w:tab/>
        <w:t xml:space="preserve">"Sum Disp South-North"[South]  = </w:t>
      </w:r>
    </w:p>
    <w:p w14:paraId="2EA2FF2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dults[North] </w:t>
      </w:r>
    </w:p>
    <w:p w14:paraId="3E237DB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ove from North[South] </w:t>
      </w:r>
    </w:p>
    <w:p w14:paraId="7299D92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"Sum Disp South-North"[North]  = </w:t>
      </w:r>
    </w:p>
    <w:p w14:paraId="132D60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Adults[South] </w:t>
      </w:r>
    </w:p>
    <w:p w14:paraId="4ECB92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ove from South[North] </w:t>
      </w:r>
    </w:p>
    <w:p w14:paraId="72C954B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0C30A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ab/>
      </w:r>
    </w:p>
    <w:p w14:paraId="456589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3546D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7)</w:t>
      </w:r>
      <w:r w:rsidRPr="0068709C">
        <w:rPr>
          <w:rFonts w:ascii="Consolas" w:hAnsi="Consolas"/>
          <w:sz w:val="20"/>
          <w:szCs w:val="20"/>
        </w:rPr>
        <w:tab/>
        <w:t xml:space="preserve">Sum Real  = </w:t>
      </w:r>
    </w:p>
    <w:p w14:paraId="3900C0C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Monarch Trends LUT ( Simulation Year ) , </w:t>
      </w:r>
    </w:p>
    <w:p w14:paraId="6CF10D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768CB05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E56A0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C676B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695CB7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8)</w:t>
      </w:r>
      <w:r w:rsidRPr="0068709C">
        <w:rPr>
          <w:rFonts w:ascii="Consolas" w:hAnsi="Consolas"/>
          <w:sz w:val="20"/>
          <w:szCs w:val="20"/>
        </w:rPr>
        <w:tab/>
        <w:t xml:space="preserve">Sum simulation  = </w:t>
      </w:r>
    </w:p>
    <w:p w14:paraId="0BAAE2B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TEG( OW Size , </w:t>
      </w:r>
    </w:p>
    <w:p w14:paraId="35C7EA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5185E6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8E3B8C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3359F0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B23F5B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49)</w:t>
      </w:r>
      <w:r w:rsidRPr="0068709C">
        <w:rPr>
          <w:rFonts w:ascii="Consolas" w:hAnsi="Consolas"/>
          <w:sz w:val="20"/>
          <w:szCs w:val="20"/>
        </w:rPr>
        <w:tab/>
        <w:t xml:space="preserve">Summer distance[Region]  = </w:t>
      </w:r>
    </w:p>
    <w:p w14:paraId="5D9548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Month of the year </w:t>
      </w:r>
    </w:p>
    <w:p w14:paraId="43191DB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gt; 2</w:t>
      </w:r>
    </w:p>
    <w:p w14:paraId="3596417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:OR: Month of the year </w:t>
      </w:r>
    </w:p>
    <w:p w14:paraId="6059297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&lt; 10, </w:t>
      </w:r>
    </w:p>
    <w:p w14:paraId="5799D5B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Distance effect[Region] , </w:t>
      </w:r>
    </w:p>
    <w:p w14:paraId="43A97D0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0) </w:t>
      </w:r>
    </w:p>
    <w:p w14:paraId="582DD59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169266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9F4127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3763F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0)</w:t>
      </w:r>
      <w:r w:rsidRPr="0068709C">
        <w:rPr>
          <w:rFonts w:ascii="Consolas" w:hAnsi="Consolas"/>
          <w:sz w:val="20"/>
          <w:szCs w:val="20"/>
        </w:rPr>
        <w:tab/>
        <w:t xml:space="preserve">Sun angle[South]  = </w:t>
      </w:r>
    </w:p>
    <w:p w14:paraId="7A5C75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Day of year , </w:t>
      </w:r>
    </w:p>
    <w:p w14:paraId="4804B7C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400,100)],(0,36.59),(1,37.03),(8,37.82),(15,38.96),(22,40.42)</w:t>
      </w:r>
    </w:p>
    <w:p w14:paraId="780AADE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9,42.18),(35,44.21),(42,46.45),(49,48.87),(56,51.44),(65,54.11)</w:t>
      </w:r>
    </w:p>
    <w:p w14:paraId="4CBE26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72,56.84),(79,59.61),(86,62.37),(92,65.09),(99,67.73),(106,70.27)</w:t>
      </w:r>
    </w:p>
    <w:p w14:paraId="35CF1D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13,72.67),(120,74.9),(127,76.93),(134,78.73),(141,80.27),(148,81.53)</w:t>
      </w:r>
    </w:p>
    <w:p w14:paraId="65AAA73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54,82.48),(161,83.11),(168,83.41),(175,83.38),(182,83),(189,82.3)</w:t>
      </w:r>
    </w:p>
    <w:p w14:paraId="5EDCBC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96,81.29),(203,79.98),(210,78.41),(216,76.58),(223,74.54),(230,72.31)</w:t>
      </w:r>
    </w:p>
    <w:p w14:paraId="553548D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37,69.92),(243,67.4),(250,64.78),(257,62.1),(264,59.38),(271,56.65)</w:t>
      </w:r>
    </w:p>
    <w:p w14:paraId="783900A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78,53.96),(285,51.33),(292,48.81),(299,46.41),(305,44.2),(312,42.2)</w:t>
      </w:r>
    </w:p>
    <w:p w14:paraId="3DDAF39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319,40.45),(326,38.99),(333,37.85),(340,37.05),(347,36.63),(354,36.59)</w:t>
      </w:r>
    </w:p>
    <w:p w14:paraId="13C0AC1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370,36.59) )</w:t>
      </w:r>
    </w:p>
    <w:p w14:paraId="619606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538FE5A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Sun angle[Central]  = </w:t>
      </w:r>
    </w:p>
    <w:p w14:paraId="52690E5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Day of year , </w:t>
      </w:r>
    </w:p>
    <w:p w14:paraId="2357993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400,100)],(0,26.59),(1,27.03),(8,27.82),(15,28.96),(22,30.42)</w:t>
      </w:r>
    </w:p>
    <w:p w14:paraId="729E822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9,32.18),(35,34.21),(42,36.45),(49,38.87),(56,41.44),(65,44.11)</w:t>
      </w:r>
    </w:p>
    <w:p w14:paraId="45F375C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72,46.84),(79,49.61),(86,52.37),(92,55.09),(99,57.73),(106,60.27)</w:t>
      </w:r>
    </w:p>
    <w:p w14:paraId="27F9E6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13,62.67),(120,64.9),(127,66.93),(134,68.73),(141,70.27),(148,71.53)</w:t>
      </w:r>
    </w:p>
    <w:p w14:paraId="390E7CD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54,72.48),(161,73.11),(168,73.41),(175,73.38),(182,73),(189,72.3)</w:t>
      </w:r>
    </w:p>
    <w:p w14:paraId="7BD8719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96,71.29),(203,69.98),(210,68.41),(216,66.58),(223,64.54),(230,62.31)</w:t>
      </w:r>
    </w:p>
    <w:p w14:paraId="39898E4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37,59.92),(243,57.4),(250,54.78),(257,52.1),(264,49.38),(271,46.65)</w:t>
      </w:r>
    </w:p>
    <w:p w14:paraId="6D23580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78,43.96),(285,41.33),(292,38.81),(299,36.41),(305,34.2),(312,32.2)</w:t>
      </w:r>
    </w:p>
    <w:p w14:paraId="7FF4435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319,30.45),(326,28.99),(333,27.85),(340,27.05),(347,26.63),(354,26.59)</w:t>
      </w:r>
    </w:p>
    <w:p w14:paraId="58C8D2F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370,26.59) )</w:t>
      </w:r>
    </w:p>
    <w:p w14:paraId="2B5371D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3B43A3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Sun angle[North]  = </w:t>
      </w:r>
    </w:p>
    <w:p w14:paraId="2CE9B68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Day of year , </w:t>
      </w:r>
    </w:p>
    <w:p w14:paraId="1D0D0F4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400,100)],(0,16.59),(1,17.03),(8,17.82),(15,18.96),(22,20.42)</w:t>
      </w:r>
    </w:p>
    <w:p w14:paraId="190EBD6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9,22.18),(35,24.21),(42,26.45),(49,28.87),(56,31.44),(65,34.11)</w:t>
      </w:r>
    </w:p>
    <w:p w14:paraId="6585DAC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72,36.84),(79,39.61),(86,42.37),(92,45.09),(99,47.73),(106,50.27)</w:t>
      </w:r>
    </w:p>
    <w:p w14:paraId="5B262E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     ,(113,52.67),(120,54.9),(127,56.93),(134,58.73),(141,60.27),(148,61.53)</w:t>
      </w:r>
    </w:p>
    <w:p w14:paraId="62CCFF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54,62.48),(161,63.11),(168,63.41),(175,63.38),(182,63),(189,62.3)</w:t>
      </w:r>
    </w:p>
    <w:p w14:paraId="6D6FAC1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96,61.29),(203,59.98),(210,58.41),(216,56.58),(223,54.54),(230,52.31)</w:t>
      </w:r>
    </w:p>
    <w:p w14:paraId="7029269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37,49.92),(243,47.4),(250,44.78),(257,42.1),(264,39.38),(271,36.65)</w:t>
      </w:r>
    </w:p>
    <w:p w14:paraId="75B9AE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278,33.96),(285,31.33),(292,28.81),(299,26.41),(305,24.2),(312,22.2)</w:t>
      </w:r>
    </w:p>
    <w:p w14:paraId="6F792FC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319,20.45),(326,18.99),(333,17.85),(340,17.05),(347,16.63),(354,16.59)</w:t>
      </w:r>
    </w:p>
    <w:p w14:paraId="172B22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370,16.59) )</w:t>
      </w:r>
    </w:p>
    <w:p w14:paraId="6CE820D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20408E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7B33F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293AE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6A9AA0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1)</w:t>
      </w:r>
      <w:r w:rsidRPr="0068709C">
        <w:rPr>
          <w:rFonts w:ascii="Consolas" w:hAnsi="Consolas"/>
          <w:sz w:val="20"/>
          <w:szCs w:val="20"/>
        </w:rPr>
        <w:tab/>
        <w:t>Sun Angle Trigger  = 52</w:t>
      </w:r>
    </w:p>
    <w:p w14:paraId="45EC039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A5385A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13B864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39A27A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2)</w:t>
      </w:r>
      <w:r w:rsidRPr="0068709C">
        <w:rPr>
          <w:rFonts w:ascii="Consolas" w:hAnsi="Consolas"/>
          <w:sz w:val="20"/>
          <w:szCs w:val="20"/>
        </w:rPr>
        <w:tab/>
        <w:t xml:space="preserve">Temp Mex Forecast  = </w:t>
      </w:r>
    </w:p>
    <w:p w14:paraId="6BEF384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WITH LOOKUP( Month of the year , </w:t>
      </w:r>
    </w:p>
    <w:p w14:paraId="534F187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([(0,0)-(10,10)],(1,1.15071),(2,1.5799),(3,1.18804),(4,1.08032),(5,1.09672)</w:t>
      </w:r>
    </w:p>
    <w:p w14:paraId="1C6A86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6,0.713593),(7,1.16586),(8,1.51807),(9,1.39137),(10,0.899547),(11,0.365031)</w:t>
      </w:r>
    </w:p>
    <w:p w14:paraId="3DACB96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,(12,-0.526776) )</w:t>
      </w:r>
    </w:p>
    <w:p w14:paraId="2651D68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)</w:t>
      </w:r>
    </w:p>
    <w:p w14:paraId="2C9FA3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0348ABE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5F751C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C07F94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3)</w:t>
      </w:r>
      <w:r w:rsidRPr="0068709C">
        <w:rPr>
          <w:rFonts w:ascii="Consolas" w:hAnsi="Consolas"/>
          <w:sz w:val="20"/>
          <w:szCs w:val="20"/>
        </w:rPr>
        <w:tab/>
        <w:t xml:space="preserve">Temp Mexico Historical  ( </w:t>
      </w:r>
    </w:p>
    <w:p w14:paraId="68F246E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Temperature_Mex.csv', </w:t>
      </w:r>
    </w:p>
    <w:p w14:paraId="3196AAF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,', </w:t>
      </w:r>
    </w:p>
    <w:p w14:paraId="7C289AA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B', </w:t>
      </w:r>
    </w:p>
    <w:p w14:paraId="3CC2780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C2') )</w:t>
      </w:r>
    </w:p>
    <w:p w14:paraId="0B83593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90287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111F8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965DE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4)</w:t>
      </w:r>
      <w:r w:rsidRPr="0068709C">
        <w:rPr>
          <w:rFonts w:ascii="Consolas" w:hAnsi="Consolas"/>
          <w:sz w:val="20"/>
          <w:szCs w:val="20"/>
        </w:rPr>
        <w:tab/>
        <w:t xml:space="preserve">Temp Tresh Central  = </w:t>
      </w:r>
    </w:p>
    <w:p w14:paraId="4426A3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Temperature Migration Treshold </w:t>
      </w:r>
    </w:p>
    <w:p w14:paraId="196257A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CC8EF5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391CD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B93969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5)</w:t>
      </w:r>
      <w:r w:rsidRPr="0068709C">
        <w:rPr>
          <w:rFonts w:ascii="Consolas" w:hAnsi="Consolas"/>
          <w:sz w:val="20"/>
          <w:szCs w:val="20"/>
        </w:rPr>
        <w:tab/>
        <w:t xml:space="preserve">Temp Tresh North  = </w:t>
      </w:r>
    </w:p>
    <w:p w14:paraId="2804E9B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Temperature Migration Treshold  [15,25]</w:t>
      </w:r>
    </w:p>
    <w:p w14:paraId="5F86B03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4D22808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FA87E8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E0AB43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6)</w:t>
      </w:r>
      <w:r w:rsidRPr="0068709C">
        <w:rPr>
          <w:rFonts w:ascii="Consolas" w:hAnsi="Consolas"/>
          <w:sz w:val="20"/>
          <w:szCs w:val="20"/>
        </w:rPr>
        <w:tab/>
        <w:t xml:space="preserve">Temp Tresh South  = </w:t>
      </w:r>
    </w:p>
    <w:p w14:paraId="3BB0A4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Temperature Migration Treshold </w:t>
      </w:r>
    </w:p>
    <w:p w14:paraId="02A3D2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1D869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64FD4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FA3CB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7)</w:t>
      </w:r>
      <w:r w:rsidRPr="0068709C">
        <w:rPr>
          <w:rFonts w:ascii="Consolas" w:hAnsi="Consolas"/>
          <w:sz w:val="20"/>
          <w:szCs w:val="20"/>
        </w:rPr>
        <w:tab/>
        <w:t xml:space="preserve">Temperature[Region]  = </w:t>
      </w:r>
    </w:p>
    <w:p w14:paraId="49C330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Temperature Mean[Region] ( Time ) </w:t>
      </w:r>
    </w:p>
    <w:p w14:paraId="603850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B641B2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A7185F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02E6CB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8)</w:t>
      </w:r>
      <w:r w:rsidRPr="0068709C">
        <w:rPr>
          <w:rFonts w:ascii="Consolas" w:hAnsi="Consolas"/>
          <w:sz w:val="20"/>
          <w:szCs w:val="20"/>
        </w:rPr>
        <w:tab/>
        <w:t xml:space="preserve">Temperature Breeding[Region]  = </w:t>
      </w:r>
    </w:p>
    <w:p w14:paraId="400D83A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 xml:space="preserve">       Temperature[Region] </w:t>
      </w:r>
    </w:p>
    <w:p w14:paraId="618113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FCABB2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F7AE4B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8A6267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59)</w:t>
      </w:r>
      <w:r w:rsidRPr="0068709C">
        <w:rPr>
          <w:rFonts w:ascii="Consolas" w:hAnsi="Consolas"/>
          <w:sz w:val="20"/>
          <w:szCs w:val="20"/>
        </w:rPr>
        <w:tab/>
        <w:t xml:space="preserve">Temperature Mean[South]  ( </w:t>
      </w:r>
    </w:p>
    <w:p w14:paraId="191F5E9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SplinedForecast.csv', </w:t>
      </w:r>
    </w:p>
    <w:p w14:paraId="637D280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,', </w:t>
      </w:r>
    </w:p>
    <w:p w14:paraId="5374F4C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B', </w:t>
      </w:r>
    </w:p>
    <w:p w14:paraId="48DF29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F2') )</w:t>
      </w:r>
    </w:p>
    <w:p w14:paraId="343B3D4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Temperature Mean[Central]  ( </w:t>
      </w:r>
    </w:p>
    <w:p w14:paraId="5FAA7A6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SplinedForecast.csv', </w:t>
      </w:r>
    </w:p>
    <w:p w14:paraId="2A2772D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,', </w:t>
      </w:r>
    </w:p>
    <w:p w14:paraId="466CF09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B', </w:t>
      </w:r>
    </w:p>
    <w:p w14:paraId="5C56352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G2') )</w:t>
      </w:r>
    </w:p>
    <w:p w14:paraId="72412B3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Temperature Mean[North]  ( </w:t>
      </w:r>
    </w:p>
    <w:p w14:paraId="4924FE2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GET DIRECT LOOKUPS('SplinedForecast.csv', </w:t>
      </w:r>
    </w:p>
    <w:p w14:paraId="2B3812F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,', </w:t>
      </w:r>
    </w:p>
    <w:p w14:paraId="213B4E1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B', </w:t>
      </w:r>
    </w:p>
    <w:p w14:paraId="7B2EA3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'H2') )</w:t>
      </w:r>
    </w:p>
    <w:p w14:paraId="4746A1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7BA647A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517E59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0CF27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0)</w:t>
      </w:r>
      <w:r w:rsidRPr="0068709C">
        <w:rPr>
          <w:rFonts w:ascii="Consolas" w:hAnsi="Consolas"/>
          <w:sz w:val="20"/>
          <w:szCs w:val="20"/>
        </w:rPr>
        <w:tab/>
        <w:t xml:space="preserve">Temperature Mex  = </w:t>
      </w:r>
    </w:p>
    <w:p w14:paraId="563780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f then else ( Time </w:t>
      </w:r>
    </w:p>
    <w:p w14:paraId="2A5AC63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&lt; 9855, </w:t>
      </w:r>
    </w:p>
    <w:p w14:paraId="777300F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Temp Mexico Historical ( Time ) , </w:t>
      </w:r>
    </w:p>
    <w:p w14:paraId="11F843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Temp Mex Forecast ) </w:t>
      </w:r>
    </w:p>
    <w:p w14:paraId="7C3D45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5B0EB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7F43480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532FE3B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1)</w:t>
      </w:r>
      <w:r w:rsidRPr="0068709C">
        <w:rPr>
          <w:rFonts w:ascii="Consolas" w:hAnsi="Consolas"/>
          <w:sz w:val="20"/>
          <w:szCs w:val="20"/>
        </w:rPr>
        <w:tab/>
        <w:t>Temperature Migration Treshold  = 18.135 [0,30,0.01]</w:t>
      </w:r>
    </w:p>
    <w:p w14:paraId="6F3F47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699C904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657D8B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6321FE6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2)</w:t>
      </w:r>
      <w:r w:rsidRPr="0068709C">
        <w:rPr>
          <w:rFonts w:ascii="Consolas" w:hAnsi="Consolas"/>
          <w:sz w:val="20"/>
          <w:szCs w:val="20"/>
        </w:rPr>
        <w:tab/>
        <w:t xml:space="preserve">Temperature Treshold Prior PDF  = </w:t>
      </w:r>
    </w:p>
    <w:p w14:paraId="2A28D2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INITIAL( ( 1</w:t>
      </w:r>
    </w:p>
    <w:p w14:paraId="7B2F2DC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/ ( sigma3 </w:t>
      </w:r>
    </w:p>
    <w:p w14:paraId="5BFBE09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SQRT ( 2</w:t>
      </w:r>
    </w:p>
    <w:p w14:paraId="68E2FA3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3.14159) ) ) </w:t>
      </w:r>
    </w:p>
    <w:p w14:paraId="66A5B3C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EXP ( - ( ( ( Temperature Migration Treshold </w:t>
      </w:r>
    </w:p>
    <w:p w14:paraId="7DEF6C3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- mu3 ) </w:t>
      </w:r>
    </w:p>
    <w:p w14:paraId="6516F19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^ 2) </w:t>
      </w:r>
    </w:p>
    <w:p w14:paraId="3C3EFA8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/ ( 2</w:t>
      </w:r>
    </w:p>
    <w:p w14:paraId="571D201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* sigma3 </w:t>
      </w:r>
    </w:p>
    <w:p w14:paraId="136534E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               ^ 2) ) )  )</w:t>
      </w:r>
    </w:p>
    <w:p w14:paraId="2CAA4E6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C8E241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40ACD4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D714D7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3)</w:t>
      </w:r>
      <w:r w:rsidRPr="0068709C">
        <w:rPr>
          <w:rFonts w:ascii="Consolas" w:hAnsi="Consolas"/>
          <w:sz w:val="20"/>
          <w:szCs w:val="20"/>
        </w:rPr>
        <w:tab/>
        <w:t xml:space="preserve">The Other country  == </w:t>
      </w:r>
    </w:p>
    <w:p w14:paraId="7EB4DA8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-0.3512</w:t>
      </w:r>
    </w:p>
    <w:p w14:paraId="7B30CE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A8032F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33117B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D67680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4)</w:t>
      </w:r>
      <w:r w:rsidRPr="0068709C">
        <w:rPr>
          <w:rFonts w:ascii="Consolas" w:hAnsi="Consolas"/>
          <w:sz w:val="20"/>
          <w:szCs w:val="20"/>
        </w:rPr>
        <w:tab/>
        <w:t xml:space="preserve">The three countries  == </w:t>
      </w:r>
    </w:p>
    <w:p w14:paraId="130D9B6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0.4174</w:t>
      </w:r>
    </w:p>
    <w:p w14:paraId="0C0F51E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lastRenderedPageBreak/>
        <w:tab/>
        <w:t>:GROUP .MOBU-SDyM</w:t>
      </w:r>
    </w:p>
    <w:p w14:paraId="42C5C71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8736B5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3EEA96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5)</w:t>
      </w:r>
      <w:r w:rsidRPr="0068709C">
        <w:rPr>
          <w:rFonts w:ascii="Consolas" w:hAnsi="Consolas"/>
          <w:sz w:val="20"/>
          <w:szCs w:val="20"/>
        </w:rPr>
        <w:tab/>
        <w:t>Total Area[Region]  = 1.57137e+08, 1.63844e+08, 1.77015e+08</w:t>
      </w:r>
    </w:p>
    <w:p w14:paraId="489C331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B60F8F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423BB5A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07B4C2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6)</w:t>
      </w:r>
      <w:r w:rsidRPr="0068709C">
        <w:rPr>
          <w:rFonts w:ascii="Consolas" w:hAnsi="Consolas"/>
          <w:sz w:val="20"/>
          <w:szCs w:val="20"/>
        </w:rPr>
        <w:tab/>
        <w:t xml:space="preserve">Total LL  = </w:t>
      </w:r>
    </w:p>
    <w:p w14:paraId="3C8451C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Data LL </w:t>
      </w:r>
    </w:p>
    <w:p w14:paraId="3B41DA7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if then else ( Time </w:t>
      </w:r>
    </w:p>
    <w:p w14:paraId="6867EB2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INITIAL TIME , </w:t>
      </w:r>
    </w:p>
    <w:p w14:paraId="75B495F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Exposure Prior PDF ) , </w:t>
      </w:r>
    </w:p>
    <w:p w14:paraId="2BEA5FC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</w:t>
      </w:r>
    </w:p>
    <w:p w14:paraId="596830F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if then else ( Time </w:t>
      </w:r>
    </w:p>
    <w:p w14:paraId="0D2BB3B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INITIAL TIME , </w:t>
      </w:r>
    </w:p>
    <w:p w14:paraId="60999B7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MW Humidity Prior PDF ) , </w:t>
      </w:r>
    </w:p>
    <w:p w14:paraId="7FED07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</w:t>
      </w:r>
    </w:p>
    <w:p w14:paraId="4344D3D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if then else ( Time </w:t>
      </w:r>
    </w:p>
    <w:p w14:paraId="427F0C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INITIAL TIME , </w:t>
      </w:r>
    </w:p>
    <w:p w14:paraId="1F1F168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MW Temperature Prior PDF ) , </w:t>
      </w:r>
    </w:p>
    <w:p w14:paraId="06AFB7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</w:t>
      </w:r>
    </w:p>
    <w:p w14:paraId="1E2F96C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if then else ( Time </w:t>
      </w:r>
    </w:p>
    <w:p w14:paraId="22B8130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INITIAL TIME , </w:t>
      </w:r>
    </w:p>
    <w:p w14:paraId="0ABFD3D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OW Density Prior PDF ) , </w:t>
      </w:r>
    </w:p>
    <w:p w14:paraId="7C2F553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</w:t>
      </w:r>
    </w:p>
    <w:p w14:paraId="3EE61FD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if then else ( Time </w:t>
      </w:r>
    </w:p>
    <w:p w14:paraId="1D5F44C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= INITIAL TIME , </w:t>
      </w:r>
    </w:p>
    <w:p w14:paraId="6ADF6F4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( Temperature Treshold Prior PDF ) , </w:t>
      </w:r>
    </w:p>
    <w:p w14:paraId="18BD95F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0) </w:t>
      </w:r>
    </w:p>
    <w:p w14:paraId="3C3013F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B7A59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3FD97EB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5E0131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7)</w:t>
      </w:r>
      <w:r w:rsidRPr="0068709C">
        <w:rPr>
          <w:rFonts w:ascii="Consolas" w:hAnsi="Consolas"/>
          <w:sz w:val="20"/>
          <w:szCs w:val="20"/>
        </w:rPr>
        <w:tab/>
        <w:t xml:space="preserve">Total Milkweed Stems[South]  = </w:t>
      </w:r>
    </w:p>
    <w:p w14:paraId="504951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( MW availability[South] </w:t>
      </w:r>
    </w:p>
    <w:p w14:paraId="27D861D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W Stems[South] ) </w:t>
      </w:r>
    </w:p>
    <w:p w14:paraId="332D404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MW availability[South] </w:t>
      </w:r>
    </w:p>
    <w:p w14:paraId="6A08BEB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MW Stems[South] </w:t>
      </w:r>
    </w:p>
    <w:p w14:paraId="6C8925CE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( Change of Milkweed Availability South </w:t>
      </w:r>
    </w:p>
    <w:p w14:paraId="647C39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- 1) ) ) </w:t>
      </w:r>
    </w:p>
    <w:p w14:paraId="0CC7677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Total Milkweed Stems[Central]  = </w:t>
      </w:r>
    </w:p>
    <w:p w14:paraId="58D8C0F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( MW availability[Central] </w:t>
      </w:r>
    </w:p>
    <w:p w14:paraId="0E702F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W Stems[Central] ) </w:t>
      </w:r>
    </w:p>
    <w:p w14:paraId="00ED7F0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MW availability[Central] </w:t>
      </w:r>
    </w:p>
    <w:p w14:paraId="322E4CD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MW Stems[Central] </w:t>
      </w:r>
    </w:p>
    <w:p w14:paraId="35478BA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( Change of Milkweed Availability Central </w:t>
      </w:r>
    </w:p>
    <w:p w14:paraId="14C59B6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- 1) ) ) </w:t>
      </w:r>
    </w:p>
    <w:p w14:paraId="7BE7F88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 xml:space="preserve">Total Milkweed Stems[North]  = </w:t>
      </w:r>
    </w:p>
    <w:p w14:paraId="0D35378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( MW availability[North] </w:t>
      </w:r>
    </w:p>
    <w:p w14:paraId="4DA0235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MW Stems[North] ) </w:t>
      </w:r>
    </w:p>
    <w:p w14:paraId="1379812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MW availability[North] </w:t>
      </w:r>
    </w:p>
    <w:p w14:paraId="375C6AE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MW Stems[North] </w:t>
      </w:r>
    </w:p>
    <w:p w14:paraId="6F7D8FB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( Change of Milkweed Availability North </w:t>
      </w:r>
    </w:p>
    <w:p w14:paraId="3EFFF02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- 1) ) ) </w:t>
      </w:r>
    </w:p>
    <w:p w14:paraId="7BAC94F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6DC3D5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A2A42FD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258E4E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8)</w:t>
      </w:r>
      <w:r w:rsidRPr="0068709C">
        <w:rPr>
          <w:rFonts w:ascii="Consolas" w:hAnsi="Consolas"/>
          <w:sz w:val="20"/>
          <w:szCs w:val="20"/>
        </w:rPr>
        <w:tab/>
        <w:t xml:space="preserve">Total Monarchs  = </w:t>
      </w:r>
    </w:p>
    <w:p w14:paraId="57539CC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um ( Adults[Region!] ) </w:t>
      </w:r>
    </w:p>
    <w:p w14:paraId="3DB29D8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Overwintering </w:t>
      </w:r>
    </w:p>
    <w:p w14:paraId="0851AA4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3FFDE05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0993A00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F6EF824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69)</w:t>
      </w:r>
      <w:r w:rsidRPr="0068709C">
        <w:rPr>
          <w:rFonts w:ascii="Consolas" w:hAnsi="Consolas"/>
          <w:sz w:val="20"/>
          <w:szCs w:val="20"/>
        </w:rPr>
        <w:tab/>
        <w:t xml:space="preserve">TRENDS UTILITY  = </w:t>
      </w:r>
    </w:p>
    <w:p w14:paraId="5F3287D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Rate of change </w:t>
      </w:r>
    </w:p>
    <w:p w14:paraId="30925298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( -0.1) ) </w:t>
      </w:r>
    </w:p>
    <w:p w14:paraId="787764F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/ 0.15</w:t>
      </w:r>
    </w:p>
    <w:p w14:paraId="176A1A9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C8B2D9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2608A5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2CA803F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70)</w:t>
      </w:r>
      <w:r w:rsidRPr="0068709C">
        <w:rPr>
          <w:rFonts w:ascii="Consolas" w:hAnsi="Consolas"/>
          <w:sz w:val="20"/>
          <w:szCs w:val="20"/>
        </w:rPr>
        <w:tab/>
        <w:t xml:space="preserve">Weather Fall mig DR  = </w:t>
      </w:r>
    </w:p>
    <w:p w14:paraId="44AC3AA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SMOOTH ( "PDI Anomalies (Hurricanes)" </w:t>
      </w:r>
    </w:p>
    <w:p w14:paraId="1E53B79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Hurricanes Estimate , </w:t>
      </w:r>
    </w:p>
    <w:p w14:paraId="0CB622C6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15) </w:t>
      </w:r>
    </w:p>
    <w:p w14:paraId="4260CB6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6677D6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B432D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7B2D4B4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71)</w:t>
      </w:r>
      <w:r w:rsidRPr="0068709C">
        <w:rPr>
          <w:rFonts w:ascii="Consolas" w:hAnsi="Consolas"/>
          <w:sz w:val="20"/>
          <w:szCs w:val="20"/>
        </w:rPr>
        <w:tab/>
        <w:t xml:space="preserve">Weather Related DR  = </w:t>
      </w:r>
    </w:p>
    <w:p w14:paraId="13AE6D2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( ( 1</w:t>
      </w:r>
    </w:p>
    <w:p w14:paraId="259EB3E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- "% Wet" ) </w:t>
      </w:r>
    </w:p>
    <w:p w14:paraId="5468A857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* DR Dry ) </w:t>
      </w:r>
    </w:p>
    <w:p w14:paraId="4E0F025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+ ( "% Wet" </w:t>
      </w:r>
    </w:p>
    <w:p w14:paraId="30DADE83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* DR Wet ) </w:t>
      </w:r>
    </w:p>
    <w:p w14:paraId="579725E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5C96C2D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1EBED3AF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19CB9EE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72)</w:t>
      </w:r>
      <w:r w:rsidRPr="0068709C">
        <w:rPr>
          <w:rFonts w:ascii="Consolas" w:hAnsi="Consolas"/>
          <w:sz w:val="20"/>
          <w:szCs w:val="20"/>
        </w:rPr>
        <w:tab/>
        <w:t xml:space="preserve">Weather Related Mig DR  = </w:t>
      </w:r>
    </w:p>
    <w:p w14:paraId="339C55A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min ( Migrating , </w:t>
      </w:r>
    </w:p>
    <w:p w14:paraId="0F8E5E3B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max ( 0, </w:t>
      </w:r>
    </w:p>
    <w:p w14:paraId="63C1B54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Migrating </w:t>
      </w:r>
    </w:p>
    <w:p w14:paraId="195364D1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 xml:space="preserve">                      * Weather Fall mig DR ) ) </w:t>
      </w:r>
    </w:p>
    <w:p w14:paraId="2F4F767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1680E3EA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69B44752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</w:p>
    <w:p w14:paraId="44210149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>(273)</w:t>
      </w:r>
      <w:r w:rsidRPr="0068709C">
        <w:rPr>
          <w:rFonts w:ascii="Consolas" w:hAnsi="Consolas"/>
          <w:sz w:val="20"/>
          <w:szCs w:val="20"/>
        </w:rPr>
        <w:tab/>
        <w:t>Yearly MW Improvement[South]  = 0</w:t>
      </w:r>
    </w:p>
    <w:p w14:paraId="413B27F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Yearly MW Improvement[Central]  = 0</w:t>
      </w:r>
    </w:p>
    <w:p w14:paraId="1578C510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Yearly MW Improvement[North]  = 0 [0,?]</w:t>
      </w:r>
    </w:p>
    <w:p w14:paraId="552CAF3C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  <w:t>:GROUP .MOBU-SDyM</w:t>
      </w:r>
    </w:p>
    <w:p w14:paraId="2E4B6205" w14:textId="77777777" w:rsidR="0068709C" w:rsidRPr="0068709C" w:rsidRDefault="0068709C" w:rsidP="0068709C">
      <w:pPr>
        <w:spacing w:before="0" w:after="0"/>
        <w:rPr>
          <w:rFonts w:ascii="Consolas" w:hAnsi="Consolas"/>
          <w:sz w:val="20"/>
          <w:szCs w:val="20"/>
        </w:rPr>
      </w:pPr>
      <w:r w:rsidRPr="0068709C">
        <w:rPr>
          <w:rFonts w:ascii="Consolas" w:hAnsi="Consolas"/>
          <w:sz w:val="20"/>
          <w:szCs w:val="20"/>
        </w:rPr>
        <w:tab/>
      </w:r>
    </w:p>
    <w:p w14:paraId="255B200E" w14:textId="3FDAC1E3" w:rsidR="0036103A" w:rsidRPr="0036103A" w:rsidRDefault="0036103A" w:rsidP="0068709C">
      <w:pPr>
        <w:spacing w:before="0" w:after="0"/>
        <w:rPr>
          <w:rFonts w:ascii="Consolas" w:hAnsi="Consolas"/>
          <w:sz w:val="20"/>
          <w:szCs w:val="20"/>
        </w:rPr>
      </w:pPr>
    </w:p>
    <w:sectPr w:rsidR="0036103A" w:rsidRPr="0036103A" w:rsidSect="00BD47E4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B2200"/>
    <w:multiLevelType w:val="hybridMultilevel"/>
    <w:tmpl w:val="9F5C04DE"/>
    <w:lvl w:ilvl="0" w:tplc="A836CF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40B536">
      <w:start w:val="12"/>
      <w:numFmt w:val="bullet"/>
      <w:lvlText w:val="-"/>
      <w:lvlJc w:val="left"/>
      <w:pPr>
        <w:ind w:left="3600" w:hanging="360"/>
      </w:pPr>
      <w:rPr>
        <w:rFonts w:ascii="Consolas" w:eastAsiaTheme="minorHAnsi" w:hAnsi="Consolas" w:cs="Times New Roman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3675F7"/>
    <w:multiLevelType w:val="hybridMultilevel"/>
    <w:tmpl w:val="B674FEC8"/>
    <w:lvl w:ilvl="0" w:tplc="A836CF1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09159B"/>
    <w:multiLevelType w:val="hybridMultilevel"/>
    <w:tmpl w:val="15EE9DD6"/>
    <w:lvl w:ilvl="0" w:tplc="FFB67F24">
      <w:numFmt w:val="decimal"/>
      <w:lvlText w:val="%1)"/>
      <w:lvlJc w:val="left"/>
      <w:pPr>
        <w:ind w:left="4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88" w:hanging="360"/>
      </w:pPr>
    </w:lvl>
    <w:lvl w:ilvl="2" w:tplc="080A001B" w:tentative="1">
      <w:start w:val="1"/>
      <w:numFmt w:val="lowerRoman"/>
      <w:lvlText w:val="%3."/>
      <w:lvlJc w:val="right"/>
      <w:pPr>
        <w:ind w:left="1908" w:hanging="180"/>
      </w:pPr>
    </w:lvl>
    <w:lvl w:ilvl="3" w:tplc="080A000F" w:tentative="1">
      <w:start w:val="1"/>
      <w:numFmt w:val="decimal"/>
      <w:lvlText w:val="%4."/>
      <w:lvlJc w:val="left"/>
      <w:pPr>
        <w:ind w:left="2628" w:hanging="360"/>
      </w:pPr>
    </w:lvl>
    <w:lvl w:ilvl="4" w:tplc="080A0019" w:tentative="1">
      <w:start w:val="1"/>
      <w:numFmt w:val="lowerLetter"/>
      <w:lvlText w:val="%5."/>
      <w:lvlJc w:val="left"/>
      <w:pPr>
        <w:ind w:left="3348" w:hanging="360"/>
      </w:pPr>
    </w:lvl>
    <w:lvl w:ilvl="5" w:tplc="080A001B" w:tentative="1">
      <w:start w:val="1"/>
      <w:numFmt w:val="lowerRoman"/>
      <w:lvlText w:val="%6."/>
      <w:lvlJc w:val="right"/>
      <w:pPr>
        <w:ind w:left="4068" w:hanging="180"/>
      </w:pPr>
    </w:lvl>
    <w:lvl w:ilvl="6" w:tplc="080A000F" w:tentative="1">
      <w:start w:val="1"/>
      <w:numFmt w:val="decimal"/>
      <w:lvlText w:val="%7."/>
      <w:lvlJc w:val="left"/>
      <w:pPr>
        <w:ind w:left="4788" w:hanging="360"/>
      </w:pPr>
    </w:lvl>
    <w:lvl w:ilvl="7" w:tplc="080A0019" w:tentative="1">
      <w:start w:val="1"/>
      <w:numFmt w:val="lowerLetter"/>
      <w:lvlText w:val="%8."/>
      <w:lvlJc w:val="left"/>
      <w:pPr>
        <w:ind w:left="5508" w:hanging="360"/>
      </w:pPr>
    </w:lvl>
    <w:lvl w:ilvl="8" w:tplc="080A001B" w:tentative="1">
      <w:start w:val="1"/>
      <w:numFmt w:val="lowerRoman"/>
      <w:lvlText w:val="%9."/>
      <w:lvlJc w:val="right"/>
      <w:pPr>
        <w:ind w:left="6228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TWxMDYwNDIyNDdS0lEKTi0uzszPAykwrQUAhDHg2iwAAAA="/>
  </w:docVars>
  <w:rsids>
    <w:rsidRoot w:val="00063DB4"/>
    <w:rsid w:val="00063DB4"/>
    <w:rsid w:val="00070B12"/>
    <w:rsid w:val="001051FD"/>
    <w:rsid w:val="00215F34"/>
    <w:rsid w:val="00301667"/>
    <w:rsid w:val="0036103A"/>
    <w:rsid w:val="0068709C"/>
    <w:rsid w:val="00823950"/>
    <w:rsid w:val="00835BE5"/>
    <w:rsid w:val="008C6DD5"/>
    <w:rsid w:val="0094027F"/>
    <w:rsid w:val="00BD47E4"/>
    <w:rsid w:val="00F23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B1B7D"/>
  <w15:chartTrackingRefBased/>
  <w15:docId w15:val="{733F2439-0683-4933-A051-12D8BD2C4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B12"/>
    <w:pPr>
      <w:spacing w:before="120" w:after="240" w:line="240" w:lineRule="auto"/>
    </w:pPr>
    <w:rPr>
      <w:rFonts w:ascii="CMU Serif" w:hAnsi="CMU Seri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070B12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070B12"/>
    <w:rPr>
      <w:rFonts w:ascii="CMU Serif" w:hAnsi="CMU Serif" w:cs="Times New Roman"/>
      <w:b/>
      <w:sz w:val="32"/>
      <w:szCs w:val="32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070B12"/>
    <w:pPr>
      <w:numPr>
        <w:ilvl w:val="0"/>
      </w:numPr>
      <w:spacing w:before="240" w:after="240"/>
    </w:pPr>
    <w:rPr>
      <w:rFonts w:ascii="CMU Serif" w:eastAsiaTheme="minorHAnsi" w:hAnsi="CMU Serif" w:cs="Times New Roman"/>
      <w:b/>
      <w:color w:val="auto"/>
      <w:spacing w:val="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0B1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70B12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070B1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02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04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solis@sfu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5</Pages>
  <Words>10264</Words>
  <Characters>56458</Characters>
  <Application>Microsoft Office Word</Application>
  <DocSecurity>0</DocSecurity>
  <Lines>470</Lines>
  <Paragraphs>133</Paragraphs>
  <ScaleCrop>false</ScaleCrop>
  <Company/>
  <LinksUpToDate>false</LinksUpToDate>
  <CharactersWithSpaces>6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Solis Sosa</dc:creator>
  <cp:keywords/>
  <dc:description/>
  <cp:lastModifiedBy>Rodrigo Solis Sosa</cp:lastModifiedBy>
  <cp:revision>3</cp:revision>
  <dcterms:created xsi:type="dcterms:W3CDTF">2021-03-17T00:38:00Z</dcterms:created>
  <dcterms:modified xsi:type="dcterms:W3CDTF">2021-03-17T00:39:00Z</dcterms:modified>
</cp:coreProperties>
</file>